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C5780E" w14:textId="77777777" w:rsidR="000B4CF7" w:rsidRPr="00CE226C" w:rsidRDefault="000B4CF7" w:rsidP="00CF58CB">
      <w:pPr>
        <w:autoSpaceDE w:val="0"/>
        <w:autoSpaceDN w:val="0"/>
        <w:adjustRightInd w:val="0"/>
        <w:jc w:val="center"/>
        <w:rPr>
          <w:b/>
          <w:sz w:val="22"/>
          <w:szCs w:val="22"/>
        </w:rPr>
      </w:pPr>
      <w:bookmarkStart w:id="0" w:name="_GoBack"/>
      <w:bookmarkEnd w:id="0"/>
    </w:p>
    <w:p w14:paraId="7D9B9E8E" w14:textId="77777777" w:rsidR="000B4CF7" w:rsidRPr="00CE226C" w:rsidRDefault="000B4CF7" w:rsidP="00CF58CB">
      <w:pPr>
        <w:autoSpaceDE w:val="0"/>
        <w:autoSpaceDN w:val="0"/>
        <w:adjustRightInd w:val="0"/>
        <w:jc w:val="center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SÚHRN CHARAKTERISTICKÝCH VLASTNOSTÍ LIEKU</w:t>
      </w:r>
    </w:p>
    <w:p w14:paraId="561E95E3" w14:textId="77777777" w:rsidR="000B4CF7" w:rsidRPr="00CE226C" w:rsidRDefault="000B4CF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E68F94F" w14:textId="77777777" w:rsidR="000B4CF7" w:rsidRPr="00CE226C" w:rsidRDefault="000B4CF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C312F5A" w14:textId="77777777" w:rsidR="000B4CF7" w:rsidRPr="00CE226C" w:rsidRDefault="000B4CF7" w:rsidP="00CF58CB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5F28004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709" w:hanging="709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NÁZOV LIEKU</w:t>
      </w:r>
    </w:p>
    <w:p w14:paraId="1325D7A6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2DCEA5A4" w14:textId="77777777" w:rsidR="000B4CF7" w:rsidRPr="00CE226C" w:rsidRDefault="00A15AE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>
        <w:rPr>
          <w:sz w:val="22"/>
          <w:szCs w:val="22"/>
        </w:rPr>
        <w:t>Minorga</w:t>
      </w:r>
      <w:proofErr w:type="spellEnd"/>
      <w:r w:rsidR="000B4CF7" w:rsidRPr="00CE226C">
        <w:rPr>
          <w:sz w:val="22"/>
          <w:szCs w:val="22"/>
        </w:rPr>
        <w:t xml:space="preserve"> 2 % </w:t>
      </w:r>
      <w:proofErr w:type="spellStart"/>
      <w:r w:rsidR="000B4CF7" w:rsidRPr="00CE226C">
        <w:rPr>
          <w:sz w:val="22"/>
          <w:szCs w:val="22"/>
        </w:rPr>
        <w:t>dermálny</w:t>
      </w:r>
      <w:proofErr w:type="spellEnd"/>
      <w:r w:rsidR="000B4CF7" w:rsidRPr="00CE226C">
        <w:rPr>
          <w:sz w:val="22"/>
          <w:szCs w:val="22"/>
        </w:rPr>
        <w:t xml:space="preserve"> roztok</w:t>
      </w:r>
    </w:p>
    <w:p w14:paraId="6BB5501A" w14:textId="77777777" w:rsidR="000B4CF7" w:rsidRPr="00CE226C" w:rsidRDefault="000B4CF7" w:rsidP="005149B2">
      <w:pPr>
        <w:rPr>
          <w:sz w:val="22"/>
          <w:szCs w:val="22"/>
        </w:rPr>
      </w:pPr>
    </w:p>
    <w:p w14:paraId="25CEF93F" w14:textId="77777777" w:rsidR="000B4CF7" w:rsidRPr="00CE226C" w:rsidRDefault="000B4CF7" w:rsidP="005149B2">
      <w:pPr>
        <w:rPr>
          <w:sz w:val="22"/>
          <w:szCs w:val="22"/>
        </w:rPr>
      </w:pPr>
    </w:p>
    <w:p w14:paraId="103CACD9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709" w:hanging="709"/>
        <w:rPr>
          <w:b/>
          <w:sz w:val="22"/>
          <w:szCs w:val="22"/>
        </w:rPr>
      </w:pPr>
      <w:r w:rsidRPr="00CE226C">
        <w:rPr>
          <w:b/>
          <w:sz w:val="22"/>
          <w:szCs w:val="22"/>
        </w:rPr>
        <w:t>KVALITATÍVNE A KVANTITATÍVNE ZLOŽENIE</w:t>
      </w:r>
    </w:p>
    <w:p w14:paraId="02BFB4D6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0F892B78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20 mg/ml (2 % m/V).</w:t>
      </w:r>
    </w:p>
    <w:p w14:paraId="1C555724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10FCC192" w14:textId="7E8BE9FA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Jed</w:t>
      </w:r>
      <w:r w:rsidR="0051177B">
        <w:rPr>
          <w:sz w:val="22"/>
          <w:szCs w:val="22"/>
        </w:rPr>
        <w:t>en</w:t>
      </w:r>
      <w:r w:rsidRPr="00CE226C">
        <w:rPr>
          <w:sz w:val="22"/>
          <w:szCs w:val="22"/>
        </w:rPr>
        <w:t xml:space="preserve"> </w:t>
      </w:r>
      <w:r w:rsidR="0051177B">
        <w:rPr>
          <w:sz w:val="22"/>
          <w:szCs w:val="22"/>
        </w:rPr>
        <w:t>strek</w:t>
      </w:r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dermálneho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obsahuje 2,8 mg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>.</w:t>
      </w:r>
    </w:p>
    <w:p w14:paraId="4B9AA813" w14:textId="589C1F8B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Na aplikáciu približne 1 ml roztoku, ktorý obsahuje 20 mg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, je potrebných sedem </w:t>
      </w:r>
      <w:r w:rsidR="0051177B">
        <w:rPr>
          <w:sz w:val="22"/>
          <w:szCs w:val="22"/>
        </w:rPr>
        <w:t>strekov</w:t>
      </w:r>
      <w:r w:rsidRPr="00CE226C">
        <w:rPr>
          <w:sz w:val="22"/>
          <w:szCs w:val="22"/>
        </w:rPr>
        <w:t xml:space="preserve">. </w:t>
      </w:r>
    </w:p>
    <w:p w14:paraId="072EB6E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262C434B" w14:textId="77777777" w:rsidR="000B4CF7" w:rsidRDefault="000B4CF7" w:rsidP="005149B2">
      <w:pPr>
        <w:rPr>
          <w:sz w:val="22"/>
          <w:szCs w:val="22"/>
        </w:rPr>
      </w:pPr>
      <w:r w:rsidRPr="00CE226C">
        <w:rPr>
          <w:sz w:val="22"/>
          <w:szCs w:val="22"/>
          <w:u w:val="single"/>
        </w:rPr>
        <w:t>Pomocná látka so známym účinkom:</w:t>
      </w:r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propylénglykol</w:t>
      </w:r>
      <w:proofErr w:type="spellEnd"/>
      <w:r w:rsidRPr="00CE226C">
        <w:rPr>
          <w:sz w:val="22"/>
          <w:szCs w:val="22"/>
        </w:rPr>
        <w:t>.</w:t>
      </w:r>
    </w:p>
    <w:p w14:paraId="0B1E59A2" w14:textId="77777777" w:rsidR="001C6D4B" w:rsidRPr="00CE226C" w:rsidRDefault="001C6D4B" w:rsidP="005149B2">
      <w:pPr>
        <w:rPr>
          <w:sz w:val="22"/>
          <w:szCs w:val="22"/>
        </w:rPr>
      </w:pPr>
    </w:p>
    <w:p w14:paraId="266156F9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Úplný zoznam pomocných látok, pozri časť 6.1. </w:t>
      </w:r>
    </w:p>
    <w:p w14:paraId="7F524DFE" w14:textId="77777777" w:rsidR="000B4CF7" w:rsidRPr="00CE226C" w:rsidRDefault="000B4CF7" w:rsidP="005149B2">
      <w:pPr>
        <w:rPr>
          <w:sz w:val="22"/>
          <w:szCs w:val="22"/>
        </w:rPr>
      </w:pPr>
    </w:p>
    <w:p w14:paraId="13870AAD" w14:textId="77777777" w:rsidR="000B4CF7" w:rsidRPr="00CE226C" w:rsidRDefault="000B4CF7" w:rsidP="005149B2">
      <w:pPr>
        <w:rPr>
          <w:sz w:val="22"/>
          <w:szCs w:val="22"/>
        </w:rPr>
      </w:pPr>
    </w:p>
    <w:p w14:paraId="3EB15D00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hanging="72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LIEKOVÁ FORMA</w:t>
      </w:r>
    </w:p>
    <w:p w14:paraId="35498DC9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1D1281E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Dermálny roztok.</w:t>
      </w:r>
    </w:p>
    <w:p w14:paraId="2FFCE768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144658D3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Číry a bezfarebný alebo mierne žltkastý roztok s alkoholovým zápachom.</w:t>
      </w:r>
    </w:p>
    <w:p w14:paraId="69CA5A89" w14:textId="77777777" w:rsidR="000B4CF7" w:rsidRPr="00CE226C" w:rsidRDefault="000B4CF7" w:rsidP="005149B2">
      <w:pPr>
        <w:rPr>
          <w:sz w:val="22"/>
          <w:szCs w:val="22"/>
        </w:rPr>
      </w:pPr>
    </w:p>
    <w:p w14:paraId="13002957" w14:textId="77777777" w:rsidR="000B4CF7" w:rsidRPr="00CE226C" w:rsidRDefault="000B4CF7" w:rsidP="005149B2">
      <w:pPr>
        <w:rPr>
          <w:sz w:val="22"/>
          <w:szCs w:val="22"/>
        </w:rPr>
      </w:pPr>
    </w:p>
    <w:p w14:paraId="083EB3D8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hanging="72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KLINICKÉ ÚDAJE</w:t>
      </w:r>
    </w:p>
    <w:p w14:paraId="688612A6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A865872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1</w:t>
      </w:r>
      <w:r w:rsidRPr="00CE226C">
        <w:rPr>
          <w:b/>
          <w:sz w:val="22"/>
          <w:szCs w:val="22"/>
        </w:rPr>
        <w:tab/>
        <w:t>Terapeutické indikácie</w:t>
      </w:r>
    </w:p>
    <w:p w14:paraId="0EFC0E12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6B4775E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je indikovaný na liečbu </w:t>
      </w:r>
      <w:proofErr w:type="spellStart"/>
      <w:r w:rsidRPr="00CE226C">
        <w:rPr>
          <w:sz w:val="22"/>
          <w:szCs w:val="22"/>
        </w:rPr>
        <w:t>alopécie</w:t>
      </w:r>
      <w:proofErr w:type="spellEnd"/>
      <w:r w:rsidRPr="00CE226C">
        <w:rPr>
          <w:sz w:val="22"/>
          <w:szCs w:val="22"/>
        </w:rPr>
        <w:t>.</w:t>
      </w:r>
    </w:p>
    <w:p w14:paraId="04543F26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2F073AC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je indikovaný predovšetkým mužo</w:t>
      </w:r>
      <w:r w:rsidR="001914C3">
        <w:rPr>
          <w:sz w:val="22"/>
          <w:szCs w:val="22"/>
        </w:rPr>
        <w:t>m</w:t>
      </w:r>
      <w:r w:rsidRPr="00CE226C">
        <w:rPr>
          <w:sz w:val="22"/>
          <w:szCs w:val="22"/>
        </w:rPr>
        <w:t>, ktorí trpia vypadávaním vlasov alebo oslabovaním vlasov v hornej časti hlavy a</w:t>
      </w:r>
      <w:r w:rsidR="00EB1E18">
        <w:rPr>
          <w:sz w:val="22"/>
          <w:szCs w:val="22"/>
        </w:rPr>
        <w:t> ženám</w:t>
      </w:r>
      <w:r w:rsidR="00EB1E18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>s celkovým oslabovaním</w:t>
      </w:r>
      <w:r w:rsidRPr="00CE226C" w:rsidDel="00E3207D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>vlasov.</w:t>
      </w:r>
    </w:p>
    <w:p w14:paraId="43675B1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6F1F0115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je indikovaný dospelý</w:t>
      </w:r>
      <w:r w:rsidR="0069754D">
        <w:rPr>
          <w:sz w:val="22"/>
          <w:szCs w:val="22"/>
        </w:rPr>
        <w:t>m</w:t>
      </w:r>
      <w:r w:rsidRPr="00CE226C">
        <w:rPr>
          <w:sz w:val="22"/>
          <w:szCs w:val="22"/>
        </w:rPr>
        <w:t xml:space="preserve"> vo veku 18 až 65 rokov.</w:t>
      </w:r>
    </w:p>
    <w:p w14:paraId="13798083" w14:textId="77777777" w:rsidR="000B4CF7" w:rsidRPr="00CE226C" w:rsidRDefault="000B4CF7" w:rsidP="005149B2">
      <w:pPr>
        <w:rPr>
          <w:sz w:val="22"/>
          <w:szCs w:val="22"/>
        </w:rPr>
      </w:pPr>
    </w:p>
    <w:p w14:paraId="3743DB10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2</w:t>
      </w:r>
      <w:r w:rsidRPr="00CE226C">
        <w:rPr>
          <w:b/>
          <w:sz w:val="22"/>
          <w:szCs w:val="22"/>
        </w:rPr>
        <w:tab/>
        <w:t>Dávkovanie a spôsob podávania</w:t>
      </w:r>
    </w:p>
    <w:p w14:paraId="4137B480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1147B7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Dávkovanie</w:t>
      </w:r>
    </w:p>
    <w:p w14:paraId="59D1BD27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5E526618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Dávku 1 ml </w:t>
      </w:r>
      <w:proofErr w:type="spellStart"/>
      <w:r w:rsidRPr="00CE226C">
        <w:rPr>
          <w:sz w:val="22"/>
          <w:szCs w:val="22"/>
        </w:rPr>
        <w:t>dermálneho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aplikujte na pokožku hlavy dvakrát denne (ráno a večer). Toto dávkovanie treba dodržiavať bez ohľadu na to, aká veľká je postihnutá plocha. Celková denná dávka nesmie prekročiť 2 ml.</w:t>
      </w:r>
    </w:p>
    <w:p w14:paraId="1A239A43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62E1B343" w14:textId="77777777" w:rsidR="000B4CF7" w:rsidRPr="00CE226C" w:rsidRDefault="000B4CF7" w:rsidP="005149B2">
      <w:pPr>
        <w:autoSpaceDE w:val="0"/>
        <w:autoSpaceDN w:val="0"/>
        <w:adjustRightInd w:val="0"/>
        <w:rPr>
          <w:i/>
          <w:sz w:val="22"/>
          <w:szCs w:val="22"/>
        </w:rPr>
      </w:pPr>
      <w:r w:rsidRPr="00CE226C">
        <w:rPr>
          <w:i/>
          <w:sz w:val="22"/>
          <w:szCs w:val="22"/>
        </w:rPr>
        <w:t>Pediatrická populácia a staršie osoby</w:t>
      </w:r>
    </w:p>
    <w:p w14:paraId="07A6F0A7" w14:textId="77777777" w:rsidR="000B4CF7" w:rsidRPr="00CE226C" w:rsidRDefault="000B4CF7" w:rsidP="005149B2">
      <w:pPr>
        <w:autoSpaceDE w:val="0"/>
        <w:autoSpaceDN w:val="0"/>
        <w:adjustRightInd w:val="0"/>
        <w:rPr>
          <w:i/>
          <w:sz w:val="22"/>
          <w:szCs w:val="22"/>
        </w:rPr>
      </w:pPr>
    </w:p>
    <w:p w14:paraId="2A6AEBF2" w14:textId="7872FDEC" w:rsidR="000B4CF7" w:rsidRPr="00CE226C" w:rsidRDefault="0077108F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N</w:t>
      </w:r>
      <w:r w:rsidR="000B4CF7" w:rsidRPr="00CE226C">
        <w:rPr>
          <w:sz w:val="22"/>
          <w:szCs w:val="22"/>
        </w:rPr>
        <w:t xml:space="preserve">eodporúča </w:t>
      </w:r>
      <w:r>
        <w:rPr>
          <w:sz w:val="22"/>
          <w:szCs w:val="22"/>
        </w:rPr>
        <w:t xml:space="preserve">sa </w:t>
      </w:r>
      <w:r w:rsidR="000B4CF7" w:rsidRPr="00CE226C">
        <w:rPr>
          <w:sz w:val="22"/>
          <w:szCs w:val="22"/>
        </w:rPr>
        <w:t>u osôb mladších ako 18 rokov a starších ako 65 rokov z dôvodu nedostatočných údajov o bezpečnosti a účinnosti.</w:t>
      </w:r>
    </w:p>
    <w:p w14:paraId="62EA5C02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53D8A24D" w14:textId="77777777" w:rsidR="000B4CF7" w:rsidRPr="00CE226C" w:rsidRDefault="000B4CF7" w:rsidP="00D00D8A">
      <w:pPr>
        <w:keepNext/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lastRenderedPageBreak/>
        <w:t>Spôsob podávania</w:t>
      </w:r>
    </w:p>
    <w:p w14:paraId="38D73B31" w14:textId="77777777" w:rsidR="000B4CF7" w:rsidRPr="00CE226C" w:rsidRDefault="000B4CF7" w:rsidP="00D00D8A">
      <w:pPr>
        <w:keepNext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4068AC3" w14:textId="6E842C2F" w:rsidR="000B4CF7" w:rsidRPr="00CE226C" w:rsidRDefault="000B4CF7" w:rsidP="00D00D8A">
      <w:pPr>
        <w:keepNext/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je určený iba na vonkajšie použitie.</w:t>
      </w:r>
      <w:r w:rsidR="002E2CE4">
        <w:rPr>
          <w:sz w:val="22"/>
          <w:szCs w:val="22"/>
        </w:rPr>
        <w:t xml:space="preserve"> </w:t>
      </w:r>
      <w:r w:rsidR="0077108F">
        <w:rPr>
          <w:sz w:val="22"/>
          <w:szCs w:val="22"/>
        </w:rPr>
        <w:t>N</w:t>
      </w:r>
      <w:r w:rsidR="002E2CE4" w:rsidRPr="00CE226C">
        <w:rPr>
          <w:sz w:val="22"/>
          <w:szCs w:val="22"/>
        </w:rPr>
        <w:t xml:space="preserve">eodporúča </w:t>
      </w:r>
      <w:r w:rsidR="0077108F">
        <w:rPr>
          <w:sz w:val="22"/>
          <w:szCs w:val="22"/>
        </w:rPr>
        <w:t xml:space="preserve">sa </w:t>
      </w:r>
      <w:r w:rsidR="002E2CE4" w:rsidRPr="00CE226C">
        <w:rPr>
          <w:sz w:val="22"/>
          <w:szCs w:val="22"/>
        </w:rPr>
        <w:t>u osôb mladších ako 18 rokov a starších ako 65 rokov z dôvodu nedostatočných údajov o bezpečnosti a účinnosti.</w:t>
      </w:r>
    </w:p>
    <w:p w14:paraId="7A062B03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59ACF991" w14:textId="5FA0052D" w:rsidR="000B4CF7" w:rsidRDefault="000B4CF7" w:rsidP="004079DC">
      <w:pPr>
        <w:widowControl w:val="0"/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</w:t>
      </w:r>
      <w:r w:rsidR="00067085">
        <w:rPr>
          <w:sz w:val="22"/>
          <w:szCs w:val="22"/>
        </w:rPr>
        <w:t>sa má</w:t>
      </w:r>
      <w:r w:rsidRPr="00CE226C">
        <w:rPr>
          <w:sz w:val="22"/>
          <w:szCs w:val="22"/>
        </w:rPr>
        <w:t xml:space="preserve"> aplikovať v súlade s pokynmi a iba na pokožku hlavy. </w:t>
      </w: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sa aplikuje iba na suché vlasy a pokožku hlavy. Po aplikácii </w:t>
      </w:r>
      <w:proofErr w:type="spellStart"/>
      <w:r w:rsidRPr="00CE226C">
        <w:rPr>
          <w:sz w:val="22"/>
          <w:szCs w:val="22"/>
        </w:rPr>
        <w:t>dermálneho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 2 % </w:t>
      </w:r>
      <w:r w:rsidR="008C448D">
        <w:rPr>
          <w:sz w:val="22"/>
          <w:szCs w:val="22"/>
        </w:rPr>
        <w:t xml:space="preserve">je potrebné </w:t>
      </w:r>
      <w:r w:rsidR="002E2CE4">
        <w:rPr>
          <w:sz w:val="22"/>
          <w:szCs w:val="22"/>
        </w:rPr>
        <w:t xml:space="preserve">si </w:t>
      </w:r>
      <w:r w:rsidRPr="00CE226C">
        <w:rPr>
          <w:sz w:val="22"/>
          <w:szCs w:val="22"/>
        </w:rPr>
        <w:t xml:space="preserve">dôkladne </w:t>
      </w:r>
      <w:r w:rsidR="0073617A">
        <w:rPr>
          <w:sz w:val="22"/>
          <w:szCs w:val="22"/>
        </w:rPr>
        <w:t>umyť</w:t>
      </w:r>
      <w:r w:rsidRPr="00CE226C">
        <w:rPr>
          <w:sz w:val="22"/>
          <w:szCs w:val="22"/>
        </w:rPr>
        <w:t xml:space="preserve"> ruky.</w:t>
      </w:r>
    </w:p>
    <w:p w14:paraId="5BEF03A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7B6CA8B6" w14:textId="18F3842A" w:rsidR="000B4CF7" w:rsidRPr="00CE226C" w:rsidRDefault="000B4CF7" w:rsidP="005149B2">
      <w:pPr>
        <w:rPr>
          <w:sz w:val="22"/>
          <w:szCs w:val="22"/>
        </w:rPr>
      </w:pPr>
      <w:r w:rsidRPr="008E1535">
        <w:rPr>
          <w:sz w:val="22"/>
          <w:szCs w:val="22"/>
        </w:rPr>
        <w:t>Pri aplikácii lieku dvakrát denne môže liečba</w:t>
      </w:r>
      <w:r w:rsidRPr="00CE226C">
        <w:rPr>
          <w:sz w:val="22"/>
          <w:szCs w:val="22"/>
        </w:rPr>
        <w:t xml:space="preserve"> trvať </w:t>
      </w:r>
      <w:r w:rsidR="008E1535">
        <w:rPr>
          <w:sz w:val="22"/>
          <w:szCs w:val="22"/>
        </w:rPr>
        <w:t>4</w:t>
      </w:r>
      <w:r w:rsidR="008E1535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>mesiace alebo dlhšie. V každom prípade platí,</w:t>
      </w:r>
      <w:r w:rsidR="002A117D">
        <w:rPr>
          <w:sz w:val="22"/>
          <w:szCs w:val="22"/>
        </w:rPr>
        <w:br/>
      </w:r>
      <w:r w:rsidRPr="00CE226C">
        <w:rPr>
          <w:sz w:val="22"/>
          <w:szCs w:val="22"/>
        </w:rPr>
        <w:t xml:space="preserve">že ak po 4 mesiacoch nie sú </w:t>
      </w:r>
      <w:r w:rsidR="002E2CE4">
        <w:rPr>
          <w:sz w:val="22"/>
          <w:szCs w:val="22"/>
        </w:rPr>
        <w:t>pozorované</w:t>
      </w:r>
      <w:r w:rsidRPr="00CE226C">
        <w:rPr>
          <w:sz w:val="22"/>
          <w:szCs w:val="22"/>
        </w:rPr>
        <w:t xml:space="preserve"> žiadne výsledky, lekár má zvážiť ukončenie liečby. Ak sa rast vlasov</w:t>
      </w:r>
      <w:r w:rsidR="004C6B0C" w:rsidRPr="004C6B0C">
        <w:rPr>
          <w:sz w:val="22"/>
          <w:szCs w:val="22"/>
        </w:rPr>
        <w:t xml:space="preserve"> </w:t>
      </w:r>
      <w:r w:rsidR="004C6B0C" w:rsidRPr="00CE226C">
        <w:rPr>
          <w:sz w:val="22"/>
          <w:szCs w:val="22"/>
        </w:rPr>
        <w:t>obnoví</w:t>
      </w:r>
      <w:r w:rsidRPr="00CE226C">
        <w:rPr>
          <w:sz w:val="22"/>
          <w:szCs w:val="22"/>
        </w:rPr>
        <w:t>, je potrebné pokračovať v </w:t>
      </w:r>
      <w:r w:rsidR="004C6B0C">
        <w:rPr>
          <w:sz w:val="22"/>
          <w:szCs w:val="22"/>
        </w:rPr>
        <w:t>aplikácii</w:t>
      </w:r>
      <w:r w:rsidR="004C6B0C"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dermálneho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dvakrát denne, aby sa zachoval jeho účinok. V priebehu 3 až 4 mesiacov od ukončenia </w:t>
      </w:r>
      <w:r w:rsidRPr="00B06BBF">
        <w:rPr>
          <w:sz w:val="22"/>
          <w:szCs w:val="22"/>
        </w:rPr>
        <w:t xml:space="preserve">liečby roztokom </w:t>
      </w:r>
      <w:proofErr w:type="spellStart"/>
      <w:r w:rsidRPr="00B06BBF">
        <w:rPr>
          <w:sz w:val="22"/>
          <w:szCs w:val="22"/>
        </w:rPr>
        <w:t>minoxidilu</w:t>
      </w:r>
      <w:proofErr w:type="spellEnd"/>
      <w:r w:rsidRPr="00B06BBF">
        <w:rPr>
          <w:sz w:val="22"/>
          <w:szCs w:val="22"/>
        </w:rPr>
        <w:t xml:space="preserve"> na</w:t>
      </w:r>
      <w:r w:rsidR="00353A5C" w:rsidRPr="00B06BBF">
        <w:rPr>
          <w:sz w:val="22"/>
          <w:szCs w:val="22"/>
        </w:rPr>
        <w:t> </w:t>
      </w:r>
      <w:r w:rsidRPr="00B06BBF">
        <w:rPr>
          <w:sz w:val="22"/>
          <w:szCs w:val="22"/>
        </w:rPr>
        <w:t xml:space="preserve">lokálne použitie </w:t>
      </w:r>
      <w:r w:rsidR="001664FD" w:rsidRPr="00B06BBF">
        <w:rPr>
          <w:sz w:val="22"/>
          <w:szCs w:val="22"/>
        </w:rPr>
        <w:t>sa občas zaznamenalo</w:t>
      </w:r>
      <w:r w:rsidRPr="00B06BBF">
        <w:rPr>
          <w:sz w:val="22"/>
          <w:szCs w:val="22"/>
        </w:rPr>
        <w:t xml:space="preserve"> zastavenie rastu vlasov a niekedy aj návrat</w:t>
      </w:r>
      <w:r w:rsidRPr="00CE226C">
        <w:rPr>
          <w:sz w:val="22"/>
          <w:szCs w:val="22"/>
        </w:rPr>
        <w:t xml:space="preserve"> do stavu pred</w:t>
      </w:r>
      <w:r w:rsidR="00B14914">
        <w:rPr>
          <w:sz w:val="22"/>
          <w:szCs w:val="22"/>
        </w:rPr>
        <w:t> </w:t>
      </w:r>
      <w:r w:rsidRPr="00CE226C">
        <w:rPr>
          <w:sz w:val="22"/>
          <w:szCs w:val="22"/>
        </w:rPr>
        <w:t>liečbou.</w:t>
      </w:r>
    </w:p>
    <w:p w14:paraId="1291360C" w14:textId="77777777" w:rsidR="000B4CF7" w:rsidRPr="00CE226C" w:rsidRDefault="000B4CF7" w:rsidP="005149B2">
      <w:pPr>
        <w:rPr>
          <w:sz w:val="22"/>
          <w:szCs w:val="22"/>
        </w:rPr>
      </w:pPr>
    </w:p>
    <w:p w14:paraId="67D31B6F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3</w:t>
      </w:r>
      <w:r w:rsidRPr="00CE226C">
        <w:rPr>
          <w:b/>
          <w:sz w:val="22"/>
          <w:szCs w:val="22"/>
        </w:rPr>
        <w:tab/>
        <w:t>Kontraindikácie</w:t>
      </w:r>
    </w:p>
    <w:p w14:paraId="28D0708E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F7ABB65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Precitlivenosť na liečivo alebo na ktorúkoľvek z pomocných látok uvedených v časti 6.1.</w:t>
      </w:r>
    </w:p>
    <w:p w14:paraId="0273FA4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3655D89A" w14:textId="77777777" w:rsidR="000B4CF7" w:rsidRDefault="000B4CF7" w:rsidP="004079D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nie je indikovaný </w:t>
      </w:r>
      <w:r w:rsidR="00A9038B">
        <w:rPr>
          <w:sz w:val="22"/>
          <w:szCs w:val="22"/>
        </w:rPr>
        <w:t>v prípad</w:t>
      </w:r>
      <w:r w:rsidR="00E52FEB">
        <w:rPr>
          <w:sz w:val="22"/>
          <w:szCs w:val="22"/>
        </w:rPr>
        <w:t>e</w:t>
      </w:r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alopecia</w:t>
      </w:r>
      <w:proofErr w:type="spellEnd"/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areata</w:t>
      </w:r>
      <w:proofErr w:type="spellEnd"/>
      <w:r w:rsidRPr="00CE226C">
        <w:rPr>
          <w:sz w:val="22"/>
          <w:szCs w:val="22"/>
        </w:rPr>
        <w:t xml:space="preserve"> (náhle alebo nevysvetliteľné vypadávanie vlasov) alebo jazvovej </w:t>
      </w:r>
      <w:proofErr w:type="spellStart"/>
      <w:r w:rsidRPr="00CE226C">
        <w:rPr>
          <w:sz w:val="22"/>
          <w:szCs w:val="22"/>
        </w:rPr>
        <w:t>alopécie</w:t>
      </w:r>
      <w:proofErr w:type="spellEnd"/>
      <w:r w:rsidRPr="00CE226C">
        <w:rPr>
          <w:sz w:val="22"/>
          <w:szCs w:val="22"/>
        </w:rPr>
        <w:t xml:space="preserve"> (charakterizovaná hojacou sa pokožkou ako v prípade popálenín či vredov). </w:t>
      </w:r>
    </w:p>
    <w:p w14:paraId="16635F1F" w14:textId="77777777" w:rsidR="000B4CF7" w:rsidRDefault="000B4CF7" w:rsidP="004079DC">
      <w:pPr>
        <w:autoSpaceDE w:val="0"/>
        <w:autoSpaceDN w:val="0"/>
        <w:adjustRightInd w:val="0"/>
        <w:rPr>
          <w:sz w:val="22"/>
          <w:szCs w:val="22"/>
        </w:rPr>
      </w:pPr>
    </w:p>
    <w:p w14:paraId="7D44E433" w14:textId="77777777" w:rsidR="000B4CF7" w:rsidRDefault="000B4CF7" w:rsidP="004079DC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</w:t>
      </w:r>
      <w:r w:rsidR="00B44030">
        <w:rPr>
          <w:sz w:val="22"/>
          <w:szCs w:val="22"/>
        </w:rPr>
        <w:t>sa nemá používať</w:t>
      </w:r>
      <w:r w:rsidR="000C2AC2">
        <w:rPr>
          <w:sz w:val="22"/>
          <w:szCs w:val="22"/>
        </w:rPr>
        <w:t xml:space="preserve"> ani</w:t>
      </w:r>
      <w:r w:rsidR="00B44030">
        <w:rPr>
          <w:sz w:val="22"/>
          <w:szCs w:val="22"/>
        </w:rPr>
        <w:t xml:space="preserve"> </w:t>
      </w:r>
      <w:r w:rsidR="00D45894">
        <w:rPr>
          <w:sz w:val="22"/>
          <w:szCs w:val="22"/>
        </w:rPr>
        <w:t>vtedy</w:t>
      </w:r>
      <w:r w:rsidR="00B44030">
        <w:rPr>
          <w:sz w:val="22"/>
          <w:szCs w:val="22"/>
        </w:rPr>
        <w:t xml:space="preserve">, </w:t>
      </w:r>
      <w:r w:rsidR="00D4135D">
        <w:rPr>
          <w:sz w:val="22"/>
          <w:szCs w:val="22"/>
        </w:rPr>
        <w:t>keď je</w:t>
      </w:r>
      <w:r w:rsidR="00B44030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>vypadávani</w:t>
      </w:r>
      <w:r w:rsidR="00B44030">
        <w:rPr>
          <w:sz w:val="22"/>
          <w:szCs w:val="22"/>
        </w:rPr>
        <w:t>e</w:t>
      </w:r>
      <w:r w:rsidRPr="00CE226C">
        <w:rPr>
          <w:sz w:val="22"/>
          <w:szCs w:val="22"/>
        </w:rPr>
        <w:t xml:space="preserve"> vlasov spôsobené</w:t>
      </w:r>
      <w:r w:rsidR="00B44030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 xml:space="preserve">tehotenstvom, pôrodom alebo závažnými ochoreniami ako dysfunkcia štítnej žľazy, </w:t>
      </w:r>
      <w:proofErr w:type="spellStart"/>
      <w:r w:rsidRPr="00CE226C">
        <w:rPr>
          <w:sz w:val="22"/>
          <w:szCs w:val="22"/>
        </w:rPr>
        <w:t>lupus</w:t>
      </w:r>
      <w:proofErr w:type="spellEnd"/>
      <w:r w:rsidRPr="00CE226C">
        <w:rPr>
          <w:sz w:val="22"/>
          <w:szCs w:val="22"/>
        </w:rPr>
        <w:t>, vypadávanie chumáčov vlasov spôsobené zápalom pokožky hlavy a</w:t>
      </w:r>
      <w:r w:rsidR="00DF1970">
        <w:rPr>
          <w:sz w:val="22"/>
          <w:szCs w:val="22"/>
        </w:rPr>
        <w:t>lebo inými</w:t>
      </w:r>
      <w:r w:rsidRPr="00CE226C">
        <w:rPr>
          <w:sz w:val="22"/>
          <w:szCs w:val="22"/>
        </w:rPr>
        <w:t xml:space="preserve"> ochorenia</w:t>
      </w:r>
      <w:r w:rsidR="00DF1970">
        <w:rPr>
          <w:sz w:val="22"/>
          <w:szCs w:val="22"/>
        </w:rPr>
        <w:t>mi</w:t>
      </w:r>
      <w:r w:rsidRPr="00CE226C">
        <w:rPr>
          <w:sz w:val="22"/>
          <w:szCs w:val="22"/>
        </w:rPr>
        <w:t>.</w:t>
      </w:r>
    </w:p>
    <w:p w14:paraId="56F384B8" w14:textId="77777777" w:rsidR="000B4CF7" w:rsidRPr="00CE226C" w:rsidRDefault="000B4CF7" w:rsidP="005149B2">
      <w:pPr>
        <w:rPr>
          <w:sz w:val="22"/>
          <w:szCs w:val="22"/>
        </w:rPr>
      </w:pPr>
    </w:p>
    <w:p w14:paraId="57375AFD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4</w:t>
      </w:r>
      <w:r w:rsidRPr="00CE226C">
        <w:rPr>
          <w:b/>
          <w:sz w:val="22"/>
          <w:szCs w:val="22"/>
        </w:rPr>
        <w:tab/>
        <w:t>Osobitné upozornenia a opatrenia pri používaní</w:t>
      </w:r>
    </w:p>
    <w:p w14:paraId="01AA7514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35A3997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Pacienti so srdcovocievnymi ochoreniami alebo srdcovou arytmiou sa pred začatím používania </w:t>
      </w:r>
      <w:proofErr w:type="spellStart"/>
      <w:r w:rsidRPr="00CE226C">
        <w:rPr>
          <w:sz w:val="22"/>
          <w:szCs w:val="22"/>
        </w:rPr>
        <w:t>dermálneho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musia poradiť s lekárom.</w:t>
      </w:r>
    </w:p>
    <w:p w14:paraId="3760079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7A10CD84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> 2 % nie je indikovaný na liečbu prípadoch, keď neexistuje anamnéza vypadávania vlasov v rodine pacienta, keď je vypadávanie vlasov náhle alebo vypadávajú v chumáčoch, keď je vypadávanie vlasov spôsobené pôrodom alebo nie je známy dôvod vypadávania.</w:t>
      </w:r>
    </w:p>
    <w:p w14:paraId="71A93A69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0432B8E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</w:t>
      </w:r>
      <w:r w:rsidR="00D12EF1">
        <w:rPr>
          <w:sz w:val="22"/>
          <w:szCs w:val="22"/>
        </w:rPr>
        <w:t>sa má používať len na</w:t>
      </w:r>
      <w:r w:rsidRPr="00CE226C">
        <w:rPr>
          <w:sz w:val="22"/>
          <w:szCs w:val="22"/>
        </w:rPr>
        <w:t xml:space="preserve"> neporušenú, zdravú pokožku hlavy. Liek </w:t>
      </w:r>
      <w:r w:rsidR="0090657B">
        <w:rPr>
          <w:sz w:val="22"/>
          <w:szCs w:val="22"/>
        </w:rPr>
        <w:t>sa nemá používať</w:t>
      </w:r>
      <w:r w:rsidRPr="00CE226C">
        <w:rPr>
          <w:sz w:val="22"/>
          <w:szCs w:val="22"/>
        </w:rPr>
        <w:t xml:space="preserve">, ak je pokožka hlavy červená, zapálená, infikovaná, podráždená či bolestivá alebo ak </w:t>
      </w:r>
      <w:r w:rsidR="00D81422">
        <w:rPr>
          <w:sz w:val="22"/>
          <w:szCs w:val="22"/>
        </w:rPr>
        <w:t xml:space="preserve">sa </w:t>
      </w:r>
      <w:r w:rsidR="007F152D">
        <w:rPr>
          <w:sz w:val="22"/>
          <w:szCs w:val="22"/>
        </w:rPr>
        <w:t xml:space="preserve">na </w:t>
      </w:r>
      <w:r w:rsidRPr="00CE226C">
        <w:rPr>
          <w:sz w:val="22"/>
          <w:szCs w:val="22"/>
        </w:rPr>
        <w:t xml:space="preserve">pokožku hlavy </w:t>
      </w:r>
      <w:r w:rsidR="007F152D">
        <w:rPr>
          <w:sz w:val="22"/>
          <w:szCs w:val="22"/>
        </w:rPr>
        <w:t>používa</w:t>
      </w:r>
      <w:r w:rsidR="00D81422">
        <w:rPr>
          <w:sz w:val="22"/>
          <w:szCs w:val="22"/>
        </w:rPr>
        <w:t>jú</w:t>
      </w:r>
      <w:r w:rsidRPr="00CE226C">
        <w:rPr>
          <w:sz w:val="22"/>
          <w:szCs w:val="22"/>
        </w:rPr>
        <w:t xml:space="preserve"> in</w:t>
      </w:r>
      <w:r w:rsidR="007F152D">
        <w:rPr>
          <w:sz w:val="22"/>
          <w:szCs w:val="22"/>
        </w:rPr>
        <w:t>é</w:t>
      </w:r>
      <w:r w:rsidRPr="00CE226C">
        <w:rPr>
          <w:sz w:val="22"/>
          <w:szCs w:val="22"/>
        </w:rPr>
        <w:t xml:space="preserve"> liek</w:t>
      </w:r>
      <w:r w:rsidR="007F152D">
        <w:rPr>
          <w:sz w:val="22"/>
          <w:szCs w:val="22"/>
        </w:rPr>
        <w:t>y</w:t>
      </w:r>
      <w:r w:rsidRPr="00CE226C">
        <w:rPr>
          <w:sz w:val="22"/>
          <w:szCs w:val="22"/>
        </w:rPr>
        <w:t>.</w:t>
      </w:r>
    </w:p>
    <w:p w14:paraId="28ECE31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22CFD8E5" w14:textId="1F6F7C34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Niektoré pomocné látky v </w:t>
      </w:r>
      <w:proofErr w:type="spellStart"/>
      <w:r w:rsidRPr="00CE226C">
        <w:rPr>
          <w:sz w:val="22"/>
          <w:szCs w:val="22"/>
        </w:rPr>
        <w:t>dermálnom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môžu spôsobiť pálenie a podráždenie. V prípade náhodného kontaktu s citlivými povrchmi tela (oči, odretá pokožka</w:t>
      </w:r>
      <w:r w:rsidR="000356C6">
        <w:rPr>
          <w:sz w:val="22"/>
          <w:szCs w:val="22"/>
        </w:rPr>
        <w:t xml:space="preserve"> a</w:t>
      </w:r>
      <w:r w:rsidRPr="00CE226C">
        <w:rPr>
          <w:sz w:val="22"/>
          <w:szCs w:val="22"/>
        </w:rPr>
        <w:t xml:space="preserve"> sliznice) </w:t>
      </w:r>
      <w:r w:rsidR="00E51E8C">
        <w:rPr>
          <w:sz w:val="22"/>
          <w:szCs w:val="22"/>
        </w:rPr>
        <w:t>opláchnite</w:t>
      </w:r>
      <w:r w:rsidRPr="00CE226C">
        <w:rPr>
          <w:sz w:val="22"/>
          <w:szCs w:val="22"/>
        </w:rPr>
        <w:t xml:space="preserve"> postihnuté miesto veľkým množstvom </w:t>
      </w:r>
      <w:r w:rsidR="0035139A">
        <w:rPr>
          <w:sz w:val="22"/>
          <w:szCs w:val="22"/>
        </w:rPr>
        <w:t>studenej</w:t>
      </w:r>
      <w:r w:rsidRPr="00CE226C">
        <w:rPr>
          <w:sz w:val="22"/>
          <w:szCs w:val="22"/>
        </w:rPr>
        <w:t xml:space="preserve"> vody z vodovodu. </w:t>
      </w:r>
    </w:p>
    <w:p w14:paraId="1AC09B3E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6A104907" w14:textId="77777777" w:rsidR="000B4CF7" w:rsidRPr="00CE226C" w:rsidRDefault="0053558F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</w:t>
      </w:r>
      <w:r w:rsidR="000B4CF7" w:rsidRPr="00CE226C">
        <w:rPr>
          <w:sz w:val="22"/>
          <w:szCs w:val="22"/>
        </w:rPr>
        <w:t>erosól z</w:t>
      </w:r>
      <w:r>
        <w:rPr>
          <w:sz w:val="22"/>
          <w:szCs w:val="22"/>
        </w:rPr>
        <w:t> </w:t>
      </w:r>
      <w:r w:rsidR="000B4CF7" w:rsidRPr="00CE226C">
        <w:rPr>
          <w:sz w:val="22"/>
          <w:szCs w:val="22"/>
        </w:rPr>
        <w:t>rozprašovača</w:t>
      </w:r>
      <w:r>
        <w:rPr>
          <w:sz w:val="22"/>
          <w:szCs w:val="22"/>
        </w:rPr>
        <w:t xml:space="preserve"> sa nemá vdychovať</w:t>
      </w:r>
      <w:r w:rsidR="000B4CF7" w:rsidRPr="00CE226C">
        <w:rPr>
          <w:sz w:val="22"/>
          <w:szCs w:val="22"/>
        </w:rPr>
        <w:t>. Neprehĺta</w:t>
      </w:r>
      <w:r w:rsidR="00D8578F">
        <w:rPr>
          <w:sz w:val="22"/>
          <w:szCs w:val="22"/>
        </w:rPr>
        <w:t>ť</w:t>
      </w:r>
      <w:r w:rsidR="000B4CF7" w:rsidRPr="00CE226C">
        <w:rPr>
          <w:sz w:val="22"/>
          <w:szCs w:val="22"/>
        </w:rPr>
        <w:t>.</w:t>
      </w:r>
    </w:p>
    <w:p w14:paraId="0DCE7188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43E615AB" w14:textId="12FC9289" w:rsidR="000B4CF7" w:rsidRPr="00CE226C" w:rsidRDefault="00EC118A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</w:t>
      </w:r>
      <w:r w:rsidR="000B4CF7" w:rsidRPr="00CE226C">
        <w:rPr>
          <w:sz w:val="22"/>
          <w:szCs w:val="22"/>
        </w:rPr>
        <w:t>k sa u pacienta objaví hypotenzia</w:t>
      </w:r>
      <w:r w:rsidR="002336F0">
        <w:rPr>
          <w:sz w:val="22"/>
          <w:szCs w:val="22"/>
        </w:rPr>
        <w:t xml:space="preserve">, </w:t>
      </w:r>
      <w:r w:rsidR="000B4CF7" w:rsidRPr="00CE226C">
        <w:rPr>
          <w:sz w:val="22"/>
          <w:szCs w:val="22"/>
        </w:rPr>
        <w:t xml:space="preserve">bolesť v hrudi, </w:t>
      </w:r>
      <w:r w:rsidR="00361914">
        <w:rPr>
          <w:sz w:val="22"/>
          <w:szCs w:val="22"/>
        </w:rPr>
        <w:t>rýchly</w:t>
      </w:r>
      <w:r w:rsidR="00361914" w:rsidRPr="00CE226C">
        <w:rPr>
          <w:sz w:val="22"/>
          <w:szCs w:val="22"/>
        </w:rPr>
        <w:t xml:space="preserve"> </w:t>
      </w:r>
      <w:r w:rsidR="000B4CF7" w:rsidRPr="00CE226C">
        <w:rPr>
          <w:sz w:val="22"/>
          <w:szCs w:val="22"/>
        </w:rPr>
        <w:t xml:space="preserve">pulz, mdloby alebo závrat, náhle zvýšenie telesnej hmotnosti, </w:t>
      </w:r>
      <w:r w:rsidR="002336F0">
        <w:rPr>
          <w:sz w:val="22"/>
          <w:szCs w:val="22"/>
        </w:rPr>
        <w:t>opuch</w:t>
      </w:r>
      <w:r w:rsidR="002336F0" w:rsidRPr="00CE226C">
        <w:rPr>
          <w:sz w:val="22"/>
          <w:szCs w:val="22"/>
        </w:rPr>
        <w:t xml:space="preserve"> </w:t>
      </w:r>
      <w:r w:rsidR="000B4CF7" w:rsidRPr="00CE226C">
        <w:rPr>
          <w:sz w:val="22"/>
          <w:szCs w:val="22"/>
        </w:rPr>
        <w:t>rúk alebo nôh či neustupujúce sčervenanie alebo podráždenie pokožky hlavy</w:t>
      </w:r>
      <w:r w:rsidR="002958F7">
        <w:rPr>
          <w:sz w:val="22"/>
          <w:szCs w:val="22"/>
        </w:rPr>
        <w:t xml:space="preserve">, pacient má prestať používať </w:t>
      </w:r>
      <w:proofErr w:type="spellStart"/>
      <w:r w:rsidR="002958F7">
        <w:rPr>
          <w:sz w:val="22"/>
          <w:szCs w:val="22"/>
        </w:rPr>
        <w:t>dermálny</w:t>
      </w:r>
      <w:proofErr w:type="spellEnd"/>
      <w:r w:rsidR="002958F7">
        <w:rPr>
          <w:sz w:val="22"/>
          <w:szCs w:val="22"/>
        </w:rPr>
        <w:t xml:space="preserve"> roztok </w:t>
      </w:r>
      <w:proofErr w:type="spellStart"/>
      <w:r w:rsidR="002958F7">
        <w:rPr>
          <w:sz w:val="22"/>
          <w:szCs w:val="22"/>
        </w:rPr>
        <w:t>Minorga</w:t>
      </w:r>
      <w:proofErr w:type="spellEnd"/>
      <w:r w:rsidR="002958F7">
        <w:rPr>
          <w:sz w:val="22"/>
          <w:szCs w:val="22"/>
        </w:rPr>
        <w:t xml:space="preserve"> 2 % a má vyhľadať lekára</w:t>
      </w:r>
      <w:r w:rsidR="000B4CF7" w:rsidRPr="00CE226C">
        <w:rPr>
          <w:sz w:val="22"/>
          <w:szCs w:val="22"/>
        </w:rPr>
        <w:t>.</w:t>
      </w:r>
    </w:p>
    <w:p w14:paraId="6CDA21D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07519525" w14:textId="77777777" w:rsidR="000B4CF7" w:rsidRPr="00CE226C" w:rsidRDefault="000B4CF7" w:rsidP="005149B2">
      <w:pPr>
        <w:rPr>
          <w:sz w:val="22"/>
          <w:szCs w:val="22"/>
        </w:rPr>
      </w:pPr>
      <w:r w:rsidRPr="00CE226C">
        <w:rPr>
          <w:sz w:val="22"/>
          <w:szCs w:val="22"/>
        </w:rPr>
        <w:t xml:space="preserve">U niektorých pacientov došlo pri používaní </w:t>
      </w:r>
      <w:proofErr w:type="spellStart"/>
      <w:r w:rsidRPr="00CE226C">
        <w:rPr>
          <w:sz w:val="22"/>
          <w:szCs w:val="22"/>
        </w:rPr>
        <w:t>dermálneho</w:t>
      </w:r>
      <w:proofErr w:type="spellEnd"/>
      <w:r w:rsidRPr="00CE226C">
        <w:rPr>
          <w:sz w:val="22"/>
          <w:szCs w:val="22"/>
        </w:rPr>
        <w:t xml:space="preserve"> roztoku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k zmene farby a/alebo štruktúry vlasov.</w:t>
      </w:r>
    </w:p>
    <w:p w14:paraId="5FD3641D" w14:textId="77777777" w:rsidR="000B4CF7" w:rsidRPr="00CE226C" w:rsidRDefault="000B4CF7" w:rsidP="005149B2">
      <w:pPr>
        <w:rPr>
          <w:sz w:val="22"/>
          <w:szCs w:val="22"/>
        </w:rPr>
      </w:pPr>
    </w:p>
    <w:p w14:paraId="4BB484CD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lastRenderedPageBreak/>
        <w:t>Pediatrická populácia</w:t>
      </w:r>
    </w:p>
    <w:p w14:paraId="67578543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23A03E8C" w14:textId="77777777" w:rsidR="000B4CF7" w:rsidRPr="00CE226C" w:rsidRDefault="000B4CF7" w:rsidP="00D00D8A">
      <w:pPr>
        <w:keepNext/>
        <w:keepLines/>
        <w:rPr>
          <w:sz w:val="22"/>
          <w:szCs w:val="22"/>
        </w:rPr>
      </w:pPr>
      <w:r w:rsidRPr="00CE226C">
        <w:rPr>
          <w:sz w:val="22"/>
          <w:szCs w:val="22"/>
        </w:rPr>
        <w:t xml:space="preserve">Náhodné požitie môže spôsobiť </w:t>
      </w:r>
      <w:r w:rsidR="00C62DE7">
        <w:rPr>
          <w:sz w:val="22"/>
          <w:szCs w:val="22"/>
        </w:rPr>
        <w:t>závažn</w:t>
      </w:r>
      <w:r w:rsidR="0095598F">
        <w:rPr>
          <w:sz w:val="22"/>
          <w:szCs w:val="22"/>
        </w:rPr>
        <w:t>é</w:t>
      </w:r>
      <w:r w:rsidR="00C62DE7" w:rsidRPr="00CE226C">
        <w:rPr>
          <w:sz w:val="22"/>
          <w:szCs w:val="22"/>
        </w:rPr>
        <w:t xml:space="preserve"> </w:t>
      </w:r>
      <w:r w:rsidR="0095598F">
        <w:rPr>
          <w:sz w:val="22"/>
          <w:szCs w:val="22"/>
        </w:rPr>
        <w:t>nežiaduce účinky na srdce</w:t>
      </w:r>
      <w:r w:rsidRPr="00CE226C">
        <w:rPr>
          <w:sz w:val="22"/>
          <w:szCs w:val="22"/>
        </w:rPr>
        <w:t>.</w:t>
      </w:r>
      <w:r w:rsidR="0054747A">
        <w:rPr>
          <w:sz w:val="22"/>
          <w:szCs w:val="22"/>
        </w:rPr>
        <w:t xml:space="preserve"> Preto sa má </w:t>
      </w:r>
      <w:proofErr w:type="spellStart"/>
      <w:r w:rsidR="0054747A">
        <w:rPr>
          <w:sz w:val="22"/>
          <w:szCs w:val="22"/>
        </w:rPr>
        <w:t>d</w:t>
      </w:r>
      <w:r w:rsidRPr="00CE226C">
        <w:rPr>
          <w:sz w:val="22"/>
          <w:szCs w:val="22"/>
        </w:rPr>
        <w:t>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="000B5BB2">
        <w:rPr>
          <w:sz w:val="22"/>
          <w:szCs w:val="22"/>
        </w:rPr>
        <w:t> </w:t>
      </w:r>
      <w:r w:rsidRPr="00CE226C">
        <w:rPr>
          <w:sz w:val="22"/>
          <w:szCs w:val="22"/>
        </w:rPr>
        <w:t>2 % uchovávať mimo dosahu detí.</w:t>
      </w:r>
    </w:p>
    <w:p w14:paraId="558C4737" w14:textId="77777777" w:rsidR="000B4CF7" w:rsidRPr="00CE226C" w:rsidRDefault="000B4CF7" w:rsidP="005149B2">
      <w:pPr>
        <w:rPr>
          <w:sz w:val="22"/>
          <w:szCs w:val="22"/>
        </w:rPr>
      </w:pPr>
    </w:p>
    <w:p w14:paraId="0194F854" w14:textId="77777777" w:rsidR="000B4CF7" w:rsidRPr="00CE226C" w:rsidRDefault="000B4CF7" w:rsidP="00D00D8A">
      <w:pPr>
        <w:keepNext/>
        <w:keepLines/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5</w:t>
      </w:r>
      <w:r w:rsidRPr="00CE226C">
        <w:rPr>
          <w:b/>
          <w:sz w:val="22"/>
          <w:szCs w:val="22"/>
        </w:rPr>
        <w:tab/>
        <w:t>Liekové a iné interakcie</w:t>
      </w:r>
    </w:p>
    <w:p w14:paraId="4B075ED8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4CE6460" w14:textId="77777777" w:rsidR="000B4CF7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Farmakokinetické</w:t>
      </w:r>
      <w:proofErr w:type="spellEnd"/>
      <w:r w:rsidRPr="00CE226C">
        <w:rPr>
          <w:sz w:val="22"/>
          <w:szCs w:val="22"/>
        </w:rPr>
        <w:t xml:space="preserve"> </w:t>
      </w:r>
      <w:r w:rsidR="009B0593">
        <w:rPr>
          <w:sz w:val="22"/>
          <w:szCs w:val="22"/>
        </w:rPr>
        <w:t xml:space="preserve">interakčné </w:t>
      </w:r>
      <w:r w:rsidRPr="00CE226C">
        <w:rPr>
          <w:sz w:val="22"/>
          <w:szCs w:val="22"/>
        </w:rPr>
        <w:t xml:space="preserve">štúdie u ľudí preukázali, že </w:t>
      </w:r>
      <w:proofErr w:type="spellStart"/>
      <w:r w:rsidRPr="00CE226C">
        <w:rPr>
          <w:sz w:val="22"/>
          <w:szCs w:val="22"/>
        </w:rPr>
        <w:t>tretinoín</w:t>
      </w:r>
      <w:proofErr w:type="spellEnd"/>
      <w:r w:rsidRPr="00CE226C">
        <w:rPr>
          <w:sz w:val="22"/>
          <w:szCs w:val="22"/>
        </w:rPr>
        <w:t xml:space="preserve"> a </w:t>
      </w:r>
      <w:proofErr w:type="spellStart"/>
      <w:r w:rsidRPr="00CE226C">
        <w:rPr>
          <w:sz w:val="22"/>
          <w:szCs w:val="22"/>
        </w:rPr>
        <w:t>antralín</w:t>
      </w:r>
      <w:proofErr w:type="spellEnd"/>
      <w:r w:rsidRPr="00CE226C">
        <w:rPr>
          <w:sz w:val="22"/>
          <w:szCs w:val="22"/>
        </w:rPr>
        <w:t xml:space="preserve"> zvyšujú </w:t>
      </w:r>
      <w:proofErr w:type="spellStart"/>
      <w:r w:rsidR="00EE3CE9">
        <w:rPr>
          <w:sz w:val="22"/>
          <w:szCs w:val="22"/>
        </w:rPr>
        <w:t>perkutánnu</w:t>
      </w:r>
      <w:proofErr w:type="spellEnd"/>
      <w:r w:rsidR="00EE3CE9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 xml:space="preserve">absorpciu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v dôsledku zvýšenej priepustnosti </w:t>
      </w:r>
      <w:r w:rsidRPr="007D13E9">
        <w:rPr>
          <w:sz w:val="22"/>
          <w:szCs w:val="22"/>
        </w:rPr>
        <w:t>rohovej</w:t>
      </w:r>
      <w:r w:rsidRPr="00CE226C">
        <w:rPr>
          <w:sz w:val="22"/>
          <w:szCs w:val="22"/>
        </w:rPr>
        <w:t xml:space="preserve"> vrstvy</w:t>
      </w:r>
      <w:r w:rsidR="0063110F">
        <w:rPr>
          <w:sz w:val="22"/>
          <w:szCs w:val="22"/>
        </w:rPr>
        <w:t>;</w:t>
      </w:r>
      <w:r w:rsidRPr="00CE226C">
        <w:rPr>
          <w:sz w:val="22"/>
          <w:szCs w:val="22"/>
        </w:rPr>
        <w:t xml:space="preserve"> </w:t>
      </w:r>
      <w:proofErr w:type="spellStart"/>
      <w:r w:rsidR="0063110F">
        <w:rPr>
          <w:sz w:val="22"/>
          <w:szCs w:val="22"/>
        </w:rPr>
        <w:t>b</w:t>
      </w:r>
      <w:r w:rsidRPr="00CE226C">
        <w:rPr>
          <w:sz w:val="22"/>
          <w:szCs w:val="22"/>
        </w:rPr>
        <w:t>etametazóndipropionát</w:t>
      </w:r>
      <w:proofErr w:type="spellEnd"/>
      <w:r w:rsidRPr="00CE226C">
        <w:rPr>
          <w:sz w:val="22"/>
          <w:szCs w:val="22"/>
        </w:rPr>
        <w:t xml:space="preserve"> zvyšuje lokálnu koncentráciu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v tkanive a znižuje systémovú absorpciu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>.</w:t>
      </w:r>
    </w:p>
    <w:p w14:paraId="2CEDAF5C" w14:textId="77777777" w:rsidR="00344489" w:rsidRDefault="00344489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356D3942" w14:textId="702D5CAA" w:rsidR="005B4F9E" w:rsidRPr="00CE226C" w:rsidRDefault="005B4F9E" w:rsidP="005149B2">
      <w:pPr>
        <w:autoSpaceDE w:val="0"/>
        <w:autoSpaceDN w:val="0"/>
        <w:adjustRightInd w:val="0"/>
        <w:rPr>
          <w:sz w:val="22"/>
          <w:szCs w:val="22"/>
        </w:rPr>
      </w:pPr>
      <w:r w:rsidRPr="005B4F9E">
        <w:rPr>
          <w:sz w:val="22"/>
          <w:szCs w:val="22"/>
        </w:rPr>
        <w:t xml:space="preserve">Aj keď to nie je klinicky dokázané, absorbovaný </w:t>
      </w:r>
      <w:proofErr w:type="spellStart"/>
      <w:r w:rsidRPr="005B4F9E">
        <w:rPr>
          <w:sz w:val="22"/>
          <w:szCs w:val="22"/>
        </w:rPr>
        <w:t>minoxidil</w:t>
      </w:r>
      <w:proofErr w:type="spellEnd"/>
      <w:r w:rsidRPr="005B4F9E">
        <w:rPr>
          <w:sz w:val="22"/>
          <w:szCs w:val="22"/>
        </w:rPr>
        <w:t xml:space="preserve"> môže</w:t>
      </w:r>
      <w:r w:rsidR="00344489">
        <w:rPr>
          <w:sz w:val="22"/>
          <w:szCs w:val="22"/>
        </w:rPr>
        <w:t xml:space="preserve"> teoreticky</w:t>
      </w:r>
      <w:r w:rsidRPr="005B4F9E">
        <w:rPr>
          <w:sz w:val="22"/>
          <w:szCs w:val="22"/>
        </w:rPr>
        <w:t xml:space="preserve"> potenciovať </w:t>
      </w:r>
      <w:proofErr w:type="spellStart"/>
      <w:r w:rsidRPr="005B4F9E">
        <w:rPr>
          <w:sz w:val="22"/>
          <w:szCs w:val="22"/>
        </w:rPr>
        <w:t>ortostatickú</w:t>
      </w:r>
      <w:proofErr w:type="spellEnd"/>
      <w:r w:rsidRPr="005B4F9E">
        <w:rPr>
          <w:sz w:val="22"/>
          <w:szCs w:val="22"/>
        </w:rPr>
        <w:t xml:space="preserve"> hypotenziu u</w:t>
      </w:r>
      <w:r w:rsidR="001F144F">
        <w:rPr>
          <w:sz w:val="22"/>
          <w:szCs w:val="22"/>
        </w:rPr>
        <w:t> </w:t>
      </w:r>
      <w:r w:rsidRPr="005B4F9E">
        <w:rPr>
          <w:sz w:val="22"/>
          <w:szCs w:val="22"/>
        </w:rPr>
        <w:t>pacientov</w:t>
      </w:r>
      <w:r w:rsidR="001F144F">
        <w:rPr>
          <w:sz w:val="22"/>
          <w:szCs w:val="22"/>
        </w:rPr>
        <w:t xml:space="preserve">, ktorí súbežne </w:t>
      </w:r>
      <w:r w:rsidRPr="005B4F9E">
        <w:rPr>
          <w:sz w:val="22"/>
          <w:szCs w:val="22"/>
        </w:rPr>
        <w:t xml:space="preserve">užívajú periférne </w:t>
      </w:r>
      <w:proofErr w:type="spellStart"/>
      <w:r w:rsidRPr="005B4F9E">
        <w:rPr>
          <w:sz w:val="22"/>
          <w:szCs w:val="22"/>
        </w:rPr>
        <w:t>vazodilat</w:t>
      </w:r>
      <w:r w:rsidR="001F144F">
        <w:rPr>
          <w:sz w:val="22"/>
          <w:szCs w:val="22"/>
        </w:rPr>
        <w:t>anciá</w:t>
      </w:r>
      <w:proofErr w:type="spellEnd"/>
      <w:r w:rsidRPr="005B4F9E">
        <w:rPr>
          <w:sz w:val="22"/>
          <w:szCs w:val="22"/>
        </w:rPr>
        <w:t>.</w:t>
      </w:r>
    </w:p>
    <w:p w14:paraId="3A3A74D7" w14:textId="77777777" w:rsidR="000B4CF7" w:rsidRPr="00CE226C" w:rsidRDefault="000B4CF7" w:rsidP="005149B2">
      <w:pPr>
        <w:rPr>
          <w:sz w:val="22"/>
          <w:szCs w:val="22"/>
        </w:rPr>
      </w:pPr>
    </w:p>
    <w:p w14:paraId="6FA12A1A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6</w:t>
      </w:r>
      <w:r w:rsidRPr="00CE226C">
        <w:rPr>
          <w:b/>
          <w:sz w:val="22"/>
          <w:szCs w:val="22"/>
        </w:rPr>
        <w:tab/>
      </w:r>
      <w:proofErr w:type="spellStart"/>
      <w:r w:rsidRPr="00CE226C">
        <w:rPr>
          <w:b/>
          <w:sz w:val="22"/>
          <w:szCs w:val="22"/>
        </w:rPr>
        <w:t>Fertilita</w:t>
      </w:r>
      <w:proofErr w:type="spellEnd"/>
      <w:r w:rsidRPr="00CE226C">
        <w:rPr>
          <w:b/>
          <w:sz w:val="22"/>
          <w:szCs w:val="22"/>
        </w:rPr>
        <w:t>, gravidita a laktácia</w:t>
      </w:r>
    </w:p>
    <w:p w14:paraId="14D92B06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006C8BF0" w14:textId="1748D87A" w:rsidR="00E4013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Gravidita</w:t>
      </w:r>
    </w:p>
    <w:p w14:paraId="3BD4D94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6FA0CAF7" w14:textId="77777777" w:rsidR="000B4CF7" w:rsidRPr="00CE226C" w:rsidRDefault="00550BBE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Nie sú k dispozícii </w:t>
      </w:r>
      <w:r w:rsidR="007D13E9" w:rsidRPr="00667423">
        <w:rPr>
          <w:sz w:val="22"/>
          <w:szCs w:val="22"/>
        </w:rPr>
        <w:t>primerané a dobre kontrolované</w:t>
      </w:r>
      <w:r w:rsidR="007D13E9">
        <w:rPr>
          <w:sz w:val="22"/>
          <w:szCs w:val="22"/>
        </w:rPr>
        <w:t xml:space="preserve"> štúdie u gravidných žien</w:t>
      </w:r>
      <w:r w:rsidR="000B4CF7" w:rsidRPr="00CE226C">
        <w:rPr>
          <w:sz w:val="22"/>
          <w:szCs w:val="22"/>
        </w:rPr>
        <w:t xml:space="preserve">. Štúdie na zvieratách preukázali riziko </w:t>
      </w:r>
      <w:r w:rsidR="007D13E9">
        <w:rPr>
          <w:sz w:val="22"/>
          <w:szCs w:val="22"/>
        </w:rPr>
        <w:t>pre</w:t>
      </w:r>
      <w:r w:rsidR="007D13E9" w:rsidRPr="00CE226C">
        <w:rPr>
          <w:sz w:val="22"/>
          <w:szCs w:val="22"/>
        </w:rPr>
        <w:t xml:space="preserve"> </w:t>
      </w:r>
      <w:r w:rsidR="000B4CF7" w:rsidRPr="00CE226C">
        <w:rPr>
          <w:sz w:val="22"/>
          <w:szCs w:val="22"/>
        </w:rPr>
        <w:t>plod pri</w:t>
      </w:r>
      <w:r w:rsidR="007D13E9">
        <w:rPr>
          <w:sz w:val="22"/>
          <w:szCs w:val="22"/>
        </w:rPr>
        <w:t xml:space="preserve"> </w:t>
      </w:r>
      <w:r w:rsidR="000B4CF7" w:rsidRPr="00CE226C">
        <w:rPr>
          <w:sz w:val="22"/>
          <w:szCs w:val="22"/>
        </w:rPr>
        <w:t>expozíci</w:t>
      </w:r>
      <w:r w:rsidR="007D13E9">
        <w:rPr>
          <w:sz w:val="22"/>
          <w:szCs w:val="22"/>
        </w:rPr>
        <w:t xml:space="preserve">i oveľa vyššej ako je </w:t>
      </w:r>
      <w:r w:rsidR="000B4CF7" w:rsidRPr="00CE226C">
        <w:rPr>
          <w:sz w:val="22"/>
          <w:szCs w:val="22"/>
        </w:rPr>
        <w:t>expozíci</w:t>
      </w:r>
      <w:r w:rsidR="007D13E9">
        <w:rPr>
          <w:sz w:val="22"/>
          <w:szCs w:val="22"/>
        </w:rPr>
        <w:t>a</w:t>
      </w:r>
      <w:r w:rsidR="000B4CF7" w:rsidRPr="00CE226C">
        <w:rPr>
          <w:sz w:val="22"/>
          <w:szCs w:val="22"/>
        </w:rPr>
        <w:t xml:space="preserve"> </w:t>
      </w:r>
      <w:r w:rsidR="007D13E9">
        <w:rPr>
          <w:sz w:val="22"/>
          <w:szCs w:val="22"/>
        </w:rPr>
        <w:t xml:space="preserve">po podaní dávky určenej pre </w:t>
      </w:r>
      <w:r w:rsidR="000B4CF7" w:rsidRPr="00CE226C">
        <w:rPr>
          <w:sz w:val="22"/>
          <w:szCs w:val="22"/>
        </w:rPr>
        <w:t>ľudí. Riziko poškodenia plodu u ľudí existuje, aj keď je veľmi malé (pozri časť 5.3 Predklinické údaje o bezpečnosti).</w:t>
      </w:r>
    </w:p>
    <w:p w14:paraId="069752D4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F412EFB" w14:textId="60A582EE" w:rsidR="00E40137" w:rsidRPr="00CE226C" w:rsidRDefault="00A02466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Dojčenie</w:t>
      </w:r>
    </w:p>
    <w:p w14:paraId="29228E69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2DBE0DB7" w14:textId="42FDA1F6" w:rsidR="000B4CF7" w:rsidRPr="00CE226C" w:rsidRDefault="00B56BE7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Systémovo absorbovaný </w:t>
      </w:r>
      <w:proofErr w:type="spellStart"/>
      <w:r>
        <w:rPr>
          <w:sz w:val="22"/>
          <w:szCs w:val="22"/>
        </w:rPr>
        <w:t>m</w:t>
      </w:r>
      <w:r w:rsidR="000B4CF7" w:rsidRPr="00CE226C">
        <w:rPr>
          <w:sz w:val="22"/>
          <w:szCs w:val="22"/>
        </w:rPr>
        <w:t>inoxidil</w:t>
      </w:r>
      <w:proofErr w:type="spellEnd"/>
      <w:r w:rsidR="000B4CF7" w:rsidRPr="00CE226C">
        <w:rPr>
          <w:sz w:val="22"/>
          <w:szCs w:val="22"/>
        </w:rPr>
        <w:t xml:space="preserve"> sa vylučuje do </w:t>
      </w:r>
      <w:r w:rsidR="00557EFC">
        <w:rPr>
          <w:sz w:val="22"/>
          <w:szCs w:val="22"/>
        </w:rPr>
        <w:t>ľudského</w:t>
      </w:r>
      <w:r w:rsidR="00557EFC" w:rsidRPr="00CE226C">
        <w:rPr>
          <w:sz w:val="22"/>
          <w:szCs w:val="22"/>
        </w:rPr>
        <w:t xml:space="preserve"> </w:t>
      </w:r>
      <w:r w:rsidR="000B4CF7" w:rsidRPr="00CE226C">
        <w:rPr>
          <w:sz w:val="22"/>
          <w:szCs w:val="22"/>
        </w:rPr>
        <w:t>mlieka.</w:t>
      </w:r>
    </w:p>
    <w:p w14:paraId="6F20E877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5C8305E7" w14:textId="30F8D5AC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B06BBF">
        <w:rPr>
          <w:sz w:val="22"/>
          <w:szCs w:val="22"/>
        </w:rPr>
        <w:t>Minoxidil</w:t>
      </w:r>
      <w:proofErr w:type="spellEnd"/>
      <w:r w:rsidRPr="00B06BBF">
        <w:rPr>
          <w:sz w:val="22"/>
          <w:szCs w:val="22"/>
        </w:rPr>
        <w:t xml:space="preserve"> na lokálne použitie sa počas gravidity alebo </w:t>
      </w:r>
      <w:r w:rsidR="00255700">
        <w:rPr>
          <w:sz w:val="22"/>
          <w:szCs w:val="22"/>
        </w:rPr>
        <w:t xml:space="preserve">v období </w:t>
      </w:r>
      <w:r w:rsidR="008E3BFA" w:rsidRPr="00B06BBF">
        <w:rPr>
          <w:sz w:val="22"/>
          <w:szCs w:val="22"/>
        </w:rPr>
        <w:t>dojčenia môže použiť</w:t>
      </w:r>
      <w:r w:rsidRPr="00B06BBF">
        <w:rPr>
          <w:sz w:val="22"/>
          <w:szCs w:val="22"/>
        </w:rPr>
        <w:t xml:space="preserve"> iba v prípade, ak prínos</w:t>
      </w:r>
      <w:r w:rsidRPr="00CE226C">
        <w:rPr>
          <w:sz w:val="22"/>
          <w:szCs w:val="22"/>
        </w:rPr>
        <w:t xml:space="preserve"> pre matku prevyšuje možné riziko pre plod alebo dojčené dieťa.</w:t>
      </w:r>
    </w:p>
    <w:p w14:paraId="298665AE" w14:textId="77777777" w:rsidR="000B4CF7" w:rsidRPr="00CE226C" w:rsidRDefault="000B4CF7" w:rsidP="005149B2">
      <w:pPr>
        <w:rPr>
          <w:sz w:val="22"/>
          <w:szCs w:val="22"/>
        </w:rPr>
      </w:pPr>
    </w:p>
    <w:p w14:paraId="23F79A3B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7</w:t>
      </w:r>
      <w:r w:rsidRPr="00CE226C">
        <w:rPr>
          <w:b/>
          <w:sz w:val="22"/>
          <w:szCs w:val="22"/>
        </w:rPr>
        <w:tab/>
        <w:t>Ovplyvnenie schopnosti viesť vozidlá a obsluhovať stroje</w:t>
      </w:r>
    </w:p>
    <w:p w14:paraId="6CE490FD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179B25A9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Na základe </w:t>
      </w:r>
      <w:proofErr w:type="spellStart"/>
      <w:r w:rsidRPr="00B06BBF">
        <w:rPr>
          <w:sz w:val="22"/>
          <w:szCs w:val="22"/>
        </w:rPr>
        <w:t>farmakodynamického</w:t>
      </w:r>
      <w:proofErr w:type="spellEnd"/>
      <w:r w:rsidRPr="00B06BBF">
        <w:rPr>
          <w:sz w:val="22"/>
          <w:szCs w:val="22"/>
        </w:rPr>
        <w:t xml:space="preserve"> a</w:t>
      </w:r>
      <w:r w:rsidR="00794B51">
        <w:rPr>
          <w:sz w:val="22"/>
          <w:szCs w:val="22"/>
        </w:rPr>
        <w:t xml:space="preserve"> celkového bezpečnostného </w:t>
      </w:r>
      <w:r w:rsidRPr="00B06BBF">
        <w:rPr>
          <w:sz w:val="22"/>
          <w:szCs w:val="22"/>
        </w:rPr>
        <w:t>profilu</w:t>
      </w:r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na lokálne použitie sa neočakáva, že by </w:t>
      </w:r>
      <w:proofErr w:type="spellStart"/>
      <w:r w:rsidRPr="00CE226C">
        <w:rPr>
          <w:sz w:val="22"/>
          <w:szCs w:val="22"/>
        </w:rPr>
        <w:t>dermálny</w:t>
      </w:r>
      <w:proofErr w:type="spellEnd"/>
      <w:r w:rsidRPr="00CE226C">
        <w:rPr>
          <w:sz w:val="22"/>
          <w:szCs w:val="22"/>
        </w:rPr>
        <w:t xml:space="preserve"> roztok </w:t>
      </w:r>
      <w:proofErr w:type="spellStart"/>
      <w:r w:rsidR="00A15AE7">
        <w:rPr>
          <w:sz w:val="22"/>
          <w:szCs w:val="22"/>
        </w:rPr>
        <w:t>Minorga</w:t>
      </w:r>
      <w:proofErr w:type="spellEnd"/>
      <w:r w:rsidRPr="00CE226C">
        <w:rPr>
          <w:sz w:val="22"/>
          <w:szCs w:val="22"/>
        </w:rPr>
        <w:t xml:space="preserve"> 2 % ovplyv</w:t>
      </w:r>
      <w:r w:rsidR="00384660">
        <w:rPr>
          <w:sz w:val="22"/>
          <w:szCs w:val="22"/>
        </w:rPr>
        <w:t>nil</w:t>
      </w:r>
      <w:r w:rsidRPr="00CE226C">
        <w:rPr>
          <w:sz w:val="22"/>
          <w:szCs w:val="22"/>
        </w:rPr>
        <w:t xml:space="preserve"> schopnosť viesť vozidlá alebo obsluhovať stroje.</w:t>
      </w:r>
    </w:p>
    <w:p w14:paraId="36007FAA" w14:textId="77777777" w:rsidR="000B4CF7" w:rsidRPr="00CE226C" w:rsidRDefault="000B4CF7" w:rsidP="005149B2">
      <w:pPr>
        <w:rPr>
          <w:sz w:val="22"/>
          <w:szCs w:val="22"/>
        </w:rPr>
      </w:pPr>
    </w:p>
    <w:p w14:paraId="4C2E6A3C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8</w:t>
      </w:r>
      <w:r w:rsidRPr="00CE226C">
        <w:rPr>
          <w:b/>
          <w:sz w:val="22"/>
          <w:szCs w:val="22"/>
        </w:rPr>
        <w:tab/>
        <w:t>Nežiaduce účinky</w:t>
      </w:r>
    </w:p>
    <w:p w14:paraId="2BAE5298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9A3600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Frekvenci</w:t>
      </w:r>
      <w:r w:rsidR="00F736E3">
        <w:rPr>
          <w:sz w:val="22"/>
          <w:szCs w:val="22"/>
        </w:rPr>
        <w:t>a</w:t>
      </w:r>
      <w:r w:rsidRPr="00CE226C">
        <w:rPr>
          <w:sz w:val="22"/>
          <w:szCs w:val="22"/>
        </w:rPr>
        <w:t xml:space="preserve"> nežiaducich reakcií na roztok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</w:t>
      </w:r>
      <w:r w:rsidRPr="0095598F">
        <w:rPr>
          <w:sz w:val="22"/>
          <w:szCs w:val="22"/>
        </w:rPr>
        <w:t>na lokálne použitie</w:t>
      </w:r>
      <w:r w:rsidRPr="00CE226C">
        <w:rPr>
          <w:sz w:val="22"/>
          <w:szCs w:val="22"/>
        </w:rPr>
        <w:t xml:space="preserve"> </w:t>
      </w:r>
      <w:r w:rsidR="00F736E3">
        <w:rPr>
          <w:sz w:val="22"/>
          <w:szCs w:val="22"/>
        </w:rPr>
        <w:t>je</w:t>
      </w:r>
      <w:r w:rsidRPr="00CE226C">
        <w:rPr>
          <w:sz w:val="22"/>
          <w:szCs w:val="22"/>
        </w:rPr>
        <w:t xml:space="preserve"> definovan</w:t>
      </w:r>
      <w:r w:rsidR="00F736E3">
        <w:rPr>
          <w:sz w:val="22"/>
          <w:szCs w:val="22"/>
        </w:rPr>
        <w:t>á</w:t>
      </w:r>
      <w:r w:rsidRPr="00CE226C">
        <w:rPr>
          <w:sz w:val="22"/>
          <w:szCs w:val="22"/>
        </w:rPr>
        <w:t xml:space="preserve"> nasledujúc</w:t>
      </w:r>
      <w:r w:rsidR="00F736E3">
        <w:rPr>
          <w:sz w:val="22"/>
          <w:szCs w:val="22"/>
        </w:rPr>
        <w:t>ou</w:t>
      </w:r>
      <w:r w:rsidRPr="00CE226C">
        <w:rPr>
          <w:sz w:val="22"/>
          <w:szCs w:val="22"/>
        </w:rPr>
        <w:t xml:space="preserve"> konvenci</w:t>
      </w:r>
      <w:r w:rsidR="00F736E3">
        <w:rPr>
          <w:sz w:val="22"/>
          <w:szCs w:val="22"/>
        </w:rPr>
        <w:t>ou</w:t>
      </w:r>
      <w:r w:rsidRPr="00CE226C">
        <w:rPr>
          <w:sz w:val="22"/>
          <w:szCs w:val="22"/>
        </w:rPr>
        <w:t>:</w:t>
      </w:r>
      <w:r w:rsidR="00187F5D">
        <w:rPr>
          <w:sz w:val="22"/>
          <w:szCs w:val="22"/>
        </w:rPr>
        <w:t xml:space="preserve"> v</w:t>
      </w:r>
      <w:r w:rsidRPr="00CE226C">
        <w:rPr>
          <w:sz w:val="22"/>
          <w:szCs w:val="22"/>
        </w:rPr>
        <w:t>eľmi časté (≥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0), časté (≥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00 až &lt;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0), menej časté (≥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000 až &lt;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00), zriedkavé (≥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0 000 až &lt;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1/1</w:t>
      </w:r>
      <w:r w:rsidR="00187F5D">
        <w:rPr>
          <w:sz w:val="22"/>
          <w:szCs w:val="22"/>
        </w:rPr>
        <w:t> </w:t>
      </w:r>
      <w:r w:rsidRPr="00CE226C">
        <w:rPr>
          <w:sz w:val="22"/>
          <w:szCs w:val="22"/>
        </w:rPr>
        <w:t>000), veľmi zriedkavé (&lt;</w:t>
      </w:r>
      <w:r w:rsidR="00834DF9">
        <w:rPr>
          <w:sz w:val="22"/>
          <w:szCs w:val="22"/>
        </w:rPr>
        <w:t> </w:t>
      </w:r>
      <w:r w:rsidRPr="00CE226C">
        <w:rPr>
          <w:sz w:val="22"/>
          <w:szCs w:val="22"/>
        </w:rPr>
        <w:t>1/10</w:t>
      </w:r>
      <w:r w:rsidR="00834DF9">
        <w:rPr>
          <w:sz w:val="22"/>
          <w:szCs w:val="22"/>
        </w:rPr>
        <w:t> </w:t>
      </w:r>
      <w:r w:rsidRPr="00CE226C">
        <w:rPr>
          <w:sz w:val="22"/>
          <w:szCs w:val="22"/>
        </w:rPr>
        <w:t>000), neznáme (z dostupných údajov).</w:t>
      </w:r>
    </w:p>
    <w:p w14:paraId="6BA8632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35EFE0BA" w14:textId="77777777" w:rsidR="000B4CF7" w:rsidRPr="00CE226C" w:rsidRDefault="00416E11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U mužov aj žien sa s</w:t>
      </w:r>
      <w:r w:rsidR="000B4CF7" w:rsidRPr="00CE226C">
        <w:rPr>
          <w:sz w:val="22"/>
          <w:szCs w:val="22"/>
        </w:rPr>
        <w:t xml:space="preserve"> používaním roztoku </w:t>
      </w:r>
      <w:proofErr w:type="spellStart"/>
      <w:r w:rsidR="000B4CF7" w:rsidRPr="00CE226C">
        <w:rPr>
          <w:sz w:val="22"/>
          <w:szCs w:val="22"/>
        </w:rPr>
        <w:t>minoxidilu</w:t>
      </w:r>
      <w:proofErr w:type="spellEnd"/>
      <w:r w:rsidR="000B4CF7" w:rsidRPr="00CE226C">
        <w:rPr>
          <w:sz w:val="22"/>
          <w:szCs w:val="22"/>
        </w:rPr>
        <w:t xml:space="preserve"> (v 2 % aj 5 % koncentrácii) spája</w:t>
      </w:r>
      <w:r>
        <w:rPr>
          <w:sz w:val="22"/>
          <w:szCs w:val="22"/>
        </w:rPr>
        <w:t>li</w:t>
      </w:r>
      <w:r w:rsidR="000B4CF7" w:rsidRPr="00CE226C">
        <w:rPr>
          <w:sz w:val="22"/>
          <w:szCs w:val="22"/>
        </w:rPr>
        <w:t xml:space="preserve"> nasledujúce nežiaduce udalosti</w:t>
      </w:r>
      <w:r w:rsidR="00DF2FFF">
        <w:rPr>
          <w:sz w:val="22"/>
          <w:szCs w:val="22"/>
        </w:rPr>
        <w:t>;</w:t>
      </w:r>
      <w:r w:rsidR="000B4CF7" w:rsidRPr="00CE226C">
        <w:rPr>
          <w:sz w:val="22"/>
          <w:szCs w:val="22"/>
        </w:rPr>
        <w:t xml:space="preserve"> vyskytli </w:t>
      </w:r>
      <w:r w:rsidR="00DF2FFF">
        <w:rPr>
          <w:sz w:val="22"/>
          <w:szCs w:val="22"/>
        </w:rPr>
        <w:t>sa s </w:t>
      </w:r>
      <w:proofErr w:type="spellStart"/>
      <w:r w:rsidR="00DF2FFF">
        <w:rPr>
          <w:sz w:val="22"/>
          <w:szCs w:val="22"/>
        </w:rPr>
        <w:t>incidenciou</w:t>
      </w:r>
      <w:proofErr w:type="spellEnd"/>
      <w:r w:rsidR="00DF2FFF">
        <w:rPr>
          <w:sz w:val="22"/>
          <w:szCs w:val="22"/>
        </w:rPr>
        <w:t xml:space="preserve"> väčšou</w:t>
      </w:r>
      <w:r w:rsidR="000B4CF7" w:rsidRPr="00CE226C">
        <w:rPr>
          <w:sz w:val="22"/>
          <w:szCs w:val="22"/>
        </w:rPr>
        <w:t xml:space="preserve"> ako 1 % a </w:t>
      </w:r>
      <w:r w:rsidR="00DF2FFF">
        <w:rPr>
          <w:sz w:val="22"/>
          <w:szCs w:val="22"/>
        </w:rPr>
        <w:t>väčšou</w:t>
      </w:r>
      <w:r w:rsidR="000B4CF7" w:rsidRPr="00CE226C">
        <w:rPr>
          <w:sz w:val="22"/>
          <w:szCs w:val="22"/>
        </w:rPr>
        <w:t xml:space="preserve"> ako v placebom kontrolovaných klinických </w:t>
      </w:r>
      <w:r w:rsidR="00DF2FFF">
        <w:rPr>
          <w:sz w:val="22"/>
          <w:szCs w:val="22"/>
        </w:rPr>
        <w:t>skúšaniach</w:t>
      </w:r>
      <w:r w:rsidR="000B4CF7" w:rsidRPr="00CE226C">
        <w:rPr>
          <w:sz w:val="22"/>
          <w:szCs w:val="22"/>
        </w:rPr>
        <w:t>.</w:t>
      </w:r>
    </w:p>
    <w:p w14:paraId="4E8CFD3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10"/>
        <w:gridCol w:w="1481"/>
        <w:gridCol w:w="3480"/>
      </w:tblGrid>
      <w:tr w:rsidR="000B4CF7" w:rsidRPr="00CE226C" w14:paraId="0422F9AF" w14:textId="77777777" w:rsidTr="00D00D8A">
        <w:trPr>
          <w:trHeight w:val="425"/>
          <w:tblHeader/>
        </w:trPr>
        <w:tc>
          <w:tcPr>
            <w:tcW w:w="2410" w:type="dxa"/>
            <w:vAlign w:val="center"/>
          </w:tcPr>
          <w:p w14:paraId="11DBD372" w14:textId="77777777" w:rsidR="000B4CF7" w:rsidRPr="00CE226C" w:rsidRDefault="000B4CF7" w:rsidP="00732B55">
            <w:pPr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Trieda orgánov</w:t>
            </w:r>
            <w:r w:rsidR="00C56373">
              <w:rPr>
                <w:b/>
                <w:sz w:val="22"/>
                <w:szCs w:val="22"/>
              </w:rPr>
              <w:t>ých</w:t>
            </w:r>
            <w:r w:rsidRPr="00CE226C">
              <w:rPr>
                <w:b/>
                <w:sz w:val="22"/>
                <w:szCs w:val="22"/>
              </w:rPr>
              <w:t xml:space="preserve"> systém</w:t>
            </w:r>
            <w:r w:rsidR="00C56373">
              <w:rPr>
                <w:b/>
                <w:sz w:val="22"/>
                <w:szCs w:val="22"/>
              </w:rPr>
              <w:t>ov</w:t>
            </w:r>
          </w:p>
        </w:tc>
        <w:tc>
          <w:tcPr>
            <w:tcW w:w="1481" w:type="dxa"/>
            <w:vAlign w:val="center"/>
          </w:tcPr>
          <w:p w14:paraId="394B7E6D" w14:textId="77777777" w:rsidR="000B4CF7" w:rsidRPr="00CE226C" w:rsidRDefault="007F4E32" w:rsidP="005149B2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cidencia</w:t>
            </w:r>
            <w:proofErr w:type="spellEnd"/>
          </w:p>
        </w:tc>
        <w:tc>
          <w:tcPr>
            <w:tcW w:w="3480" w:type="dxa"/>
            <w:vAlign w:val="center"/>
          </w:tcPr>
          <w:p w14:paraId="203DF66A" w14:textId="77777777" w:rsidR="000B4CF7" w:rsidRPr="00CE226C" w:rsidRDefault="000B4CF7" w:rsidP="005149B2">
            <w:pPr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Hlásená nežiaduca udalosť</w:t>
            </w:r>
          </w:p>
        </w:tc>
      </w:tr>
      <w:tr w:rsidR="000B4CF7" w:rsidRPr="00CE226C" w14:paraId="2647D37A" w14:textId="77777777" w:rsidTr="00D00D8A">
        <w:trPr>
          <w:trHeight w:val="425"/>
        </w:trPr>
        <w:tc>
          <w:tcPr>
            <w:tcW w:w="2410" w:type="dxa"/>
          </w:tcPr>
          <w:p w14:paraId="4CD15264" w14:textId="77777777" w:rsidR="000B4CF7" w:rsidRPr="005E50EA" w:rsidRDefault="000B4CF7" w:rsidP="005149B2">
            <w:pPr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t>Psychické poruchy</w:t>
            </w:r>
          </w:p>
        </w:tc>
        <w:tc>
          <w:tcPr>
            <w:tcW w:w="1481" w:type="dxa"/>
          </w:tcPr>
          <w:p w14:paraId="1552996D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480" w:type="dxa"/>
          </w:tcPr>
          <w:p w14:paraId="1CD4AEEF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depresia</w:t>
            </w:r>
          </w:p>
        </w:tc>
      </w:tr>
      <w:tr w:rsidR="000B4CF7" w:rsidRPr="00CE226C" w14:paraId="18130E8C" w14:textId="77777777" w:rsidTr="00D00D8A">
        <w:trPr>
          <w:trHeight w:val="425"/>
        </w:trPr>
        <w:tc>
          <w:tcPr>
            <w:tcW w:w="2410" w:type="dxa"/>
          </w:tcPr>
          <w:p w14:paraId="2C88C231" w14:textId="77777777" w:rsidR="000B4CF7" w:rsidRPr="005E50EA" w:rsidRDefault="000B4CF7" w:rsidP="005149B2">
            <w:pPr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t>Poruchy nervového systému</w:t>
            </w:r>
          </w:p>
        </w:tc>
        <w:tc>
          <w:tcPr>
            <w:tcW w:w="1481" w:type="dxa"/>
          </w:tcPr>
          <w:p w14:paraId="158EA799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veľmi časté</w:t>
            </w:r>
          </w:p>
        </w:tc>
        <w:tc>
          <w:tcPr>
            <w:tcW w:w="3480" w:type="dxa"/>
          </w:tcPr>
          <w:p w14:paraId="1CC04B3C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bolesť hlavy</w:t>
            </w:r>
          </w:p>
        </w:tc>
      </w:tr>
      <w:tr w:rsidR="000B4CF7" w:rsidRPr="00CE226C" w14:paraId="180A82EC" w14:textId="77777777" w:rsidTr="00D00D8A">
        <w:trPr>
          <w:trHeight w:val="425"/>
        </w:trPr>
        <w:tc>
          <w:tcPr>
            <w:tcW w:w="2410" w:type="dxa"/>
          </w:tcPr>
          <w:p w14:paraId="2E21CADB" w14:textId="77777777" w:rsidR="000B4CF7" w:rsidRPr="005E50EA" w:rsidRDefault="000B4CF7" w:rsidP="00D00D8A">
            <w:pPr>
              <w:keepNext/>
              <w:keepLines/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t>Poruchy dýchacej sústavy, hrudníka a </w:t>
            </w:r>
            <w:proofErr w:type="spellStart"/>
            <w:r w:rsidRPr="005E50EA">
              <w:rPr>
                <w:bCs/>
                <w:sz w:val="22"/>
                <w:szCs w:val="22"/>
              </w:rPr>
              <w:t>mediastína</w:t>
            </w:r>
            <w:proofErr w:type="spellEnd"/>
          </w:p>
        </w:tc>
        <w:tc>
          <w:tcPr>
            <w:tcW w:w="1481" w:type="dxa"/>
          </w:tcPr>
          <w:p w14:paraId="616FFDA9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480" w:type="dxa"/>
          </w:tcPr>
          <w:p w14:paraId="20632EE3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dyspnoe</w:t>
            </w:r>
            <w:proofErr w:type="spellEnd"/>
          </w:p>
        </w:tc>
      </w:tr>
      <w:tr w:rsidR="000B4CF7" w:rsidRPr="00CE226C" w14:paraId="019F96C6" w14:textId="77777777" w:rsidTr="00D00D8A">
        <w:trPr>
          <w:trHeight w:val="425"/>
        </w:trPr>
        <w:tc>
          <w:tcPr>
            <w:tcW w:w="2410" w:type="dxa"/>
          </w:tcPr>
          <w:p w14:paraId="664D6402" w14:textId="77777777" w:rsidR="000B4CF7" w:rsidRPr="005E50EA" w:rsidRDefault="000B4CF7" w:rsidP="005149B2">
            <w:pPr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t xml:space="preserve">Poruchy kože a podkožného tkaniva </w:t>
            </w:r>
          </w:p>
        </w:tc>
        <w:tc>
          <w:tcPr>
            <w:tcW w:w="1481" w:type="dxa"/>
          </w:tcPr>
          <w:p w14:paraId="42029D7B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480" w:type="dxa"/>
          </w:tcPr>
          <w:p w14:paraId="79606214" w14:textId="77777777" w:rsidR="000B4CF7" w:rsidRPr="00CE226C" w:rsidRDefault="000B4CF7" w:rsidP="00732B55">
            <w:pPr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pruritus</w:t>
            </w:r>
            <w:proofErr w:type="spellEnd"/>
            <w:r w:rsidRPr="00CE226C">
              <w:rPr>
                <w:sz w:val="22"/>
                <w:szCs w:val="22"/>
              </w:rPr>
              <w:t xml:space="preserve">, </w:t>
            </w:r>
            <w:proofErr w:type="spellStart"/>
            <w:r w:rsidRPr="00CE226C">
              <w:rPr>
                <w:sz w:val="22"/>
                <w:szCs w:val="22"/>
              </w:rPr>
              <w:t>hypertrichóza</w:t>
            </w:r>
            <w:proofErr w:type="spellEnd"/>
            <w:r w:rsidRPr="00CE226C">
              <w:rPr>
                <w:sz w:val="22"/>
                <w:szCs w:val="22"/>
              </w:rPr>
              <w:t xml:space="preserve">, vyrážka, </w:t>
            </w:r>
            <w:proofErr w:type="spellStart"/>
            <w:r w:rsidR="00165CAA">
              <w:rPr>
                <w:sz w:val="22"/>
                <w:szCs w:val="22"/>
              </w:rPr>
              <w:t>akneiformná</w:t>
            </w:r>
            <w:proofErr w:type="spellEnd"/>
            <w:r w:rsidR="00165CAA">
              <w:rPr>
                <w:sz w:val="22"/>
                <w:szCs w:val="22"/>
              </w:rPr>
              <w:t xml:space="preserve"> vyrážka</w:t>
            </w:r>
            <w:r w:rsidRPr="00CE226C">
              <w:rPr>
                <w:sz w:val="22"/>
                <w:szCs w:val="22"/>
              </w:rPr>
              <w:t xml:space="preserve">, dermatitída, </w:t>
            </w:r>
            <w:r w:rsidRPr="00CE226C">
              <w:rPr>
                <w:sz w:val="22"/>
                <w:szCs w:val="22"/>
              </w:rPr>
              <w:lastRenderedPageBreak/>
              <w:t>zápalové ochorenie kože</w:t>
            </w:r>
          </w:p>
        </w:tc>
      </w:tr>
      <w:tr w:rsidR="000B4CF7" w:rsidRPr="00CE226C" w14:paraId="6BC5B4CC" w14:textId="77777777" w:rsidTr="00D00D8A">
        <w:trPr>
          <w:trHeight w:val="330"/>
        </w:trPr>
        <w:tc>
          <w:tcPr>
            <w:tcW w:w="2410" w:type="dxa"/>
          </w:tcPr>
          <w:p w14:paraId="6267E6FF" w14:textId="77777777" w:rsidR="000B4CF7" w:rsidRPr="005E50EA" w:rsidRDefault="000B4CF7" w:rsidP="005149B2">
            <w:pPr>
              <w:keepNext/>
              <w:keepLines/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lastRenderedPageBreak/>
              <w:t>Poruchy kostrovej a svalovej sústavy a spojivového tkaniva</w:t>
            </w:r>
          </w:p>
        </w:tc>
        <w:tc>
          <w:tcPr>
            <w:tcW w:w="1481" w:type="dxa"/>
          </w:tcPr>
          <w:p w14:paraId="47159FE7" w14:textId="77777777" w:rsidR="000B4CF7" w:rsidRPr="00CE226C" w:rsidRDefault="000B4CF7" w:rsidP="005149B2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480" w:type="dxa"/>
          </w:tcPr>
          <w:p w14:paraId="23A42900" w14:textId="77777777" w:rsidR="000B4CF7" w:rsidRPr="00CE226C" w:rsidRDefault="000B4CF7" w:rsidP="005149B2">
            <w:pPr>
              <w:keepNext/>
              <w:keepLines/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muskuloskeletálna</w:t>
            </w:r>
            <w:proofErr w:type="spellEnd"/>
            <w:r w:rsidRPr="00CE226C">
              <w:rPr>
                <w:sz w:val="22"/>
                <w:szCs w:val="22"/>
              </w:rPr>
              <w:t xml:space="preserve"> bolesť</w:t>
            </w:r>
          </w:p>
        </w:tc>
      </w:tr>
      <w:tr w:rsidR="000B4CF7" w:rsidRPr="00CE226C" w14:paraId="22BCE1C8" w14:textId="77777777" w:rsidTr="00D00D8A">
        <w:trPr>
          <w:trHeight w:val="425"/>
        </w:trPr>
        <w:tc>
          <w:tcPr>
            <w:tcW w:w="2410" w:type="dxa"/>
          </w:tcPr>
          <w:p w14:paraId="1AB5E11C" w14:textId="77777777" w:rsidR="000B4CF7" w:rsidRPr="005E50EA" w:rsidRDefault="000B4CF7" w:rsidP="005149B2">
            <w:pPr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t xml:space="preserve">Celkové poruchy a reakcie v mieste podania </w:t>
            </w:r>
          </w:p>
        </w:tc>
        <w:tc>
          <w:tcPr>
            <w:tcW w:w="1481" w:type="dxa"/>
          </w:tcPr>
          <w:p w14:paraId="4E89B155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480" w:type="dxa"/>
          </w:tcPr>
          <w:p w14:paraId="1364F2A2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periférny edém</w:t>
            </w:r>
          </w:p>
        </w:tc>
      </w:tr>
      <w:tr w:rsidR="000B4CF7" w:rsidRPr="00CE226C" w14:paraId="2F8BE8BB" w14:textId="77777777" w:rsidTr="00D00D8A">
        <w:trPr>
          <w:trHeight w:val="170"/>
        </w:trPr>
        <w:tc>
          <w:tcPr>
            <w:tcW w:w="2410" w:type="dxa"/>
          </w:tcPr>
          <w:p w14:paraId="432E8096" w14:textId="77777777" w:rsidR="000B4CF7" w:rsidRPr="005E50EA" w:rsidRDefault="000B4CF7" w:rsidP="005149B2">
            <w:pPr>
              <w:rPr>
                <w:bCs/>
                <w:sz w:val="22"/>
                <w:szCs w:val="22"/>
              </w:rPr>
            </w:pPr>
            <w:r w:rsidRPr="005E50EA">
              <w:rPr>
                <w:bCs/>
                <w:sz w:val="22"/>
                <w:szCs w:val="22"/>
              </w:rPr>
              <w:t>Rôzne</w:t>
            </w:r>
          </w:p>
        </w:tc>
        <w:tc>
          <w:tcPr>
            <w:tcW w:w="1481" w:type="dxa"/>
          </w:tcPr>
          <w:p w14:paraId="6A07C68B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časté</w:t>
            </w:r>
          </w:p>
        </w:tc>
        <w:tc>
          <w:tcPr>
            <w:tcW w:w="3480" w:type="dxa"/>
          </w:tcPr>
          <w:p w14:paraId="4758AA59" w14:textId="77777777" w:rsidR="000B4CF7" w:rsidRPr="00CE226C" w:rsidRDefault="000B4CF7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bolesť</w:t>
            </w:r>
          </w:p>
        </w:tc>
      </w:tr>
    </w:tbl>
    <w:p w14:paraId="256C23F4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40AC0F33" w14:textId="616CB65E" w:rsidR="000B4CF7" w:rsidRPr="00CE226C" w:rsidRDefault="00BF2DFF" w:rsidP="005149B2">
      <w:pPr>
        <w:rPr>
          <w:sz w:val="22"/>
          <w:szCs w:val="22"/>
        </w:rPr>
      </w:pPr>
      <w:r>
        <w:rPr>
          <w:sz w:val="22"/>
          <w:szCs w:val="22"/>
        </w:rPr>
        <w:t>P</w:t>
      </w:r>
      <w:r w:rsidRPr="00CE226C">
        <w:rPr>
          <w:sz w:val="22"/>
          <w:szCs w:val="22"/>
        </w:rPr>
        <w:t xml:space="preserve">o uvedení na trh </w:t>
      </w:r>
      <w:r>
        <w:rPr>
          <w:sz w:val="22"/>
          <w:szCs w:val="22"/>
        </w:rPr>
        <w:t xml:space="preserve">sa </w:t>
      </w:r>
      <w:r w:rsidRPr="00CE226C">
        <w:rPr>
          <w:sz w:val="22"/>
          <w:szCs w:val="22"/>
        </w:rPr>
        <w:t>s</w:t>
      </w:r>
      <w:r>
        <w:rPr>
          <w:sz w:val="22"/>
          <w:szCs w:val="22"/>
        </w:rPr>
        <w:t> </w:t>
      </w:r>
      <w:r w:rsidRPr="00CE226C">
        <w:rPr>
          <w:sz w:val="22"/>
          <w:szCs w:val="22"/>
        </w:rPr>
        <w:t>používaním</w:t>
      </w:r>
      <w:r>
        <w:rPr>
          <w:sz w:val="22"/>
          <w:szCs w:val="22"/>
        </w:rPr>
        <w:t xml:space="preserve"> lokálneho</w:t>
      </w:r>
      <w:r w:rsidRPr="00CE226C">
        <w:rPr>
          <w:sz w:val="22"/>
          <w:szCs w:val="22"/>
        </w:rPr>
        <w:t xml:space="preserve"> roztoku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</w:t>
      </w:r>
      <w:r>
        <w:rPr>
          <w:sz w:val="22"/>
          <w:szCs w:val="22"/>
        </w:rPr>
        <w:t>spájali</w:t>
      </w:r>
      <w:r w:rsidRPr="00CE226C">
        <w:rPr>
          <w:sz w:val="22"/>
          <w:szCs w:val="22"/>
        </w:rPr>
        <w:t xml:space="preserve"> </w:t>
      </w:r>
      <w:r>
        <w:rPr>
          <w:sz w:val="22"/>
          <w:szCs w:val="22"/>
        </w:rPr>
        <w:t>n</w:t>
      </w:r>
      <w:r w:rsidR="000B4CF7" w:rsidRPr="00CE226C">
        <w:rPr>
          <w:sz w:val="22"/>
          <w:szCs w:val="22"/>
        </w:rPr>
        <w:t>asledujúce nežiaduce udalosti</w:t>
      </w:r>
      <w:r>
        <w:rPr>
          <w:sz w:val="22"/>
          <w:szCs w:val="22"/>
        </w:rPr>
        <w:t>.</w:t>
      </w:r>
    </w:p>
    <w:p w14:paraId="23CFDCE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97"/>
        <w:gridCol w:w="1194"/>
        <w:gridCol w:w="3780"/>
      </w:tblGrid>
      <w:tr w:rsidR="000B4CF7" w:rsidRPr="00CE226C" w14:paraId="206F82B5" w14:textId="77777777" w:rsidTr="00D00D8A">
        <w:trPr>
          <w:trHeight w:val="425"/>
        </w:trPr>
        <w:tc>
          <w:tcPr>
            <w:tcW w:w="2397" w:type="dxa"/>
            <w:vAlign w:val="center"/>
          </w:tcPr>
          <w:p w14:paraId="785AB820" w14:textId="77777777" w:rsidR="000B4CF7" w:rsidRPr="00CE226C" w:rsidRDefault="000B4CF7">
            <w:pPr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Trieda orgánov</w:t>
            </w:r>
            <w:r w:rsidR="00082DF9">
              <w:rPr>
                <w:b/>
                <w:sz w:val="22"/>
                <w:szCs w:val="22"/>
              </w:rPr>
              <w:t>ých</w:t>
            </w:r>
            <w:r w:rsidRPr="00CE226C">
              <w:rPr>
                <w:b/>
                <w:sz w:val="22"/>
                <w:szCs w:val="22"/>
              </w:rPr>
              <w:t xml:space="preserve"> systém</w:t>
            </w:r>
            <w:r w:rsidR="00082DF9">
              <w:rPr>
                <w:b/>
                <w:sz w:val="22"/>
                <w:szCs w:val="22"/>
              </w:rPr>
              <w:t>ov</w:t>
            </w:r>
          </w:p>
        </w:tc>
        <w:tc>
          <w:tcPr>
            <w:tcW w:w="1194" w:type="dxa"/>
            <w:vAlign w:val="center"/>
          </w:tcPr>
          <w:p w14:paraId="4B568987" w14:textId="77777777" w:rsidR="000B4CF7" w:rsidRPr="00CE226C" w:rsidRDefault="00695588" w:rsidP="005149B2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cidencia</w:t>
            </w:r>
            <w:proofErr w:type="spellEnd"/>
          </w:p>
        </w:tc>
        <w:tc>
          <w:tcPr>
            <w:tcW w:w="3780" w:type="dxa"/>
            <w:vAlign w:val="center"/>
          </w:tcPr>
          <w:p w14:paraId="51E6DB14" w14:textId="77777777" w:rsidR="000B4CF7" w:rsidRPr="00CE226C" w:rsidRDefault="000B4CF7" w:rsidP="005149B2">
            <w:pPr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Hlásená nežiaduca udalosť</w:t>
            </w:r>
          </w:p>
        </w:tc>
      </w:tr>
      <w:tr w:rsidR="00D15F66" w:rsidRPr="00CE226C" w14:paraId="3815D1BC" w14:textId="77777777" w:rsidTr="00D00D8A">
        <w:trPr>
          <w:trHeight w:val="425"/>
        </w:trPr>
        <w:tc>
          <w:tcPr>
            <w:tcW w:w="2397" w:type="dxa"/>
          </w:tcPr>
          <w:p w14:paraId="70F61791" w14:textId="77777777" w:rsidR="00D15F66" w:rsidRPr="00A80962" w:rsidRDefault="00D15F66" w:rsidP="005149B2">
            <w:pPr>
              <w:rPr>
                <w:bCs/>
                <w:sz w:val="22"/>
                <w:szCs w:val="22"/>
              </w:rPr>
            </w:pPr>
            <w:r w:rsidRPr="00E10358">
              <w:rPr>
                <w:bCs/>
                <w:sz w:val="22"/>
                <w:szCs w:val="22"/>
              </w:rPr>
              <w:t>Poruchy imunitného systému</w:t>
            </w:r>
          </w:p>
        </w:tc>
        <w:tc>
          <w:tcPr>
            <w:tcW w:w="1194" w:type="dxa"/>
          </w:tcPr>
          <w:p w14:paraId="2BF31043" w14:textId="77777777" w:rsidR="00D15F66" w:rsidRPr="009C32AF" w:rsidRDefault="00002E14" w:rsidP="00732B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  <w:r w:rsidR="00D15F66" w:rsidRPr="00872FDF">
              <w:rPr>
                <w:sz w:val="22"/>
                <w:szCs w:val="22"/>
              </w:rPr>
              <w:t>eznám</w:t>
            </w:r>
            <w:r>
              <w:rPr>
                <w:sz w:val="22"/>
                <w:szCs w:val="22"/>
              </w:rPr>
              <w:t>e</w:t>
            </w:r>
          </w:p>
        </w:tc>
        <w:tc>
          <w:tcPr>
            <w:tcW w:w="3780" w:type="dxa"/>
          </w:tcPr>
          <w:p w14:paraId="26C3941D" w14:textId="77777777" w:rsidR="00D15F66" w:rsidRPr="009C32AF" w:rsidRDefault="0021523D" w:rsidP="005149B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D15F66" w:rsidRPr="00872FDF">
              <w:rPr>
                <w:sz w:val="22"/>
                <w:szCs w:val="22"/>
              </w:rPr>
              <w:t xml:space="preserve">lergické reakcie vrátane </w:t>
            </w:r>
            <w:proofErr w:type="spellStart"/>
            <w:r w:rsidR="00D15F66" w:rsidRPr="00872FDF">
              <w:rPr>
                <w:sz w:val="22"/>
                <w:szCs w:val="22"/>
              </w:rPr>
              <w:t>angioedému</w:t>
            </w:r>
            <w:proofErr w:type="spellEnd"/>
          </w:p>
        </w:tc>
      </w:tr>
      <w:tr w:rsidR="00D15F66" w:rsidRPr="00CE226C" w14:paraId="1327AFA3" w14:textId="77777777" w:rsidTr="00D00D8A">
        <w:trPr>
          <w:trHeight w:val="425"/>
        </w:trPr>
        <w:tc>
          <w:tcPr>
            <w:tcW w:w="2397" w:type="dxa"/>
          </w:tcPr>
          <w:p w14:paraId="381BF1CA" w14:textId="77777777" w:rsidR="00D15F66" w:rsidRPr="00A80962" w:rsidRDefault="00D15F66" w:rsidP="005149B2">
            <w:pPr>
              <w:rPr>
                <w:bCs/>
                <w:sz w:val="22"/>
                <w:szCs w:val="22"/>
              </w:rPr>
            </w:pPr>
            <w:r w:rsidRPr="00E10358">
              <w:rPr>
                <w:bCs/>
                <w:sz w:val="22"/>
                <w:szCs w:val="22"/>
              </w:rPr>
              <w:t>Poruchy nervového systému</w:t>
            </w:r>
          </w:p>
        </w:tc>
        <w:tc>
          <w:tcPr>
            <w:tcW w:w="1194" w:type="dxa"/>
          </w:tcPr>
          <w:p w14:paraId="231799B7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riedkavé</w:t>
            </w:r>
          </w:p>
        </w:tc>
        <w:tc>
          <w:tcPr>
            <w:tcW w:w="3780" w:type="dxa"/>
          </w:tcPr>
          <w:p w14:paraId="5B70D852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bolesť hlavy</w:t>
            </w:r>
          </w:p>
        </w:tc>
      </w:tr>
      <w:tr w:rsidR="00D15F66" w:rsidRPr="00CE226C" w14:paraId="79A8C3A8" w14:textId="77777777" w:rsidTr="00D00D8A">
        <w:trPr>
          <w:trHeight w:val="425"/>
        </w:trPr>
        <w:tc>
          <w:tcPr>
            <w:tcW w:w="2397" w:type="dxa"/>
            <w:vMerge w:val="restart"/>
          </w:tcPr>
          <w:p w14:paraId="7489BEA1" w14:textId="229D13AF" w:rsidR="00D15F66" w:rsidRPr="00E10358" w:rsidRDefault="00D15F66" w:rsidP="000528DB">
            <w:pPr>
              <w:rPr>
                <w:bCs/>
                <w:sz w:val="22"/>
                <w:szCs w:val="22"/>
              </w:rPr>
            </w:pPr>
            <w:r w:rsidRPr="00E10358">
              <w:rPr>
                <w:bCs/>
                <w:sz w:val="22"/>
                <w:szCs w:val="22"/>
              </w:rPr>
              <w:t>Poruchy srdca</w:t>
            </w:r>
            <w:r w:rsidR="000528DB" w:rsidRPr="00D00D8A">
              <w:rPr>
                <w:bCs/>
                <w:sz w:val="22"/>
                <w:szCs w:val="22"/>
              </w:rPr>
              <w:t xml:space="preserve">, </w:t>
            </w:r>
            <w:r w:rsidRPr="00A51BBE">
              <w:rPr>
                <w:bCs/>
                <w:sz w:val="22"/>
                <w:szCs w:val="22"/>
              </w:rPr>
              <w:t>srdcovej činnosti</w:t>
            </w:r>
            <w:r w:rsidR="00E75651" w:rsidRPr="00D00D8A">
              <w:rPr>
                <w:bCs/>
                <w:sz w:val="22"/>
                <w:szCs w:val="22"/>
              </w:rPr>
              <w:t xml:space="preserve"> a ciev</w:t>
            </w:r>
          </w:p>
        </w:tc>
        <w:tc>
          <w:tcPr>
            <w:tcW w:w="1194" w:type="dxa"/>
          </w:tcPr>
          <w:p w14:paraId="63630C17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riedkavé</w:t>
            </w:r>
          </w:p>
        </w:tc>
        <w:tc>
          <w:tcPr>
            <w:tcW w:w="3780" w:type="dxa"/>
          </w:tcPr>
          <w:p w14:paraId="69D3B3E2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palpitácie</w:t>
            </w:r>
            <w:proofErr w:type="spellEnd"/>
            <w:r w:rsidRPr="00CE226C">
              <w:rPr>
                <w:sz w:val="22"/>
                <w:szCs w:val="22"/>
              </w:rPr>
              <w:t>, zrýchlený pulz, bolesť v hrudi</w:t>
            </w:r>
          </w:p>
        </w:tc>
      </w:tr>
      <w:tr w:rsidR="00D15F66" w:rsidRPr="00CE226C" w14:paraId="56669297" w14:textId="77777777" w:rsidTr="00D00D8A">
        <w:trPr>
          <w:trHeight w:val="171"/>
        </w:trPr>
        <w:tc>
          <w:tcPr>
            <w:tcW w:w="2397" w:type="dxa"/>
            <w:vMerge/>
          </w:tcPr>
          <w:p w14:paraId="5A670D13" w14:textId="77777777" w:rsidR="00D15F66" w:rsidRPr="00D00D8A" w:rsidRDefault="00D15F66" w:rsidP="005149B2">
            <w:pPr>
              <w:rPr>
                <w:bCs/>
                <w:sz w:val="22"/>
                <w:szCs w:val="22"/>
              </w:rPr>
            </w:pPr>
          </w:p>
        </w:tc>
        <w:tc>
          <w:tcPr>
            <w:tcW w:w="1194" w:type="dxa"/>
          </w:tcPr>
          <w:p w14:paraId="3E6D7449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veľmi zriedkavé</w:t>
            </w:r>
          </w:p>
        </w:tc>
        <w:tc>
          <w:tcPr>
            <w:tcW w:w="3780" w:type="dxa"/>
          </w:tcPr>
          <w:p w14:paraId="0812DAF5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hypotenzia</w:t>
            </w:r>
          </w:p>
        </w:tc>
      </w:tr>
      <w:tr w:rsidR="00D15F66" w:rsidRPr="00CE226C" w14:paraId="5D007F68" w14:textId="77777777" w:rsidTr="00D00D8A">
        <w:trPr>
          <w:trHeight w:val="425"/>
        </w:trPr>
        <w:tc>
          <w:tcPr>
            <w:tcW w:w="2397" w:type="dxa"/>
            <w:vMerge w:val="restart"/>
          </w:tcPr>
          <w:p w14:paraId="38127D6D" w14:textId="77777777" w:rsidR="00D15F66" w:rsidRPr="00A80962" w:rsidRDefault="00D15F66" w:rsidP="005149B2">
            <w:pPr>
              <w:rPr>
                <w:bCs/>
                <w:sz w:val="22"/>
                <w:szCs w:val="22"/>
              </w:rPr>
            </w:pPr>
            <w:r w:rsidRPr="00E10358">
              <w:rPr>
                <w:bCs/>
                <w:sz w:val="22"/>
                <w:szCs w:val="22"/>
              </w:rPr>
              <w:t xml:space="preserve">Poruchy kože a podkožného tkaniva </w:t>
            </w:r>
          </w:p>
        </w:tc>
        <w:tc>
          <w:tcPr>
            <w:tcW w:w="1194" w:type="dxa"/>
          </w:tcPr>
          <w:p w14:paraId="38629EE2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menej časté</w:t>
            </w:r>
          </w:p>
        </w:tc>
        <w:tc>
          <w:tcPr>
            <w:tcW w:w="3780" w:type="dxa"/>
          </w:tcPr>
          <w:p w14:paraId="3A76073D" w14:textId="77777777" w:rsidR="00D15F66" w:rsidRPr="00CE226C" w:rsidRDefault="00D15F66" w:rsidP="00732B55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 xml:space="preserve">suchá pokožka, </w:t>
            </w:r>
            <w:r w:rsidR="00F5551A">
              <w:rPr>
                <w:sz w:val="22"/>
                <w:szCs w:val="22"/>
              </w:rPr>
              <w:t>olupovanie</w:t>
            </w:r>
            <w:r w:rsidR="00F5551A" w:rsidRPr="00CE226C">
              <w:rPr>
                <w:sz w:val="22"/>
                <w:szCs w:val="22"/>
              </w:rPr>
              <w:t xml:space="preserve"> </w:t>
            </w:r>
            <w:r w:rsidRPr="00CE226C">
              <w:rPr>
                <w:sz w:val="22"/>
                <w:szCs w:val="22"/>
              </w:rPr>
              <w:t xml:space="preserve">pokožky, vyrážka, dočasné vypadávanie vlasov, </w:t>
            </w:r>
            <w:proofErr w:type="spellStart"/>
            <w:r w:rsidRPr="00CE226C">
              <w:rPr>
                <w:sz w:val="22"/>
                <w:szCs w:val="22"/>
              </w:rPr>
              <w:t>hypertrichóza</w:t>
            </w:r>
            <w:proofErr w:type="spellEnd"/>
            <w:r w:rsidRPr="00CE226C">
              <w:rPr>
                <w:sz w:val="22"/>
                <w:szCs w:val="22"/>
              </w:rPr>
              <w:t>, zmena štruktúry vlasov, zmena farby vlasov</w:t>
            </w:r>
          </w:p>
        </w:tc>
      </w:tr>
      <w:tr w:rsidR="00D15F66" w:rsidRPr="00CE226C" w14:paraId="147A5857" w14:textId="77777777" w:rsidTr="00D00D8A">
        <w:trPr>
          <w:trHeight w:val="258"/>
        </w:trPr>
        <w:tc>
          <w:tcPr>
            <w:tcW w:w="2397" w:type="dxa"/>
            <w:vMerge/>
          </w:tcPr>
          <w:p w14:paraId="7724A739" w14:textId="77777777" w:rsidR="00D15F66" w:rsidRPr="00D00D8A" w:rsidRDefault="00D15F66" w:rsidP="005149B2">
            <w:pPr>
              <w:rPr>
                <w:bCs/>
                <w:sz w:val="22"/>
                <w:szCs w:val="22"/>
              </w:rPr>
            </w:pPr>
          </w:p>
        </w:tc>
        <w:tc>
          <w:tcPr>
            <w:tcW w:w="1194" w:type="dxa"/>
          </w:tcPr>
          <w:p w14:paraId="54302BDE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riedkavé</w:t>
            </w:r>
          </w:p>
        </w:tc>
        <w:tc>
          <w:tcPr>
            <w:tcW w:w="3780" w:type="dxa"/>
          </w:tcPr>
          <w:p w14:paraId="570FCEB8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kontaktná dermatitída</w:t>
            </w:r>
          </w:p>
        </w:tc>
      </w:tr>
      <w:tr w:rsidR="00D15F66" w:rsidRPr="00CE226C" w14:paraId="19EC4A36" w14:textId="77777777" w:rsidTr="00D00D8A">
        <w:trPr>
          <w:trHeight w:val="425"/>
        </w:trPr>
        <w:tc>
          <w:tcPr>
            <w:tcW w:w="2397" w:type="dxa"/>
            <w:vMerge w:val="restart"/>
          </w:tcPr>
          <w:p w14:paraId="349BBFDF" w14:textId="77777777" w:rsidR="00D15F66" w:rsidRPr="00A80962" w:rsidRDefault="00D15F66" w:rsidP="005149B2">
            <w:pPr>
              <w:rPr>
                <w:bCs/>
                <w:sz w:val="22"/>
                <w:szCs w:val="22"/>
              </w:rPr>
            </w:pPr>
            <w:r w:rsidRPr="00E10358">
              <w:rPr>
                <w:bCs/>
                <w:sz w:val="22"/>
                <w:szCs w:val="22"/>
              </w:rPr>
              <w:t xml:space="preserve">Celkové poruchy a reakcie v mieste podania </w:t>
            </w:r>
          </w:p>
        </w:tc>
        <w:tc>
          <w:tcPr>
            <w:tcW w:w="1194" w:type="dxa"/>
          </w:tcPr>
          <w:p w14:paraId="561CA5AD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menej časté</w:t>
            </w:r>
          </w:p>
        </w:tc>
        <w:tc>
          <w:tcPr>
            <w:tcW w:w="3780" w:type="dxa"/>
          </w:tcPr>
          <w:p w14:paraId="240CCB9F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svrbenie v mieste aplikácie, podráždenie v mieste aplikácie</w:t>
            </w:r>
          </w:p>
        </w:tc>
      </w:tr>
      <w:tr w:rsidR="00D15F66" w:rsidRPr="00CE226C" w14:paraId="57E8C80E" w14:textId="77777777" w:rsidTr="00D00D8A">
        <w:trPr>
          <w:trHeight w:val="425"/>
        </w:trPr>
        <w:tc>
          <w:tcPr>
            <w:tcW w:w="2397" w:type="dxa"/>
            <w:vMerge/>
          </w:tcPr>
          <w:p w14:paraId="18E7BCFB" w14:textId="77777777" w:rsidR="00D15F66" w:rsidRPr="00CE226C" w:rsidRDefault="00D15F66" w:rsidP="005149B2">
            <w:pPr>
              <w:rPr>
                <w:sz w:val="22"/>
                <w:szCs w:val="22"/>
              </w:rPr>
            </w:pPr>
          </w:p>
        </w:tc>
        <w:tc>
          <w:tcPr>
            <w:tcW w:w="1194" w:type="dxa"/>
          </w:tcPr>
          <w:p w14:paraId="0D49A7FA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riedkavé</w:t>
            </w:r>
          </w:p>
        </w:tc>
        <w:tc>
          <w:tcPr>
            <w:tcW w:w="3780" w:type="dxa"/>
          </w:tcPr>
          <w:p w14:paraId="5DBDDD89" w14:textId="77777777" w:rsidR="00D15F66" w:rsidRPr="00CE226C" w:rsidRDefault="00D15F66" w:rsidP="005149B2">
            <w:pPr>
              <w:rPr>
                <w:sz w:val="22"/>
                <w:szCs w:val="22"/>
              </w:rPr>
            </w:pPr>
            <w:proofErr w:type="spellStart"/>
            <w:r w:rsidRPr="00CE226C">
              <w:rPr>
                <w:sz w:val="22"/>
                <w:szCs w:val="22"/>
              </w:rPr>
              <w:t>erytém</w:t>
            </w:r>
            <w:proofErr w:type="spellEnd"/>
            <w:r w:rsidRPr="00CE226C">
              <w:rPr>
                <w:sz w:val="22"/>
                <w:szCs w:val="22"/>
              </w:rPr>
              <w:t xml:space="preserve"> v mieste aplikácie</w:t>
            </w:r>
          </w:p>
        </w:tc>
      </w:tr>
    </w:tbl>
    <w:p w14:paraId="184FA185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41F43C64" w14:textId="77777777" w:rsidR="000B4CF7" w:rsidRDefault="000B4CF7" w:rsidP="00D00D8A">
      <w:pPr>
        <w:keepNext/>
        <w:suppressLineNumbers/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Hlásenie podozrení na nežiaduce reakcie</w:t>
      </w:r>
    </w:p>
    <w:p w14:paraId="51BD9055" w14:textId="77777777" w:rsidR="000E53D0" w:rsidRPr="00CE226C" w:rsidRDefault="000E53D0" w:rsidP="00D00D8A">
      <w:pPr>
        <w:keepNext/>
        <w:suppressLineNumbers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7056FC12" w14:textId="77777777" w:rsidR="000B4CF7" w:rsidRPr="00CE226C" w:rsidRDefault="000B4CF7" w:rsidP="00D00D8A">
      <w:pPr>
        <w:keepNext/>
        <w:suppressLineNumbers/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 nežiaduce reakcie </w:t>
      </w:r>
      <w:r w:rsidR="00BA3EB0">
        <w:rPr>
          <w:sz w:val="22"/>
          <w:szCs w:val="22"/>
        </w:rPr>
        <w:t>na</w:t>
      </w:r>
      <w:r w:rsidR="00BA3EB0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  <w:highlight w:val="lightGray"/>
        </w:rPr>
        <w:t xml:space="preserve">národné </w:t>
      </w:r>
      <w:r w:rsidR="00BA3EB0">
        <w:rPr>
          <w:sz w:val="22"/>
          <w:szCs w:val="22"/>
          <w:highlight w:val="lightGray"/>
        </w:rPr>
        <w:t>centrum</w:t>
      </w:r>
      <w:r w:rsidRPr="00CE226C">
        <w:rPr>
          <w:sz w:val="22"/>
          <w:szCs w:val="22"/>
          <w:highlight w:val="lightGray"/>
        </w:rPr>
        <w:t xml:space="preserve"> hlásenia uvedené v </w:t>
      </w:r>
      <w:hyperlink r:id="rId8" w:history="1">
        <w:r w:rsidRPr="00CE226C">
          <w:rPr>
            <w:rStyle w:val="Hypertextovprepojenie"/>
            <w:sz w:val="22"/>
            <w:szCs w:val="22"/>
            <w:highlight w:val="lightGray"/>
          </w:rPr>
          <w:t>Prílohe V</w:t>
        </w:r>
      </w:hyperlink>
      <w:r w:rsidRPr="00CE226C">
        <w:rPr>
          <w:sz w:val="22"/>
          <w:szCs w:val="22"/>
        </w:rPr>
        <w:t>.</w:t>
      </w:r>
    </w:p>
    <w:p w14:paraId="54112DA8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32116E42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4.9</w:t>
      </w:r>
      <w:r w:rsidRPr="00CE226C">
        <w:rPr>
          <w:b/>
          <w:sz w:val="22"/>
          <w:szCs w:val="22"/>
        </w:rPr>
        <w:tab/>
        <w:t>Predávkovanie</w:t>
      </w:r>
    </w:p>
    <w:p w14:paraId="61BFA6D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1070E0F9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Prejavy a symptómy</w:t>
      </w:r>
    </w:p>
    <w:p w14:paraId="557379E3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4A17D39A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</w:rPr>
      </w:pPr>
      <w:r w:rsidRPr="00CE226C">
        <w:rPr>
          <w:sz w:val="22"/>
          <w:szCs w:val="22"/>
        </w:rPr>
        <w:t>Neexistujú žiadne dôkazy o tom, že</w:t>
      </w:r>
      <w:r w:rsidR="00FB73A3">
        <w:rPr>
          <w:sz w:val="22"/>
          <w:szCs w:val="22"/>
        </w:rPr>
        <w:t xml:space="preserve"> by sa</w:t>
      </w:r>
      <w:r w:rsidRPr="00CE226C">
        <w:rPr>
          <w:sz w:val="22"/>
          <w:szCs w:val="22"/>
        </w:rPr>
        <w:t xml:space="preserve"> lokálne aplikovaný </w:t>
      </w: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absorb</w:t>
      </w:r>
      <w:r w:rsidR="00FB73A3">
        <w:rPr>
          <w:sz w:val="22"/>
          <w:szCs w:val="22"/>
        </w:rPr>
        <w:t>oval</w:t>
      </w:r>
      <w:r w:rsidRPr="00CE226C">
        <w:rPr>
          <w:sz w:val="22"/>
          <w:szCs w:val="22"/>
        </w:rPr>
        <w:t xml:space="preserve"> v množstve dostatočnom na to, aby </w:t>
      </w:r>
      <w:r w:rsidR="00FB73A3">
        <w:rPr>
          <w:sz w:val="22"/>
          <w:szCs w:val="22"/>
        </w:rPr>
        <w:t>spôsobil</w:t>
      </w:r>
      <w:r w:rsidR="00FB73A3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>systémové účinky. Ak sa používa v súlade s pokynmi, predávkovanie je nepravdepodobné.</w:t>
      </w:r>
    </w:p>
    <w:p w14:paraId="0F1DA87E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</w:rPr>
      </w:pPr>
      <w:r w:rsidRPr="00CE226C">
        <w:rPr>
          <w:sz w:val="22"/>
          <w:szCs w:val="22"/>
        </w:rPr>
        <w:t>V prípade aplikácie tohto lieku na miest</w:t>
      </w:r>
      <w:r w:rsidR="00DD63C6">
        <w:rPr>
          <w:sz w:val="22"/>
          <w:szCs w:val="22"/>
        </w:rPr>
        <w:t>o</w:t>
      </w:r>
      <w:r w:rsidRPr="00CE226C">
        <w:rPr>
          <w:sz w:val="22"/>
          <w:szCs w:val="22"/>
        </w:rPr>
        <w:t xml:space="preserve"> s </w:t>
      </w:r>
      <w:r w:rsidR="004355EC">
        <w:rPr>
          <w:sz w:val="22"/>
          <w:szCs w:val="22"/>
        </w:rPr>
        <w:t>porušenou</w:t>
      </w:r>
      <w:r w:rsidRPr="00CE226C">
        <w:rPr>
          <w:sz w:val="22"/>
          <w:szCs w:val="22"/>
        </w:rPr>
        <w:t xml:space="preserve"> celistvosťou </w:t>
      </w:r>
      <w:r w:rsidR="00D918BD">
        <w:rPr>
          <w:sz w:val="22"/>
          <w:szCs w:val="22"/>
        </w:rPr>
        <w:t>epidermálne</w:t>
      </w:r>
      <w:r w:rsidR="00732B55">
        <w:rPr>
          <w:sz w:val="22"/>
          <w:szCs w:val="22"/>
        </w:rPr>
        <w:t>j</w:t>
      </w:r>
      <w:r w:rsidR="00D918BD">
        <w:rPr>
          <w:sz w:val="22"/>
          <w:szCs w:val="22"/>
        </w:rPr>
        <w:t xml:space="preserve"> bariéry</w:t>
      </w:r>
      <w:r w:rsidRPr="00CE226C">
        <w:rPr>
          <w:sz w:val="22"/>
          <w:szCs w:val="22"/>
        </w:rPr>
        <w:t xml:space="preserve"> v dôsledku úrazu, zápalu alebo chorobných procesov v</w:t>
      </w:r>
      <w:r w:rsidR="00732B55">
        <w:rPr>
          <w:sz w:val="22"/>
          <w:szCs w:val="22"/>
        </w:rPr>
        <w:t> </w:t>
      </w:r>
      <w:r w:rsidRPr="00CE226C">
        <w:rPr>
          <w:sz w:val="22"/>
          <w:szCs w:val="22"/>
        </w:rPr>
        <w:t xml:space="preserve">koži existuje možnosť, že dôjde k systémovému predávkovaniu. </w:t>
      </w:r>
    </w:p>
    <w:p w14:paraId="7FD5B2AD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44348CEF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</w:rPr>
      </w:pPr>
      <w:r w:rsidRPr="00CE226C">
        <w:rPr>
          <w:sz w:val="22"/>
          <w:szCs w:val="22"/>
        </w:rPr>
        <w:t xml:space="preserve">V dôsledku systémových účinkov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sa veľmi zriedkavo môžu vyskytnúť nasledujúce nežiaduce udalosti:</w:t>
      </w:r>
    </w:p>
    <w:p w14:paraId="2F0F90D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tbl>
      <w:tblPr>
        <w:tblW w:w="69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8"/>
        <w:gridCol w:w="1642"/>
        <w:gridCol w:w="3036"/>
      </w:tblGrid>
      <w:tr w:rsidR="000B4CF7" w:rsidRPr="00CE226C" w14:paraId="6AE226AC" w14:textId="77777777" w:rsidTr="00D00D8A">
        <w:trPr>
          <w:trHeight w:val="425"/>
        </w:trPr>
        <w:tc>
          <w:tcPr>
            <w:tcW w:w="2268" w:type="dxa"/>
            <w:vAlign w:val="center"/>
          </w:tcPr>
          <w:p w14:paraId="0334E7D8" w14:textId="77777777" w:rsidR="000B4CF7" w:rsidRPr="00CE226C" w:rsidRDefault="000B4CF7" w:rsidP="00D00D8A">
            <w:pPr>
              <w:keepNext/>
              <w:keepLines/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lastRenderedPageBreak/>
              <w:t>Trieda orgánov</w:t>
            </w:r>
            <w:r w:rsidR="00B02A39">
              <w:rPr>
                <w:b/>
                <w:sz w:val="22"/>
                <w:szCs w:val="22"/>
              </w:rPr>
              <w:t>ých</w:t>
            </w:r>
            <w:r w:rsidRPr="00CE226C">
              <w:rPr>
                <w:b/>
                <w:sz w:val="22"/>
                <w:szCs w:val="22"/>
              </w:rPr>
              <w:t xml:space="preserve"> systém</w:t>
            </w:r>
            <w:r w:rsidR="00B02A39">
              <w:rPr>
                <w:b/>
                <w:sz w:val="22"/>
                <w:szCs w:val="22"/>
              </w:rPr>
              <w:t>ov</w:t>
            </w:r>
          </w:p>
        </w:tc>
        <w:tc>
          <w:tcPr>
            <w:tcW w:w="1642" w:type="dxa"/>
            <w:vAlign w:val="center"/>
          </w:tcPr>
          <w:p w14:paraId="1FAF0B7C" w14:textId="77777777" w:rsidR="000B4CF7" w:rsidRPr="00CE226C" w:rsidRDefault="00863999" w:rsidP="00D00D8A">
            <w:pPr>
              <w:keepNext/>
              <w:keepLines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cidencia</w:t>
            </w:r>
            <w:proofErr w:type="spellEnd"/>
          </w:p>
        </w:tc>
        <w:tc>
          <w:tcPr>
            <w:tcW w:w="3036" w:type="dxa"/>
            <w:vAlign w:val="center"/>
          </w:tcPr>
          <w:p w14:paraId="19584880" w14:textId="77777777" w:rsidR="000B4CF7" w:rsidRPr="00CE226C" w:rsidRDefault="000B4CF7" w:rsidP="00D00D8A">
            <w:pPr>
              <w:keepNext/>
              <w:keepLines/>
              <w:rPr>
                <w:b/>
                <w:sz w:val="22"/>
                <w:szCs w:val="22"/>
              </w:rPr>
            </w:pPr>
            <w:r w:rsidRPr="00CE226C">
              <w:rPr>
                <w:b/>
                <w:sz w:val="22"/>
                <w:szCs w:val="22"/>
              </w:rPr>
              <w:t>Hlásená nežiaduca udalosť</w:t>
            </w:r>
          </w:p>
        </w:tc>
      </w:tr>
      <w:tr w:rsidR="000B4CF7" w:rsidRPr="00CE226C" w14:paraId="5A0AB58E" w14:textId="77777777" w:rsidTr="00D00D8A">
        <w:trPr>
          <w:trHeight w:val="425"/>
        </w:trPr>
        <w:tc>
          <w:tcPr>
            <w:tcW w:w="2268" w:type="dxa"/>
          </w:tcPr>
          <w:p w14:paraId="00F27BF7" w14:textId="77777777" w:rsidR="000B4CF7" w:rsidRPr="00A80962" w:rsidRDefault="000B4CF7" w:rsidP="00D00D8A">
            <w:pPr>
              <w:keepNext/>
              <w:keepLines/>
              <w:rPr>
                <w:bCs/>
                <w:sz w:val="22"/>
                <w:szCs w:val="22"/>
              </w:rPr>
            </w:pPr>
            <w:r w:rsidRPr="00A80962">
              <w:rPr>
                <w:bCs/>
                <w:sz w:val="22"/>
                <w:szCs w:val="22"/>
              </w:rPr>
              <w:t>Poruchy nervového systému</w:t>
            </w:r>
          </w:p>
        </w:tc>
        <w:tc>
          <w:tcPr>
            <w:tcW w:w="1642" w:type="dxa"/>
          </w:tcPr>
          <w:p w14:paraId="718A605C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veľmi zriedkavé</w:t>
            </w:r>
          </w:p>
        </w:tc>
        <w:tc>
          <w:tcPr>
            <w:tcW w:w="3036" w:type="dxa"/>
          </w:tcPr>
          <w:p w14:paraId="649F9B03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ávrat</w:t>
            </w:r>
          </w:p>
        </w:tc>
      </w:tr>
      <w:tr w:rsidR="000B4CF7" w:rsidRPr="00CE226C" w14:paraId="26127A6C" w14:textId="77777777" w:rsidTr="00D00D8A">
        <w:trPr>
          <w:trHeight w:val="425"/>
        </w:trPr>
        <w:tc>
          <w:tcPr>
            <w:tcW w:w="2268" w:type="dxa"/>
          </w:tcPr>
          <w:p w14:paraId="67E3DEE7" w14:textId="1422C136" w:rsidR="000B4CF7" w:rsidRPr="00D00D8A" w:rsidRDefault="000B4CF7" w:rsidP="00D00D8A">
            <w:pPr>
              <w:keepNext/>
              <w:keepLines/>
              <w:rPr>
                <w:bCs/>
                <w:sz w:val="22"/>
                <w:szCs w:val="22"/>
              </w:rPr>
            </w:pPr>
            <w:r w:rsidRPr="00A80962">
              <w:rPr>
                <w:bCs/>
                <w:sz w:val="22"/>
                <w:szCs w:val="22"/>
              </w:rPr>
              <w:t>Poruchy srdc</w:t>
            </w:r>
            <w:r w:rsidR="009345B2" w:rsidRPr="00A80962">
              <w:rPr>
                <w:bCs/>
                <w:sz w:val="22"/>
                <w:szCs w:val="22"/>
              </w:rPr>
              <w:t>a</w:t>
            </w:r>
            <w:r w:rsidR="000E53D0" w:rsidRPr="00D00D8A">
              <w:rPr>
                <w:bCs/>
                <w:sz w:val="22"/>
                <w:szCs w:val="22"/>
              </w:rPr>
              <w:t>, srdcovej činnosti</w:t>
            </w:r>
            <w:r w:rsidR="00A048D6" w:rsidRPr="00A51BBE">
              <w:rPr>
                <w:bCs/>
                <w:sz w:val="22"/>
                <w:szCs w:val="22"/>
              </w:rPr>
              <w:t xml:space="preserve"> a</w:t>
            </w:r>
            <w:r w:rsidR="009345B2" w:rsidRPr="00D00D8A">
              <w:rPr>
                <w:bCs/>
                <w:sz w:val="22"/>
                <w:szCs w:val="22"/>
              </w:rPr>
              <w:t xml:space="preserve"> ciev</w:t>
            </w:r>
          </w:p>
        </w:tc>
        <w:tc>
          <w:tcPr>
            <w:tcW w:w="1642" w:type="dxa"/>
          </w:tcPr>
          <w:p w14:paraId="2BEB2759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veľmi zriedkavé</w:t>
            </w:r>
          </w:p>
        </w:tc>
        <w:tc>
          <w:tcPr>
            <w:tcW w:w="3036" w:type="dxa"/>
          </w:tcPr>
          <w:p w14:paraId="77515C97" w14:textId="145AF908" w:rsidR="002F44A6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rýchlený pulz,</w:t>
            </w:r>
          </w:p>
          <w:p w14:paraId="075A1634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hypotenzia</w:t>
            </w:r>
          </w:p>
        </w:tc>
      </w:tr>
      <w:tr w:rsidR="000B4CF7" w:rsidRPr="00CE226C" w14:paraId="03DFC9DA" w14:textId="77777777" w:rsidTr="00D00D8A">
        <w:trPr>
          <w:trHeight w:val="425"/>
        </w:trPr>
        <w:tc>
          <w:tcPr>
            <w:tcW w:w="2268" w:type="dxa"/>
          </w:tcPr>
          <w:p w14:paraId="2DEF372F" w14:textId="77777777" w:rsidR="000B4CF7" w:rsidRPr="00A80962" w:rsidRDefault="000B4CF7" w:rsidP="00D00D8A">
            <w:pPr>
              <w:keepNext/>
              <w:keepLines/>
              <w:rPr>
                <w:bCs/>
                <w:sz w:val="22"/>
                <w:szCs w:val="22"/>
              </w:rPr>
            </w:pPr>
            <w:r w:rsidRPr="00A80962">
              <w:rPr>
                <w:bCs/>
                <w:sz w:val="22"/>
                <w:szCs w:val="22"/>
              </w:rPr>
              <w:t xml:space="preserve">Celkové poruchy a reakcie v mieste podania </w:t>
            </w:r>
          </w:p>
        </w:tc>
        <w:tc>
          <w:tcPr>
            <w:tcW w:w="1642" w:type="dxa"/>
          </w:tcPr>
          <w:p w14:paraId="4D24D785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veľmi zriedkavé</w:t>
            </w:r>
          </w:p>
        </w:tc>
        <w:tc>
          <w:tcPr>
            <w:tcW w:w="3036" w:type="dxa"/>
          </w:tcPr>
          <w:p w14:paraId="196CF42B" w14:textId="77777777" w:rsidR="000B4CF7" w:rsidRPr="00CE226C" w:rsidRDefault="000B4CF7" w:rsidP="00D00D8A">
            <w:pPr>
              <w:keepNext/>
              <w:keepLines/>
              <w:rPr>
                <w:sz w:val="22"/>
                <w:szCs w:val="22"/>
              </w:rPr>
            </w:pPr>
            <w:r w:rsidRPr="00CE226C">
              <w:rPr>
                <w:sz w:val="22"/>
                <w:szCs w:val="22"/>
              </w:rPr>
              <w:t>zvýšenie telesnej hmotnosti v dôsledku zadržiavania tekutín</w:t>
            </w:r>
          </w:p>
        </w:tc>
      </w:tr>
    </w:tbl>
    <w:p w14:paraId="3B4F5476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6D680968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Liečba</w:t>
      </w:r>
    </w:p>
    <w:p w14:paraId="4B3DD31E" w14:textId="77777777" w:rsidR="000B4CF7" w:rsidRPr="00CE226C" w:rsidRDefault="000B4CF7" w:rsidP="005149B2">
      <w:pPr>
        <w:autoSpaceDE w:val="0"/>
        <w:autoSpaceDN w:val="0"/>
        <w:adjustRightInd w:val="0"/>
        <w:rPr>
          <w:bCs/>
          <w:sz w:val="22"/>
          <w:szCs w:val="22"/>
          <w:u w:val="single"/>
        </w:rPr>
      </w:pPr>
    </w:p>
    <w:p w14:paraId="1DD8F4F3" w14:textId="77777777" w:rsidR="000B4CF7" w:rsidRPr="00CE226C" w:rsidRDefault="000B4CF7" w:rsidP="005149B2">
      <w:pPr>
        <w:rPr>
          <w:bCs/>
          <w:sz w:val="22"/>
          <w:szCs w:val="22"/>
        </w:rPr>
      </w:pPr>
      <w:r w:rsidRPr="00CE226C">
        <w:rPr>
          <w:sz w:val="22"/>
          <w:szCs w:val="22"/>
        </w:rPr>
        <w:t xml:space="preserve">Liečba predávkovania </w:t>
      </w:r>
      <w:proofErr w:type="spellStart"/>
      <w:r w:rsidRPr="00CE226C">
        <w:rPr>
          <w:sz w:val="22"/>
          <w:szCs w:val="22"/>
        </w:rPr>
        <w:t>minoxidilom</w:t>
      </w:r>
      <w:proofErr w:type="spellEnd"/>
      <w:r w:rsidRPr="00CE226C">
        <w:rPr>
          <w:sz w:val="22"/>
          <w:szCs w:val="22"/>
        </w:rPr>
        <w:t xml:space="preserve"> má byť symptomatická a</w:t>
      </w:r>
      <w:r w:rsidR="00A41300">
        <w:rPr>
          <w:sz w:val="22"/>
          <w:szCs w:val="22"/>
        </w:rPr>
        <w:t xml:space="preserve"> podporná</w:t>
      </w:r>
      <w:r w:rsidRPr="00CE226C">
        <w:rPr>
          <w:sz w:val="22"/>
          <w:szCs w:val="22"/>
        </w:rPr>
        <w:t xml:space="preserve">. Zadržiavanie tekutín možno regulovať vhodnou diuretickou terapiou. Klinicky </w:t>
      </w:r>
      <w:proofErr w:type="spellStart"/>
      <w:r w:rsidR="00563E9B">
        <w:rPr>
          <w:sz w:val="22"/>
          <w:szCs w:val="22"/>
        </w:rPr>
        <w:t>signifikantnú</w:t>
      </w:r>
      <w:proofErr w:type="spellEnd"/>
      <w:r w:rsidR="00563E9B"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tachykardiu</w:t>
      </w:r>
      <w:proofErr w:type="spellEnd"/>
      <w:r w:rsidRPr="00CE226C">
        <w:rPr>
          <w:sz w:val="22"/>
          <w:szCs w:val="22"/>
        </w:rPr>
        <w:t xml:space="preserve"> možno regulovať podaním </w:t>
      </w:r>
      <w:proofErr w:type="spellStart"/>
      <w:r w:rsidRPr="000F15EE">
        <w:rPr>
          <w:sz w:val="22"/>
          <w:szCs w:val="22"/>
        </w:rPr>
        <w:t>betaadrenergných</w:t>
      </w:r>
      <w:proofErr w:type="spellEnd"/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blokátorov</w:t>
      </w:r>
      <w:proofErr w:type="spellEnd"/>
      <w:r w:rsidRPr="00CE226C">
        <w:rPr>
          <w:sz w:val="22"/>
          <w:szCs w:val="22"/>
        </w:rPr>
        <w:t xml:space="preserve">. Symptomatická hypotenzia sa má liečiť intravenóznym podaním fyziologického roztoku. </w:t>
      </w:r>
      <w:proofErr w:type="spellStart"/>
      <w:r w:rsidR="000933F5">
        <w:rPr>
          <w:sz w:val="22"/>
          <w:szCs w:val="22"/>
        </w:rPr>
        <w:t>S</w:t>
      </w:r>
      <w:r w:rsidRPr="00CE226C">
        <w:rPr>
          <w:sz w:val="22"/>
          <w:szCs w:val="22"/>
        </w:rPr>
        <w:t>ympatomimet</w:t>
      </w:r>
      <w:r w:rsidR="000933F5">
        <w:rPr>
          <w:sz w:val="22"/>
          <w:szCs w:val="22"/>
        </w:rPr>
        <w:t>iká</w:t>
      </w:r>
      <w:proofErr w:type="spellEnd"/>
      <w:r w:rsidRPr="00CE226C">
        <w:rPr>
          <w:sz w:val="22"/>
          <w:szCs w:val="22"/>
        </w:rPr>
        <w:t xml:space="preserve"> ako adrenalín a</w:t>
      </w:r>
      <w:r w:rsidR="000933F5">
        <w:rPr>
          <w:sz w:val="22"/>
          <w:szCs w:val="22"/>
        </w:rPr>
        <w:t> </w:t>
      </w:r>
      <w:proofErr w:type="spellStart"/>
      <w:r w:rsidRPr="00CE226C">
        <w:rPr>
          <w:sz w:val="22"/>
          <w:szCs w:val="22"/>
        </w:rPr>
        <w:t>noradrenalín</w:t>
      </w:r>
      <w:proofErr w:type="spellEnd"/>
      <w:r w:rsidR="000933F5">
        <w:rPr>
          <w:sz w:val="22"/>
          <w:szCs w:val="22"/>
        </w:rPr>
        <w:t xml:space="preserve"> sa nemajú používať</w:t>
      </w:r>
      <w:r w:rsidRPr="00CE226C">
        <w:rPr>
          <w:sz w:val="22"/>
          <w:szCs w:val="22"/>
        </w:rPr>
        <w:t xml:space="preserve">, </w:t>
      </w:r>
      <w:r w:rsidR="000933F5">
        <w:rPr>
          <w:sz w:val="22"/>
          <w:szCs w:val="22"/>
        </w:rPr>
        <w:t xml:space="preserve">lebo </w:t>
      </w:r>
      <w:r w:rsidR="00C26727">
        <w:rPr>
          <w:sz w:val="22"/>
          <w:szCs w:val="22"/>
        </w:rPr>
        <w:t>majú</w:t>
      </w:r>
      <w:r w:rsidR="000933F5">
        <w:rPr>
          <w:sz w:val="22"/>
          <w:szCs w:val="22"/>
        </w:rPr>
        <w:t xml:space="preserve"> príliš</w:t>
      </w:r>
      <w:r w:rsidR="00DD06BB">
        <w:rPr>
          <w:sz w:val="22"/>
          <w:szCs w:val="22"/>
        </w:rPr>
        <w:t xml:space="preserve"> veľký </w:t>
      </w:r>
      <w:r w:rsidRPr="00CE226C">
        <w:rPr>
          <w:sz w:val="22"/>
          <w:szCs w:val="22"/>
        </w:rPr>
        <w:t>stimulačný účinok na srdce.</w:t>
      </w:r>
    </w:p>
    <w:p w14:paraId="2739D9F5" w14:textId="77777777" w:rsidR="000B4CF7" w:rsidRPr="00CE226C" w:rsidRDefault="000B4CF7" w:rsidP="005149B2">
      <w:pPr>
        <w:rPr>
          <w:bCs/>
          <w:sz w:val="22"/>
          <w:szCs w:val="22"/>
        </w:rPr>
      </w:pPr>
    </w:p>
    <w:p w14:paraId="716B5103" w14:textId="77777777" w:rsidR="000B4CF7" w:rsidRPr="00CE226C" w:rsidRDefault="000B4CF7" w:rsidP="005149B2">
      <w:pPr>
        <w:rPr>
          <w:bCs/>
          <w:sz w:val="22"/>
          <w:szCs w:val="22"/>
        </w:rPr>
      </w:pPr>
    </w:p>
    <w:p w14:paraId="3D0FC518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hanging="72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FARMAKOLOGICKÉ VLASTNOSTI</w:t>
      </w:r>
    </w:p>
    <w:p w14:paraId="2108FDDE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0FFE072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5.1</w:t>
      </w:r>
      <w:r w:rsidRPr="00CE226C">
        <w:rPr>
          <w:b/>
          <w:sz w:val="22"/>
          <w:szCs w:val="22"/>
        </w:rPr>
        <w:tab/>
      </w:r>
      <w:proofErr w:type="spellStart"/>
      <w:r w:rsidRPr="00CE226C">
        <w:rPr>
          <w:b/>
          <w:sz w:val="22"/>
          <w:szCs w:val="22"/>
        </w:rPr>
        <w:t>Farmakodynamické</w:t>
      </w:r>
      <w:proofErr w:type="spellEnd"/>
      <w:r w:rsidRPr="00CE226C">
        <w:rPr>
          <w:b/>
          <w:sz w:val="22"/>
          <w:szCs w:val="22"/>
        </w:rPr>
        <w:t xml:space="preserve"> vlastnosti</w:t>
      </w:r>
    </w:p>
    <w:p w14:paraId="23527B76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E57360F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Farmakoterapeutická</w:t>
      </w:r>
      <w:proofErr w:type="spellEnd"/>
      <w:r w:rsidRPr="00CE226C">
        <w:rPr>
          <w:sz w:val="22"/>
          <w:szCs w:val="22"/>
        </w:rPr>
        <w:t xml:space="preserve"> skupina: iné </w:t>
      </w:r>
      <w:proofErr w:type="spellStart"/>
      <w:r w:rsidRPr="00CE226C">
        <w:rPr>
          <w:sz w:val="22"/>
          <w:szCs w:val="22"/>
        </w:rPr>
        <w:t>dermatologiká</w:t>
      </w:r>
      <w:proofErr w:type="spellEnd"/>
      <w:r w:rsidRPr="00CE226C">
        <w:rPr>
          <w:sz w:val="22"/>
          <w:szCs w:val="22"/>
        </w:rPr>
        <w:t>, ATC kód: D11AX01.</w:t>
      </w:r>
    </w:p>
    <w:p w14:paraId="62C1AF45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3B6DD165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Mechanizmus účinku</w:t>
      </w:r>
    </w:p>
    <w:p w14:paraId="7F06D5A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44401A59" w14:textId="77777777" w:rsidR="000B4CF7" w:rsidRPr="00CE226C" w:rsidRDefault="00661AE7" w:rsidP="005149B2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Po l</w:t>
      </w:r>
      <w:r w:rsidR="000B4CF7" w:rsidRPr="00661AE7">
        <w:rPr>
          <w:sz w:val="22"/>
          <w:szCs w:val="22"/>
        </w:rPr>
        <w:t>okáln</w:t>
      </w:r>
      <w:r>
        <w:rPr>
          <w:sz w:val="22"/>
          <w:szCs w:val="22"/>
        </w:rPr>
        <w:t>om</w:t>
      </w:r>
      <w:r w:rsidR="000B4CF7" w:rsidRPr="00CE226C">
        <w:rPr>
          <w:sz w:val="22"/>
          <w:szCs w:val="22"/>
        </w:rPr>
        <w:t xml:space="preserve"> použit</w:t>
      </w:r>
      <w:r>
        <w:rPr>
          <w:sz w:val="22"/>
          <w:szCs w:val="22"/>
        </w:rPr>
        <w:t>í</w:t>
      </w:r>
      <w:r w:rsidR="000B4CF7" w:rsidRPr="00CE226C">
        <w:rPr>
          <w:sz w:val="22"/>
          <w:szCs w:val="22"/>
        </w:rPr>
        <w:t xml:space="preserve"> </w:t>
      </w:r>
      <w:proofErr w:type="spellStart"/>
      <w:r w:rsidR="000B4CF7" w:rsidRPr="00CE226C">
        <w:rPr>
          <w:sz w:val="22"/>
          <w:szCs w:val="22"/>
        </w:rPr>
        <w:t>minoxidilu</w:t>
      </w:r>
      <w:proofErr w:type="spellEnd"/>
      <w:r w:rsidR="000B4CF7" w:rsidRPr="00CE226C">
        <w:rPr>
          <w:sz w:val="22"/>
          <w:szCs w:val="22"/>
        </w:rPr>
        <w:t xml:space="preserve"> u pacientov s </w:t>
      </w:r>
      <w:proofErr w:type="spellStart"/>
      <w:r w:rsidR="000B4CF7" w:rsidRPr="00CE226C">
        <w:rPr>
          <w:sz w:val="22"/>
          <w:szCs w:val="22"/>
        </w:rPr>
        <w:t>androgénnou</w:t>
      </w:r>
      <w:proofErr w:type="spellEnd"/>
      <w:r w:rsidR="000B4CF7" w:rsidRPr="00CE226C">
        <w:rPr>
          <w:sz w:val="22"/>
          <w:szCs w:val="22"/>
        </w:rPr>
        <w:t xml:space="preserve"> </w:t>
      </w:r>
      <w:proofErr w:type="spellStart"/>
      <w:r w:rsidR="000B4CF7" w:rsidRPr="00CE226C">
        <w:rPr>
          <w:sz w:val="22"/>
          <w:szCs w:val="22"/>
        </w:rPr>
        <w:t>alopéciou</w:t>
      </w:r>
      <w:proofErr w:type="spellEnd"/>
      <w:r w:rsidR="000B4CF7" w:rsidRPr="00CE226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a </w:t>
      </w:r>
      <w:r w:rsidR="000B4CF7" w:rsidRPr="00CE226C">
        <w:rPr>
          <w:sz w:val="22"/>
          <w:szCs w:val="22"/>
        </w:rPr>
        <w:t>preukázateľne stimuluje rast vlasov</w:t>
      </w:r>
      <w:r w:rsidR="00113110">
        <w:rPr>
          <w:sz w:val="22"/>
          <w:szCs w:val="22"/>
        </w:rPr>
        <w:t>,</w:t>
      </w:r>
      <w:r w:rsidR="000B4CF7" w:rsidRPr="00CE226C">
        <w:rPr>
          <w:sz w:val="22"/>
          <w:szCs w:val="22"/>
        </w:rPr>
        <w:t xml:space="preserve"> </w:t>
      </w:r>
      <w:r w:rsidR="00113110">
        <w:rPr>
          <w:sz w:val="22"/>
          <w:szCs w:val="22"/>
        </w:rPr>
        <w:t>m</w:t>
      </w:r>
      <w:r w:rsidR="000B4CF7" w:rsidRPr="00CE226C">
        <w:rPr>
          <w:sz w:val="22"/>
          <w:szCs w:val="22"/>
        </w:rPr>
        <w:t xml:space="preserve">echanizmus účinku </w:t>
      </w:r>
      <w:proofErr w:type="spellStart"/>
      <w:r w:rsidR="000B4CF7" w:rsidRPr="00CE226C">
        <w:rPr>
          <w:sz w:val="22"/>
          <w:szCs w:val="22"/>
        </w:rPr>
        <w:t>minoxidilu</w:t>
      </w:r>
      <w:proofErr w:type="spellEnd"/>
      <w:r w:rsidR="000B4CF7" w:rsidRPr="00CE226C">
        <w:rPr>
          <w:sz w:val="22"/>
          <w:szCs w:val="22"/>
        </w:rPr>
        <w:t xml:space="preserve"> však nie je známy. </w:t>
      </w:r>
    </w:p>
    <w:p w14:paraId="6A3FB3B4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28DDE565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Klinická účinnosť a bezpečnosť</w:t>
      </w:r>
    </w:p>
    <w:p w14:paraId="63B627D6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5E2315E8" w14:textId="77777777" w:rsidR="000B4CF7" w:rsidRPr="00CE226C" w:rsidRDefault="00CD5260" w:rsidP="00D00D8A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  <w:bookmarkStart w:id="1" w:name="_Hlk17375379"/>
      <w:r>
        <w:rPr>
          <w:sz w:val="22"/>
          <w:szCs w:val="22"/>
        </w:rPr>
        <w:t>Stabilizácia</w:t>
      </w:r>
      <w:r w:rsidRPr="00CE226C">
        <w:rPr>
          <w:sz w:val="22"/>
          <w:szCs w:val="22"/>
        </w:rPr>
        <w:t xml:space="preserve"> </w:t>
      </w:r>
      <w:r w:rsidR="000B4CF7" w:rsidRPr="00CE226C">
        <w:rPr>
          <w:sz w:val="22"/>
          <w:szCs w:val="22"/>
        </w:rPr>
        <w:t>vypadávania vlasov sa pozoruje u 4 z 5 pacientov</w:t>
      </w:r>
      <w:bookmarkEnd w:id="1"/>
      <w:r w:rsidR="000B4CF7" w:rsidRPr="00CE226C">
        <w:rPr>
          <w:sz w:val="22"/>
          <w:szCs w:val="22"/>
        </w:rPr>
        <w:t xml:space="preserve">. Rast vlasov podlieha určitým individuálnym charakteristikám a líši sa od prípadu k prípadu. Pozorovať ho však možno po 4 alebo viacerých mesiacoch pravidelného používania dermálneho roztoku s obsahom </w:t>
      </w:r>
      <w:proofErr w:type="spellStart"/>
      <w:r w:rsidR="000B4CF7" w:rsidRPr="00CE226C">
        <w:rPr>
          <w:sz w:val="22"/>
          <w:szCs w:val="22"/>
        </w:rPr>
        <w:t>minoxidilu</w:t>
      </w:r>
      <w:proofErr w:type="spellEnd"/>
      <w:r w:rsidR="000B4CF7" w:rsidRPr="00CE226C">
        <w:rPr>
          <w:sz w:val="22"/>
          <w:szCs w:val="22"/>
        </w:rPr>
        <w:t xml:space="preserve">. Analýza </w:t>
      </w:r>
      <w:r w:rsidR="000B4CF7" w:rsidRPr="00AE5CCC">
        <w:rPr>
          <w:sz w:val="22"/>
          <w:szCs w:val="22"/>
        </w:rPr>
        <w:t>lokálneho</w:t>
      </w:r>
      <w:r w:rsidR="000B4CF7" w:rsidRPr="00CE226C">
        <w:rPr>
          <w:sz w:val="22"/>
          <w:szCs w:val="22"/>
        </w:rPr>
        <w:t xml:space="preserve"> použitia </w:t>
      </w:r>
      <w:proofErr w:type="spellStart"/>
      <w:r w:rsidR="000B4CF7" w:rsidRPr="00CE226C">
        <w:rPr>
          <w:sz w:val="22"/>
          <w:szCs w:val="22"/>
        </w:rPr>
        <w:t>minoxidilu</w:t>
      </w:r>
      <w:proofErr w:type="spellEnd"/>
      <w:r w:rsidR="000B4CF7" w:rsidRPr="00CE226C">
        <w:rPr>
          <w:sz w:val="22"/>
          <w:szCs w:val="22"/>
        </w:rPr>
        <w:t xml:space="preserve"> u pacientov s normálnym tlakom alebo s neliečenou hypertenziou vykonaná počas kontrolovaných štúdií nepreukázala žiadne systémové účinky v dôsledku absorpcie lieku.</w:t>
      </w:r>
    </w:p>
    <w:p w14:paraId="030C44F8" w14:textId="77777777" w:rsidR="000B4CF7" w:rsidRPr="00CE226C" w:rsidRDefault="000B4CF7" w:rsidP="005149B2">
      <w:pPr>
        <w:rPr>
          <w:sz w:val="22"/>
          <w:szCs w:val="22"/>
        </w:rPr>
      </w:pPr>
    </w:p>
    <w:p w14:paraId="08BE8FDA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5.2</w:t>
      </w:r>
      <w:r w:rsidRPr="00CE226C">
        <w:rPr>
          <w:b/>
          <w:sz w:val="22"/>
          <w:szCs w:val="22"/>
        </w:rPr>
        <w:tab/>
      </w:r>
      <w:proofErr w:type="spellStart"/>
      <w:r w:rsidRPr="00CE226C">
        <w:rPr>
          <w:b/>
          <w:sz w:val="22"/>
          <w:szCs w:val="22"/>
        </w:rPr>
        <w:t>Farmakokinetické</w:t>
      </w:r>
      <w:proofErr w:type="spellEnd"/>
      <w:r w:rsidRPr="00CE226C">
        <w:rPr>
          <w:b/>
          <w:sz w:val="22"/>
          <w:szCs w:val="22"/>
        </w:rPr>
        <w:t xml:space="preserve"> vlastnosti</w:t>
      </w:r>
    </w:p>
    <w:p w14:paraId="11A142B1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2883603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Absorpcia</w:t>
      </w:r>
    </w:p>
    <w:p w14:paraId="6E8D0B1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3F016B3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Po lokálnej aplikácii je miera absorpcie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cez zdravú </w:t>
      </w:r>
      <w:r w:rsidR="003D17ED">
        <w:rPr>
          <w:sz w:val="22"/>
          <w:szCs w:val="22"/>
        </w:rPr>
        <w:t>neporušenú</w:t>
      </w:r>
      <w:r w:rsidRPr="00CE226C">
        <w:rPr>
          <w:sz w:val="22"/>
          <w:szCs w:val="22"/>
        </w:rPr>
        <w:t xml:space="preserve"> pokožku nízka. Priemerná systémová absorpcia predstavuje iba 1,7 % (0,3 – 4,5 %) celkovej aplikovanej dávky. Na druhej strane, po perorálnom podaní tabliet s</w:t>
      </w:r>
      <w:r w:rsidR="001D0736">
        <w:rPr>
          <w:sz w:val="22"/>
          <w:szCs w:val="22"/>
        </w:rPr>
        <w:t xml:space="preserve"> obsahom</w:t>
      </w:r>
      <w:r w:rsidRPr="00CE226C">
        <w:rPr>
          <w:sz w:val="22"/>
          <w:szCs w:val="22"/>
        </w:rPr>
        <w:t> </w:t>
      </w:r>
      <w:proofErr w:type="spellStart"/>
      <w:r w:rsidRPr="00CE226C">
        <w:rPr>
          <w:sz w:val="22"/>
          <w:szCs w:val="22"/>
        </w:rPr>
        <w:t>minoxidil</w:t>
      </w:r>
      <w:r w:rsidR="001D0736">
        <w:rPr>
          <w:sz w:val="22"/>
          <w:szCs w:val="22"/>
        </w:rPr>
        <w:t>u</w:t>
      </w:r>
      <w:proofErr w:type="spellEnd"/>
      <w:r w:rsidRPr="00CE226C">
        <w:rPr>
          <w:sz w:val="22"/>
          <w:szCs w:val="22"/>
        </w:rPr>
        <w:t xml:space="preserve"> sa liek absorbuje zväčša z gastrointestinálneho traktu. Po ukončení lokálnej aplikácie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sa približne 95 % systémovo absorbovaného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eliminuje v priebehu nasledujúcich 4 dní. Vplyv súbežných ochorení kože na absorpciu lokálne aplikovaného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nie je známy. </w:t>
      </w:r>
    </w:p>
    <w:p w14:paraId="1CA3AFA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4E96D00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proofErr w:type="spellStart"/>
      <w:r w:rsidRPr="00CE226C">
        <w:rPr>
          <w:sz w:val="22"/>
          <w:szCs w:val="22"/>
          <w:u w:val="single"/>
        </w:rPr>
        <w:t>Biotransformácia</w:t>
      </w:r>
      <w:proofErr w:type="spellEnd"/>
    </w:p>
    <w:p w14:paraId="0AB8142F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52EB0EE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Proces </w:t>
      </w:r>
      <w:proofErr w:type="spellStart"/>
      <w:r w:rsidRPr="00CE226C">
        <w:rPr>
          <w:sz w:val="22"/>
          <w:szCs w:val="22"/>
        </w:rPr>
        <w:t>biotransformácie</w:t>
      </w:r>
      <w:proofErr w:type="spellEnd"/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absorbovaného po lokálnej aplikácii nie je úplne známy. Perorálne podaný </w:t>
      </w: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sa metabolizuje najmä </w:t>
      </w:r>
      <w:r w:rsidR="00ED609B">
        <w:rPr>
          <w:sz w:val="22"/>
          <w:szCs w:val="22"/>
        </w:rPr>
        <w:t>väzbou</w:t>
      </w:r>
      <w:r w:rsidR="00ED609B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 xml:space="preserve">na kyselinu </w:t>
      </w:r>
      <w:proofErr w:type="spellStart"/>
      <w:r w:rsidRPr="00CE226C">
        <w:rPr>
          <w:sz w:val="22"/>
          <w:szCs w:val="22"/>
        </w:rPr>
        <w:t>glukurónovú</w:t>
      </w:r>
      <w:proofErr w:type="spellEnd"/>
      <w:r w:rsidRPr="00CE226C">
        <w:rPr>
          <w:sz w:val="22"/>
          <w:szCs w:val="22"/>
        </w:rPr>
        <w:t xml:space="preserve"> v pozícii </w:t>
      </w:r>
      <w:proofErr w:type="spellStart"/>
      <w:r w:rsidRPr="00CE226C">
        <w:rPr>
          <w:sz w:val="22"/>
          <w:szCs w:val="22"/>
        </w:rPr>
        <w:t>N-oxidu</w:t>
      </w:r>
      <w:proofErr w:type="spellEnd"/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pyrimidínového</w:t>
      </w:r>
      <w:proofErr w:type="spellEnd"/>
      <w:r w:rsidRPr="00CE226C">
        <w:rPr>
          <w:sz w:val="22"/>
          <w:szCs w:val="22"/>
        </w:rPr>
        <w:t xml:space="preserve"> kruhu, dochádza však aj k </w:t>
      </w:r>
      <w:r w:rsidR="00042AF3">
        <w:rPr>
          <w:sz w:val="22"/>
          <w:szCs w:val="22"/>
        </w:rPr>
        <w:t>premene</w:t>
      </w:r>
      <w:r w:rsidR="00042AF3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 xml:space="preserve">na polárnejšie </w:t>
      </w:r>
      <w:proofErr w:type="spellStart"/>
      <w:r w:rsidRPr="00CE226C">
        <w:rPr>
          <w:sz w:val="22"/>
          <w:szCs w:val="22"/>
        </w:rPr>
        <w:t>metabolity</w:t>
      </w:r>
      <w:proofErr w:type="spellEnd"/>
      <w:r w:rsidRPr="00CE226C">
        <w:rPr>
          <w:sz w:val="22"/>
          <w:szCs w:val="22"/>
        </w:rPr>
        <w:t>. Známe metabolity majú v porovnaní s </w:t>
      </w:r>
      <w:proofErr w:type="spellStart"/>
      <w:r w:rsidRPr="00CE226C">
        <w:rPr>
          <w:sz w:val="22"/>
          <w:szCs w:val="22"/>
        </w:rPr>
        <w:t>minoxidilom</w:t>
      </w:r>
      <w:proofErr w:type="spellEnd"/>
      <w:r w:rsidRPr="00CE226C">
        <w:rPr>
          <w:sz w:val="22"/>
          <w:szCs w:val="22"/>
        </w:rPr>
        <w:t xml:space="preserve"> slabší farmakologický účinok. </w:t>
      </w: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sa neviaže na plazmatické </w:t>
      </w:r>
      <w:r w:rsidRPr="00CE226C">
        <w:rPr>
          <w:sz w:val="22"/>
          <w:szCs w:val="22"/>
        </w:rPr>
        <w:lastRenderedPageBreak/>
        <w:t>proteíny a</w:t>
      </w:r>
      <w:r w:rsidR="00EE2C68">
        <w:rPr>
          <w:sz w:val="22"/>
          <w:szCs w:val="22"/>
        </w:rPr>
        <w:t xml:space="preserve"> jeho </w:t>
      </w:r>
      <w:proofErr w:type="spellStart"/>
      <w:r w:rsidR="00EE2C68">
        <w:rPr>
          <w:sz w:val="22"/>
          <w:szCs w:val="22"/>
        </w:rPr>
        <w:t>renálny</w:t>
      </w:r>
      <w:proofErr w:type="spellEnd"/>
      <w:r w:rsidR="00EE2C68">
        <w:rPr>
          <w:sz w:val="22"/>
          <w:szCs w:val="22"/>
        </w:rPr>
        <w:t xml:space="preserve"> </w:t>
      </w:r>
      <w:proofErr w:type="spellStart"/>
      <w:r w:rsidR="00EE2C68">
        <w:rPr>
          <w:sz w:val="22"/>
          <w:szCs w:val="22"/>
        </w:rPr>
        <w:t>klírens</w:t>
      </w:r>
      <w:proofErr w:type="spellEnd"/>
      <w:r w:rsidRPr="00CE226C">
        <w:rPr>
          <w:sz w:val="22"/>
          <w:szCs w:val="22"/>
        </w:rPr>
        <w:t xml:space="preserve"> zodpovedá rýchlosti </w:t>
      </w:r>
      <w:proofErr w:type="spellStart"/>
      <w:r w:rsidRPr="00CE226C">
        <w:rPr>
          <w:sz w:val="22"/>
          <w:szCs w:val="22"/>
        </w:rPr>
        <w:t>glomerulárnej</w:t>
      </w:r>
      <w:proofErr w:type="spellEnd"/>
      <w:r w:rsidRPr="00CE226C">
        <w:rPr>
          <w:sz w:val="22"/>
          <w:szCs w:val="22"/>
        </w:rPr>
        <w:t xml:space="preserve"> filtrácie. </w:t>
      </w: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neprestupuje </w:t>
      </w:r>
      <w:proofErr w:type="spellStart"/>
      <w:r w:rsidRPr="00CE226C">
        <w:rPr>
          <w:sz w:val="22"/>
          <w:szCs w:val="22"/>
        </w:rPr>
        <w:t>hematoencefalickou</w:t>
      </w:r>
      <w:proofErr w:type="spellEnd"/>
      <w:r w:rsidRPr="00CE226C">
        <w:rPr>
          <w:sz w:val="22"/>
          <w:szCs w:val="22"/>
        </w:rPr>
        <w:t xml:space="preserve"> bariérou. </w:t>
      </w:r>
    </w:p>
    <w:p w14:paraId="1EA7F78F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2CD0E68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Eliminácia</w:t>
      </w:r>
    </w:p>
    <w:p w14:paraId="652921CF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7602EEB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a jeho </w:t>
      </w:r>
      <w:proofErr w:type="spellStart"/>
      <w:r w:rsidRPr="00CE226C">
        <w:rPr>
          <w:sz w:val="22"/>
          <w:szCs w:val="22"/>
        </w:rPr>
        <w:t>metabolity</w:t>
      </w:r>
      <w:proofErr w:type="spellEnd"/>
      <w:r w:rsidRPr="00CE226C">
        <w:rPr>
          <w:sz w:val="22"/>
          <w:szCs w:val="22"/>
        </w:rPr>
        <w:t xml:space="preserve"> sú </w:t>
      </w:r>
      <w:proofErr w:type="spellStart"/>
      <w:r w:rsidRPr="00CE226C">
        <w:rPr>
          <w:sz w:val="22"/>
          <w:szCs w:val="22"/>
        </w:rPr>
        <w:t>dialyzovateľné</w:t>
      </w:r>
      <w:proofErr w:type="spellEnd"/>
      <w:r w:rsidRPr="00CE226C">
        <w:rPr>
          <w:sz w:val="22"/>
          <w:szCs w:val="22"/>
        </w:rPr>
        <w:t>, vylučujú sa hlavne močom.</w:t>
      </w:r>
    </w:p>
    <w:p w14:paraId="698BFD1A" w14:textId="77777777" w:rsidR="000B4CF7" w:rsidRPr="00CE226C" w:rsidRDefault="000B4CF7" w:rsidP="005149B2">
      <w:pPr>
        <w:rPr>
          <w:sz w:val="22"/>
          <w:szCs w:val="22"/>
        </w:rPr>
      </w:pPr>
    </w:p>
    <w:p w14:paraId="3A79B193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5.3</w:t>
      </w:r>
      <w:r w:rsidRPr="00CE226C">
        <w:rPr>
          <w:b/>
          <w:sz w:val="22"/>
          <w:szCs w:val="22"/>
        </w:rPr>
        <w:tab/>
        <w:t>Predklinické údaje o bezpečnosti</w:t>
      </w:r>
    </w:p>
    <w:p w14:paraId="699E3A27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7629DDA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Štúdie na zvieratách preukázali riziko nežiaducich účinkov na </w:t>
      </w:r>
      <w:proofErr w:type="spellStart"/>
      <w:r w:rsidRPr="00CE226C">
        <w:rPr>
          <w:sz w:val="22"/>
          <w:szCs w:val="22"/>
        </w:rPr>
        <w:t>fertilitu</w:t>
      </w:r>
      <w:proofErr w:type="spellEnd"/>
      <w:r w:rsidRPr="00CE226C">
        <w:rPr>
          <w:sz w:val="22"/>
          <w:szCs w:val="22"/>
        </w:rPr>
        <w:t xml:space="preserve"> a vývoj embrya a plodu iba v</w:t>
      </w:r>
      <w:r w:rsidR="00FD1561">
        <w:rPr>
          <w:sz w:val="22"/>
          <w:szCs w:val="22"/>
        </w:rPr>
        <w:t> </w:t>
      </w:r>
      <w:r w:rsidRPr="00CE226C">
        <w:rPr>
          <w:sz w:val="22"/>
          <w:szCs w:val="22"/>
        </w:rPr>
        <w:t>prípade</w:t>
      </w:r>
      <w:r w:rsidR="00FD1561">
        <w:rPr>
          <w:sz w:val="22"/>
          <w:szCs w:val="22"/>
        </w:rPr>
        <w:t xml:space="preserve"> oveľa väčšej</w:t>
      </w:r>
      <w:r w:rsidRPr="00CE226C">
        <w:rPr>
          <w:sz w:val="22"/>
          <w:szCs w:val="22"/>
        </w:rPr>
        <w:t xml:space="preserve"> expozície, než ak</w:t>
      </w:r>
      <w:r w:rsidR="00AB1DCC">
        <w:rPr>
          <w:sz w:val="22"/>
          <w:szCs w:val="22"/>
        </w:rPr>
        <w:t>á</w:t>
      </w:r>
      <w:r w:rsidRPr="00CE226C">
        <w:rPr>
          <w:sz w:val="22"/>
          <w:szCs w:val="22"/>
        </w:rPr>
        <w:t xml:space="preserve"> </w:t>
      </w:r>
      <w:r w:rsidR="00FD1561">
        <w:rPr>
          <w:sz w:val="22"/>
          <w:szCs w:val="22"/>
        </w:rPr>
        <w:t>je</w:t>
      </w:r>
      <w:r w:rsidRPr="00CE226C">
        <w:rPr>
          <w:sz w:val="22"/>
          <w:szCs w:val="22"/>
        </w:rPr>
        <w:t xml:space="preserve"> pri klinickom použití. </w:t>
      </w:r>
    </w:p>
    <w:p w14:paraId="3F28662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0BE4630E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V prípade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sa nepreukázala </w:t>
      </w:r>
      <w:proofErr w:type="spellStart"/>
      <w:r w:rsidRPr="00CE226C">
        <w:rPr>
          <w:sz w:val="22"/>
          <w:szCs w:val="22"/>
        </w:rPr>
        <w:t>genotoxicita</w:t>
      </w:r>
      <w:proofErr w:type="spellEnd"/>
      <w:r w:rsidRPr="00CE226C">
        <w:rPr>
          <w:sz w:val="22"/>
          <w:szCs w:val="22"/>
        </w:rPr>
        <w:t xml:space="preserve">. Počas štúdií karcinogenity vykonaných na potkanoch a myšiach malo lokálne podávanie </w:t>
      </w:r>
      <w:proofErr w:type="spellStart"/>
      <w:r w:rsidRPr="00CE226C">
        <w:rPr>
          <w:sz w:val="22"/>
          <w:szCs w:val="22"/>
        </w:rPr>
        <w:t>minoxidilu</w:t>
      </w:r>
      <w:proofErr w:type="spellEnd"/>
      <w:r w:rsidRPr="00CE226C">
        <w:rPr>
          <w:sz w:val="22"/>
          <w:szCs w:val="22"/>
        </w:rPr>
        <w:t xml:space="preserve"> za následok zvýšený výskyt </w:t>
      </w:r>
      <w:r w:rsidR="00167D7B">
        <w:rPr>
          <w:sz w:val="22"/>
          <w:szCs w:val="22"/>
        </w:rPr>
        <w:t xml:space="preserve">nádorov podmienených </w:t>
      </w:r>
      <w:r w:rsidRPr="00CE226C">
        <w:rPr>
          <w:sz w:val="22"/>
          <w:szCs w:val="22"/>
        </w:rPr>
        <w:t xml:space="preserve">hormónmi. Táto </w:t>
      </w:r>
      <w:proofErr w:type="spellStart"/>
      <w:r w:rsidRPr="00977C12">
        <w:rPr>
          <w:sz w:val="22"/>
          <w:szCs w:val="22"/>
        </w:rPr>
        <w:t>tumor</w:t>
      </w:r>
      <w:r w:rsidR="00977C12">
        <w:rPr>
          <w:sz w:val="22"/>
          <w:szCs w:val="22"/>
        </w:rPr>
        <w:t>o</w:t>
      </w:r>
      <w:r w:rsidRPr="00977C12">
        <w:rPr>
          <w:sz w:val="22"/>
          <w:szCs w:val="22"/>
        </w:rPr>
        <w:t>génna</w:t>
      </w:r>
      <w:proofErr w:type="spellEnd"/>
      <w:r w:rsidRPr="00CE226C">
        <w:rPr>
          <w:sz w:val="22"/>
          <w:szCs w:val="22"/>
        </w:rPr>
        <w:t>/karcinogénna aktivita sa považuje za sekundárnu k</w:t>
      </w:r>
      <w:r>
        <w:rPr>
          <w:sz w:val="22"/>
          <w:szCs w:val="22"/>
        </w:rPr>
        <w:t> </w:t>
      </w:r>
      <w:proofErr w:type="spellStart"/>
      <w:r w:rsidRPr="00CE226C">
        <w:rPr>
          <w:sz w:val="22"/>
          <w:szCs w:val="22"/>
        </w:rPr>
        <w:t>hyperprolaktinémii</w:t>
      </w:r>
      <w:proofErr w:type="spellEnd"/>
      <w:r w:rsidRPr="00CE226C">
        <w:rPr>
          <w:sz w:val="22"/>
          <w:szCs w:val="22"/>
        </w:rPr>
        <w:t xml:space="preserve">, ktorá sa u hlodavcov vyskytuje iba v prípade </w:t>
      </w:r>
      <w:r w:rsidR="006A1709">
        <w:rPr>
          <w:sz w:val="22"/>
          <w:szCs w:val="22"/>
        </w:rPr>
        <w:t xml:space="preserve">veľkej absorpcie liečiva </w:t>
      </w:r>
      <w:r w:rsidRPr="00CE226C">
        <w:rPr>
          <w:sz w:val="22"/>
          <w:szCs w:val="22"/>
        </w:rPr>
        <w:t>a nepredstavuje riziko pre klinické použitie.</w:t>
      </w:r>
    </w:p>
    <w:p w14:paraId="53B8C4F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7269DA86" w14:textId="77777777" w:rsidR="000B4CF7" w:rsidRPr="00CE226C" w:rsidRDefault="000B4CF7" w:rsidP="005149B2">
      <w:pPr>
        <w:rPr>
          <w:sz w:val="22"/>
          <w:szCs w:val="22"/>
        </w:rPr>
      </w:pPr>
      <w:r w:rsidRPr="00CE226C">
        <w:rPr>
          <w:sz w:val="22"/>
          <w:szCs w:val="22"/>
        </w:rPr>
        <w:t xml:space="preserve">Počas predklinických štúdií potenciálu lokálnej tolerancie </w:t>
      </w:r>
      <w:r w:rsidR="00551E41">
        <w:rPr>
          <w:sz w:val="22"/>
          <w:szCs w:val="22"/>
        </w:rPr>
        <w:t>sa nepozorovali</w:t>
      </w:r>
      <w:r w:rsidRPr="00CE226C">
        <w:rPr>
          <w:sz w:val="22"/>
          <w:szCs w:val="22"/>
        </w:rPr>
        <w:t xml:space="preserve"> primárne podráždenia pokožky. </w:t>
      </w:r>
      <w:proofErr w:type="spellStart"/>
      <w:r w:rsidRPr="00CE226C">
        <w:rPr>
          <w:sz w:val="22"/>
          <w:szCs w:val="22"/>
        </w:rPr>
        <w:t>Minoxidil</w:t>
      </w:r>
      <w:proofErr w:type="spellEnd"/>
      <w:r w:rsidRPr="00CE226C">
        <w:rPr>
          <w:sz w:val="22"/>
          <w:szCs w:val="22"/>
        </w:rPr>
        <w:t xml:space="preserve"> neindukoval </w:t>
      </w:r>
      <w:proofErr w:type="spellStart"/>
      <w:r w:rsidRPr="00CE226C">
        <w:rPr>
          <w:sz w:val="22"/>
          <w:szCs w:val="22"/>
        </w:rPr>
        <w:t>senzibilizáciu</w:t>
      </w:r>
      <w:proofErr w:type="spellEnd"/>
      <w:r w:rsidRPr="00CE226C">
        <w:rPr>
          <w:sz w:val="22"/>
          <w:szCs w:val="22"/>
        </w:rPr>
        <w:t xml:space="preserve"> kontaktom s pokožkou či </w:t>
      </w:r>
      <w:proofErr w:type="spellStart"/>
      <w:r w:rsidRPr="00CE226C">
        <w:rPr>
          <w:sz w:val="22"/>
          <w:szCs w:val="22"/>
        </w:rPr>
        <w:t>senzibilizáciu</w:t>
      </w:r>
      <w:proofErr w:type="spellEnd"/>
      <w:r w:rsidRPr="00CE226C">
        <w:rPr>
          <w:sz w:val="22"/>
          <w:szCs w:val="22"/>
        </w:rPr>
        <w:t xml:space="preserve"> sprostredkovanú protilátkami </w:t>
      </w:r>
      <w:proofErr w:type="spellStart"/>
      <w:r w:rsidRPr="00CE226C">
        <w:rPr>
          <w:sz w:val="22"/>
          <w:szCs w:val="22"/>
        </w:rPr>
        <w:t>IgE</w:t>
      </w:r>
      <w:proofErr w:type="spellEnd"/>
      <w:r w:rsidRPr="00CE226C">
        <w:rPr>
          <w:sz w:val="22"/>
          <w:szCs w:val="22"/>
        </w:rPr>
        <w:t xml:space="preserve"> a </w:t>
      </w:r>
      <w:r w:rsidR="000870E1">
        <w:rPr>
          <w:sz w:val="22"/>
          <w:szCs w:val="22"/>
        </w:rPr>
        <w:t>nespôsobuje</w:t>
      </w:r>
      <w:r w:rsidR="000870E1"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fototoxicitu</w:t>
      </w:r>
      <w:proofErr w:type="spellEnd"/>
      <w:r w:rsidRPr="00CE226C">
        <w:rPr>
          <w:sz w:val="22"/>
          <w:szCs w:val="22"/>
        </w:rPr>
        <w:t xml:space="preserve"> ani </w:t>
      </w:r>
      <w:proofErr w:type="spellStart"/>
      <w:r w:rsidRPr="00CE226C">
        <w:rPr>
          <w:sz w:val="22"/>
          <w:szCs w:val="22"/>
        </w:rPr>
        <w:t>fotoalergické</w:t>
      </w:r>
      <w:proofErr w:type="spellEnd"/>
      <w:r w:rsidRPr="00CE226C">
        <w:rPr>
          <w:sz w:val="22"/>
          <w:szCs w:val="22"/>
        </w:rPr>
        <w:t xml:space="preserve"> reakcie.</w:t>
      </w:r>
    </w:p>
    <w:p w14:paraId="61F144DB" w14:textId="77777777" w:rsidR="000B4CF7" w:rsidRPr="00CE226C" w:rsidRDefault="000B4CF7" w:rsidP="005149B2">
      <w:pPr>
        <w:rPr>
          <w:sz w:val="22"/>
          <w:szCs w:val="22"/>
        </w:rPr>
      </w:pPr>
    </w:p>
    <w:p w14:paraId="7FEB8143" w14:textId="77777777" w:rsidR="000B4CF7" w:rsidRPr="00CE226C" w:rsidRDefault="000B4CF7" w:rsidP="005149B2">
      <w:pPr>
        <w:rPr>
          <w:sz w:val="22"/>
          <w:szCs w:val="22"/>
        </w:rPr>
      </w:pPr>
    </w:p>
    <w:p w14:paraId="08CAE346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hanging="72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FARMACEUTICKÉ INFORMÁCIE</w:t>
      </w:r>
    </w:p>
    <w:p w14:paraId="6A7DB8B0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42323FB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6.1</w:t>
      </w:r>
      <w:r w:rsidRPr="00CE226C">
        <w:rPr>
          <w:b/>
          <w:sz w:val="22"/>
          <w:szCs w:val="22"/>
        </w:rPr>
        <w:tab/>
        <w:t>Zoznam pomocných látok</w:t>
      </w:r>
    </w:p>
    <w:p w14:paraId="0328518B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CCCF0A0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propylénglykol</w:t>
      </w:r>
      <w:proofErr w:type="spellEnd"/>
    </w:p>
    <w:p w14:paraId="1D380DA2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etanol</w:t>
      </w:r>
      <w:r w:rsidR="00C23244">
        <w:rPr>
          <w:sz w:val="22"/>
          <w:szCs w:val="22"/>
        </w:rPr>
        <w:t xml:space="preserve"> </w:t>
      </w:r>
      <w:r w:rsidR="00C23244" w:rsidRPr="00CE226C">
        <w:rPr>
          <w:sz w:val="22"/>
          <w:szCs w:val="22"/>
        </w:rPr>
        <w:t>96 %</w:t>
      </w:r>
    </w:p>
    <w:p w14:paraId="0A6FD2BA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čistená voda</w:t>
      </w:r>
    </w:p>
    <w:p w14:paraId="7EF3D8FF" w14:textId="77777777" w:rsidR="000B4CF7" w:rsidRPr="00CE226C" w:rsidRDefault="000B4CF7" w:rsidP="005149B2">
      <w:pPr>
        <w:rPr>
          <w:sz w:val="22"/>
          <w:szCs w:val="22"/>
        </w:rPr>
      </w:pPr>
    </w:p>
    <w:p w14:paraId="6BD8AE03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6.2</w:t>
      </w:r>
      <w:r w:rsidRPr="00CE226C">
        <w:rPr>
          <w:b/>
          <w:sz w:val="22"/>
          <w:szCs w:val="22"/>
        </w:rPr>
        <w:tab/>
        <w:t>Inkompatibility</w:t>
      </w:r>
    </w:p>
    <w:p w14:paraId="7298A132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46D01F5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Nevykonali sa štúdie kompatibility, preto sa tento liek nesmie miešať s inými liekmi.</w:t>
      </w:r>
    </w:p>
    <w:p w14:paraId="44F10B84" w14:textId="77777777" w:rsidR="000B4CF7" w:rsidRPr="00CE226C" w:rsidRDefault="000B4CF7" w:rsidP="005149B2">
      <w:pPr>
        <w:rPr>
          <w:sz w:val="22"/>
          <w:szCs w:val="22"/>
        </w:rPr>
      </w:pPr>
    </w:p>
    <w:p w14:paraId="6E5395ED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6.3</w:t>
      </w:r>
      <w:r w:rsidRPr="00CE226C">
        <w:rPr>
          <w:b/>
          <w:sz w:val="22"/>
          <w:szCs w:val="22"/>
        </w:rPr>
        <w:tab/>
        <w:t>Čas použiteľnosti</w:t>
      </w:r>
    </w:p>
    <w:p w14:paraId="17AB902C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BC6B13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3 roky</w:t>
      </w:r>
    </w:p>
    <w:p w14:paraId="00886A0A" w14:textId="77777777" w:rsidR="000B4CF7" w:rsidRPr="00CE226C" w:rsidRDefault="000B4CF7" w:rsidP="005149B2">
      <w:pPr>
        <w:rPr>
          <w:sz w:val="22"/>
          <w:szCs w:val="22"/>
        </w:rPr>
      </w:pPr>
    </w:p>
    <w:p w14:paraId="0C58AED1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6.4</w:t>
      </w:r>
      <w:r w:rsidRPr="00CE226C">
        <w:rPr>
          <w:b/>
          <w:sz w:val="22"/>
          <w:szCs w:val="22"/>
        </w:rPr>
        <w:tab/>
        <w:t>Špeciálne upozornenia na uchovávanie</w:t>
      </w:r>
    </w:p>
    <w:p w14:paraId="41374FB5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1F9B88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Horľavina. Chráňte pred teplom. Fľaštičku udržiavajte dôkladne uzatvorenú.</w:t>
      </w:r>
    </w:p>
    <w:p w14:paraId="6429904C" w14:textId="77777777" w:rsidR="000B4CF7" w:rsidRPr="00CE226C" w:rsidRDefault="000B4CF7" w:rsidP="005149B2">
      <w:pPr>
        <w:rPr>
          <w:sz w:val="22"/>
          <w:szCs w:val="22"/>
        </w:rPr>
      </w:pPr>
    </w:p>
    <w:p w14:paraId="2991B1B8" w14:textId="77777777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6.5</w:t>
      </w:r>
      <w:r w:rsidRPr="00CE226C">
        <w:rPr>
          <w:b/>
          <w:sz w:val="22"/>
          <w:szCs w:val="22"/>
        </w:rPr>
        <w:tab/>
        <w:t xml:space="preserve">Druh obalu a obsah balenia </w:t>
      </w:r>
    </w:p>
    <w:p w14:paraId="555B9EDC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36EA2E8C" w14:textId="77777777" w:rsidR="000B4CF7" w:rsidRPr="004F5994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4F5994">
        <w:rPr>
          <w:sz w:val="22"/>
          <w:szCs w:val="22"/>
        </w:rPr>
        <w:t>Fľaštička z HDPE s mechanickým rozprašovačom</w:t>
      </w:r>
      <w:r w:rsidR="009A089D" w:rsidRPr="009C32AF">
        <w:rPr>
          <w:sz w:val="22"/>
          <w:szCs w:val="22"/>
        </w:rPr>
        <w:t>/</w:t>
      </w:r>
      <w:r w:rsidRPr="004F5994">
        <w:rPr>
          <w:sz w:val="22"/>
          <w:szCs w:val="22"/>
        </w:rPr>
        <w:t>aplikátormi obsahujúca 60 ml roztoku.</w:t>
      </w:r>
    </w:p>
    <w:p w14:paraId="5108756B" w14:textId="77777777" w:rsidR="000B4CF7" w:rsidRPr="004F5994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4C8D6B6D" w14:textId="77777777" w:rsidR="000B4CF7" w:rsidRPr="004F5994" w:rsidRDefault="000B4CF7" w:rsidP="005149B2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  <w:r w:rsidRPr="004F5994">
        <w:rPr>
          <w:sz w:val="22"/>
          <w:szCs w:val="22"/>
        </w:rPr>
        <w:t>Veľkosti balenia:</w:t>
      </w:r>
    </w:p>
    <w:p w14:paraId="685F2177" w14:textId="77777777" w:rsidR="000B4CF7" w:rsidRPr="004F5994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4F5994">
        <w:rPr>
          <w:sz w:val="22"/>
          <w:szCs w:val="22"/>
        </w:rPr>
        <w:t>1 x 60 ml s 1 odnímateľným aplikátorom s dýzou a 1 odnímateľným aplikátorom so špičkou.</w:t>
      </w:r>
    </w:p>
    <w:p w14:paraId="2493CF83" w14:textId="77777777" w:rsidR="000B4CF7" w:rsidRPr="004F5994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4F5994">
        <w:rPr>
          <w:sz w:val="22"/>
          <w:szCs w:val="22"/>
        </w:rPr>
        <w:t>3 x 60 ml s 3 odnímateľnými aplikátormi s dýzou a 2 odnímateľnými aplikátormi so špičkou.</w:t>
      </w:r>
    </w:p>
    <w:p w14:paraId="558CA30A" w14:textId="77777777" w:rsidR="000B4CF7" w:rsidRPr="004F5994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F57974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4F5994">
        <w:rPr>
          <w:sz w:val="22"/>
          <w:szCs w:val="22"/>
        </w:rPr>
        <w:t>Na trh nemusia byť uvedené všetky veľkosti balenia.</w:t>
      </w:r>
    </w:p>
    <w:p w14:paraId="2E53D7DD" w14:textId="77777777" w:rsidR="000B4CF7" w:rsidRPr="00CE226C" w:rsidRDefault="000B4CF7" w:rsidP="005149B2">
      <w:pPr>
        <w:rPr>
          <w:sz w:val="22"/>
          <w:szCs w:val="22"/>
        </w:rPr>
      </w:pPr>
    </w:p>
    <w:p w14:paraId="618CF4ED" w14:textId="77777777" w:rsidR="000B4CF7" w:rsidRPr="00CE226C" w:rsidRDefault="000B4CF7" w:rsidP="00D00D8A">
      <w:pPr>
        <w:keepNext/>
        <w:keepLines/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223E6B">
        <w:rPr>
          <w:b/>
          <w:sz w:val="22"/>
          <w:szCs w:val="22"/>
        </w:rPr>
        <w:lastRenderedPageBreak/>
        <w:t>6.6</w:t>
      </w:r>
      <w:r w:rsidRPr="00223E6B">
        <w:rPr>
          <w:b/>
          <w:sz w:val="22"/>
          <w:szCs w:val="22"/>
        </w:rPr>
        <w:tab/>
        <w:t xml:space="preserve">Špeciálne opatrenia na </w:t>
      </w:r>
      <w:r w:rsidRPr="00595171">
        <w:rPr>
          <w:b/>
          <w:sz w:val="22"/>
          <w:szCs w:val="22"/>
        </w:rPr>
        <w:t xml:space="preserve">použitie </w:t>
      </w:r>
      <w:r w:rsidRPr="00223E6B">
        <w:rPr>
          <w:b/>
          <w:sz w:val="22"/>
          <w:szCs w:val="22"/>
        </w:rPr>
        <w:t>a iné zaobchádzanie s liekom</w:t>
      </w:r>
    </w:p>
    <w:p w14:paraId="779D1869" w14:textId="77777777" w:rsidR="000B4CF7" w:rsidRPr="00CE226C" w:rsidRDefault="000B4CF7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60BE7F0F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sz w:val="22"/>
          <w:szCs w:val="22"/>
          <w:u w:val="single"/>
        </w:rPr>
      </w:pPr>
      <w:r w:rsidRPr="00CE226C">
        <w:rPr>
          <w:sz w:val="22"/>
          <w:szCs w:val="22"/>
          <w:u w:val="single"/>
        </w:rPr>
        <w:t>POKYNY NA POUŽITIE</w:t>
      </w:r>
    </w:p>
    <w:p w14:paraId="071D59AA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</w:p>
    <w:p w14:paraId="0C0581DD" w14:textId="77777777" w:rsidR="000B4CF7" w:rsidRPr="00CE226C" w:rsidRDefault="000B4CF7" w:rsidP="00D00D8A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Pokyny na použitie závisia od typu používaného aplikátora.</w:t>
      </w:r>
    </w:p>
    <w:p w14:paraId="4A53AA1D" w14:textId="0110552B" w:rsidR="000B4CF7" w:rsidRPr="004F5994" w:rsidRDefault="000B4CF7" w:rsidP="00D00D8A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4F5994">
        <w:rPr>
          <w:sz w:val="22"/>
          <w:szCs w:val="22"/>
        </w:rPr>
        <w:t>A.</w:t>
      </w:r>
      <w:r w:rsidR="003B16C8">
        <w:rPr>
          <w:sz w:val="22"/>
          <w:szCs w:val="22"/>
        </w:rPr>
        <w:tab/>
      </w:r>
      <w:r w:rsidRPr="004F5994">
        <w:rPr>
          <w:sz w:val="22"/>
          <w:szCs w:val="22"/>
        </w:rPr>
        <w:t>Aplikácia roztoku pomocou rozprašovača na veľké plochy pokožky hlavy.</w:t>
      </w:r>
    </w:p>
    <w:p w14:paraId="06B20889" w14:textId="6A9FFB01" w:rsidR="000B4CF7" w:rsidRPr="00CE226C" w:rsidRDefault="000B4CF7" w:rsidP="00D00D8A">
      <w:pPr>
        <w:tabs>
          <w:tab w:val="left" w:pos="567"/>
        </w:tabs>
        <w:autoSpaceDE w:val="0"/>
        <w:autoSpaceDN w:val="0"/>
        <w:adjustRightInd w:val="0"/>
        <w:ind w:left="564" w:hanging="564"/>
        <w:rPr>
          <w:sz w:val="22"/>
          <w:szCs w:val="22"/>
        </w:rPr>
      </w:pPr>
      <w:r w:rsidRPr="00667423">
        <w:rPr>
          <w:sz w:val="22"/>
          <w:szCs w:val="22"/>
        </w:rPr>
        <w:t>B.</w:t>
      </w:r>
      <w:r w:rsidR="003B16C8">
        <w:rPr>
          <w:sz w:val="22"/>
          <w:szCs w:val="22"/>
        </w:rPr>
        <w:tab/>
      </w:r>
      <w:r w:rsidRPr="00667423">
        <w:rPr>
          <w:sz w:val="22"/>
          <w:szCs w:val="22"/>
        </w:rPr>
        <w:t>Aplikácia roztoku pomocou rozprašovača s aplikátorom na malé plochy pokožky hlavy alebo vo</w:t>
      </w:r>
      <w:r w:rsidR="002F460D">
        <w:rPr>
          <w:sz w:val="22"/>
          <w:szCs w:val="22"/>
        </w:rPr>
        <w:t> </w:t>
      </w:r>
      <w:r w:rsidRPr="00CE226C">
        <w:rPr>
          <w:sz w:val="22"/>
          <w:szCs w:val="22"/>
        </w:rPr>
        <w:t>vlasoch.</w:t>
      </w:r>
    </w:p>
    <w:p w14:paraId="76FE15C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0C9590D7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Aby sa </w:t>
      </w:r>
      <w:r w:rsidR="00062019">
        <w:rPr>
          <w:sz w:val="22"/>
          <w:szCs w:val="22"/>
        </w:rPr>
        <w:t>predišlo</w:t>
      </w:r>
      <w:r w:rsidR="00062019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 xml:space="preserve">plytvaniu obsahu v dôsledku </w:t>
      </w:r>
      <w:r w:rsidR="00153AA4">
        <w:rPr>
          <w:sz w:val="22"/>
          <w:szCs w:val="22"/>
        </w:rPr>
        <w:t>výmeny</w:t>
      </w:r>
      <w:r w:rsidR="00153AA4" w:rsidRPr="00CE226C">
        <w:rPr>
          <w:sz w:val="22"/>
          <w:szCs w:val="22"/>
        </w:rPr>
        <w:t xml:space="preserve"> </w:t>
      </w:r>
      <w:r w:rsidRPr="00CE226C">
        <w:rPr>
          <w:sz w:val="22"/>
          <w:szCs w:val="22"/>
        </w:rPr>
        <w:t>aplikátorov, zvolený aplikátor ponechajte nasadený na fľaštičke</w:t>
      </w:r>
      <w:r w:rsidR="008543DF">
        <w:rPr>
          <w:sz w:val="22"/>
          <w:szCs w:val="22"/>
        </w:rPr>
        <w:t>, kým sa nevyprázdni</w:t>
      </w:r>
      <w:r w:rsidRPr="00CE226C">
        <w:rPr>
          <w:sz w:val="22"/>
          <w:szCs w:val="22"/>
        </w:rPr>
        <w:t>.</w:t>
      </w:r>
    </w:p>
    <w:p w14:paraId="60E2482B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63F77F12" w14:textId="77777777" w:rsidR="000B4CF7" w:rsidRPr="009C32AF" w:rsidRDefault="004F5994" w:rsidP="009C32AF">
      <w:pPr>
        <w:pStyle w:val="Odsekzoznamu"/>
        <w:numPr>
          <w:ilvl w:val="0"/>
          <w:numId w:val="9"/>
        </w:numPr>
        <w:autoSpaceDE w:val="0"/>
        <w:autoSpaceDN w:val="0"/>
        <w:adjustRightInd w:val="0"/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plikácia roztoku pomocou r</w:t>
      </w:r>
      <w:r w:rsidR="000B4CF7" w:rsidRPr="004F5994">
        <w:rPr>
          <w:sz w:val="22"/>
          <w:szCs w:val="22"/>
          <w:u w:val="single"/>
        </w:rPr>
        <w:t>ozprašovač</w:t>
      </w:r>
      <w:r>
        <w:rPr>
          <w:sz w:val="22"/>
          <w:szCs w:val="22"/>
          <w:u w:val="single"/>
        </w:rPr>
        <w:t>a</w:t>
      </w:r>
    </w:p>
    <w:p w14:paraId="28D2D37F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3B086F93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Odporúča sa </w:t>
      </w:r>
      <w:r w:rsidR="00A701F3">
        <w:rPr>
          <w:sz w:val="22"/>
          <w:szCs w:val="22"/>
        </w:rPr>
        <w:t>používať</w:t>
      </w:r>
      <w:r w:rsidRPr="00CE226C">
        <w:rPr>
          <w:sz w:val="22"/>
          <w:szCs w:val="22"/>
        </w:rPr>
        <w:t xml:space="preserve"> na veľké plochy pokožky hlavy.</w:t>
      </w:r>
    </w:p>
    <w:p w14:paraId="4DAD3C55" w14:textId="77777777" w:rsidR="000B4CF7" w:rsidRPr="00CE226C" w:rsidRDefault="000B4CF7" w:rsidP="007E07B8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1)</w:t>
      </w:r>
      <w:r w:rsidRPr="00CE226C">
        <w:rPr>
          <w:sz w:val="22"/>
          <w:szCs w:val="22"/>
        </w:rPr>
        <w:tab/>
        <w:t>Z fľaštičky odstráňte kryt.</w:t>
      </w:r>
    </w:p>
    <w:p w14:paraId="09F0723B" w14:textId="166D51E6" w:rsidR="000B4CF7" w:rsidRPr="00CE226C" w:rsidRDefault="000B4CF7" w:rsidP="009C32AF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CE226C">
        <w:rPr>
          <w:sz w:val="22"/>
          <w:szCs w:val="22"/>
        </w:rPr>
        <w:t>2)</w:t>
      </w:r>
      <w:r w:rsidRPr="00CE226C">
        <w:rPr>
          <w:sz w:val="22"/>
          <w:szCs w:val="22"/>
        </w:rPr>
        <w:tab/>
        <w:t>Rozprašovač</w:t>
      </w:r>
      <w:r w:rsidR="00F23CB6">
        <w:rPr>
          <w:sz w:val="22"/>
          <w:szCs w:val="22"/>
        </w:rPr>
        <w:t xml:space="preserve"> nasmerujte na</w:t>
      </w:r>
      <w:r w:rsidRPr="00CE226C">
        <w:rPr>
          <w:sz w:val="22"/>
          <w:szCs w:val="22"/>
        </w:rPr>
        <w:t xml:space="preserve"> </w:t>
      </w:r>
      <w:r w:rsidR="00F23CB6" w:rsidRPr="00622DF8">
        <w:rPr>
          <w:sz w:val="22"/>
          <w:szCs w:val="22"/>
        </w:rPr>
        <w:t xml:space="preserve">oblasť </w:t>
      </w:r>
      <w:r w:rsidR="00815192">
        <w:rPr>
          <w:sz w:val="22"/>
          <w:szCs w:val="22"/>
        </w:rPr>
        <w:t>vypadávania vlasov</w:t>
      </w:r>
      <w:r w:rsidRPr="00CE226C">
        <w:rPr>
          <w:sz w:val="22"/>
          <w:szCs w:val="22"/>
        </w:rPr>
        <w:t>, stlačte</w:t>
      </w:r>
      <w:r w:rsidR="00F23CB6">
        <w:rPr>
          <w:sz w:val="22"/>
          <w:szCs w:val="22"/>
        </w:rPr>
        <w:t xml:space="preserve"> jeden</w:t>
      </w:r>
      <w:r w:rsidR="00785AB3">
        <w:rPr>
          <w:sz w:val="22"/>
          <w:szCs w:val="22"/>
        </w:rPr>
        <w:t xml:space="preserve"> raz</w:t>
      </w:r>
      <w:r w:rsidRPr="00CE226C">
        <w:rPr>
          <w:sz w:val="22"/>
          <w:szCs w:val="22"/>
        </w:rPr>
        <w:t xml:space="preserve"> a končekmi prstov rozotrite roztok </w:t>
      </w:r>
      <w:r w:rsidR="008C7D21">
        <w:rPr>
          <w:sz w:val="22"/>
          <w:szCs w:val="22"/>
        </w:rPr>
        <w:t>na celú oblasť</w:t>
      </w:r>
      <w:r w:rsidRPr="00CE226C">
        <w:rPr>
          <w:sz w:val="22"/>
          <w:szCs w:val="22"/>
        </w:rPr>
        <w:t xml:space="preserve">. Tento postup zopakujte šesťkrát, </w:t>
      </w:r>
      <w:r w:rsidR="00CA308F">
        <w:rPr>
          <w:sz w:val="22"/>
          <w:szCs w:val="22"/>
        </w:rPr>
        <w:t>aby sa aplikovala</w:t>
      </w:r>
      <w:r w:rsidRPr="00CE226C">
        <w:rPr>
          <w:sz w:val="22"/>
          <w:szCs w:val="22"/>
        </w:rPr>
        <w:t xml:space="preserve"> celá dávka v množstve 1 ml (t. j. spolu 7 </w:t>
      </w:r>
      <w:r w:rsidR="0051177B">
        <w:rPr>
          <w:sz w:val="22"/>
          <w:szCs w:val="22"/>
        </w:rPr>
        <w:t>strekov</w:t>
      </w:r>
      <w:r w:rsidRPr="00CE226C">
        <w:rPr>
          <w:sz w:val="22"/>
          <w:szCs w:val="22"/>
        </w:rPr>
        <w:t xml:space="preserve">). Počas aplikácie dbajte na to, aby ste </w:t>
      </w:r>
      <w:r w:rsidR="00223E6B" w:rsidRPr="00CE226C">
        <w:rPr>
          <w:sz w:val="22"/>
          <w:szCs w:val="22"/>
        </w:rPr>
        <w:t xml:space="preserve">liek </w:t>
      </w:r>
      <w:r w:rsidRPr="00CE226C">
        <w:rPr>
          <w:sz w:val="22"/>
          <w:szCs w:val="22"/>
        </w:rPr>
        <w:t>nevdýchli.</w:t>
      </w:r>
    </w:p>
    <w:p w14:paraId="685B03BE" w14:textId="77777777" w:rsidR="000B4CF7" w:rsidRPr="00CE226C" w:rsidRDefault="000B4CF7" w:rsidP="007E07B8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3)</w:t>
      </w:r>
      <w:r w:rsidRPr="00CE226C">
        <w:rPr>
          <w:sz w:val="22"/>
          <w:szCs w:val="22"/>
        </w:rPr>
        <w:tab/>
      </w:r>
      <w:r w:rsidR="00223E6B">
        <w:rPr>
          <w:sz w:val="22"/>
          <w:szCs w:val="22"/>
        </w:rPr>
        <w:t>P</w:t>
      </w:r>
      <w:r w:rsidR="00223E6B" w:rsidRPr="00CE226C">
        <w:rPr>
          <w:sz w:val="22"/>
          <w:szCs w:val="22"/>
        </w:rPr>
        <w:t xml:space="preserve">o použití </w:t>
      </w:r>
      <w:r w:rsidRPr="00CE226C">
        <w:rPr>
          <w:sz w:val="22"/>
          <w:szCs w:val="22"/>
        </w:rPr>
        <w:t xml:space="preserve">znova nasaďte </w:t>
      </w:r>
      <w:r w:rsidR="00B36D73" w:rsidRPr="00CE226C">
        <w:rPr>
          <w:sz w:val="22"/>
          <w:szCs w:val="22"/>
        </w:rPr>
        <w:t xml:space="preserve">kryt </w:t>
      </w:r>
      <w:r w:rsidRPr="00CE226C">
        <w:rPr>
          <w:sz w:val="22"/>
          <w:szCs w:val="22"/>
        </w:rPr>
        <w:t>na fľaštičku</w:t>
      </w:r>
      <w:r w:rsidR="00907B52">
        <w:rPr>
          <w:sz w:val="22"/>
          <w:szCs w:val="22"/>
        </w:rPr>
        <w:t xml:space="preserve">, </w:t>
      </w:r>
      <w:r w:rsidR="00A048D6" w:rsidRPr="00BE476F">
        <w:rPr>
          <w:sz w:val="22"/>
          <w:szCs w:val="22"/>
        </w:rPr>
        <w:t>aby nedochádzalo k odparovaniu alkoholu</w:t>
      </w:r>
      <w:r w:rsidRPr="00CE226C">
        <w:rPr>
          <w:sz w:val="22"/>
          <w:szCs w:val="22"/>
        </w:rPr>
        <w:t>.</w:t>
      </w:r>
    </w:p>
    <w:p w14:paraId="06AB86B7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7D5BC32A" w14:textId="77777777" w:rsidR="000B4CF7" w:rsidRPr="009C32AF" w:rsidRDefault="00B57D70" w:rsidP="009C32AF">
      <w:pPr>
        <w:pStyle w:val="Odsekzoznamu"/>
        <w:numPr>
          <w:ilvl w:val="0"/>
          <w:numId w:val="9"/>
        </w:numPr>
        <w:autoSpaceDE w:val="0"/>
        <w:autoSpaceDN w:val="0"/>
        <w:adjustRightInd w:val="0"/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plikácia roztoku pomocou r</w:t>
      </w:r>
      <w:r w:rsidR="000B4CF7" w:rsidRPr="004F5994">
        <w:rPr>
          <w:sz w:val="22"/>
          <w:szCs w:val="22"/>
          <w:u w:val="single"/>
        </w:rPr>
        <w:t>ozprašovač</w:t>
      </w:r>
      <w:r>
        <w:rPr>
          <w:sz w:val="22"/>
          <w:szCs w:val="22"/>
          <w:u w:val="single"/>
        </w:rPr>
        <w:t>a</w:t>
      </w:r>
      <w:r w:rsidR="000B4CF7" w:rsidRPr="004F5994">
        <w:rPr>
          <w:sz w:val="22"/>
          <w:szCs w:val="22"/>
          <w:u w:val="single"/>
        </w:rPr>
        <w:t xml:space="preserve"> s aplikátorom</w:t>
      </w:r>
    </w:p>
    <w:p w14:paraId="445B144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75269321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 xml:space="preserve">Odporúča sa </w:t>
      </w:r>
      <w:r w:rsidR="00380C70">
        <w:rPr>
          <w:sz w:val="22"/>
          <w:szCs w:val="22"/>
        </w:rPr>
        <w:t>používať</w:t>
      </w:r>
      <w:r w:rsidRPr="00CE226C">
        <w:rPr>
          <w:sz w:val="22"/>
          <w:szCs w:val="22"/>
        </w:rPr>
        <w:t xml:space="preserve"> na malé plochy pokožky hlavy alebo vo vlasoch.</w:t>
      </w:r>
    </w:p>
    <w:p w14:paraId="63E74BED" w14:textId="77777777" w:rsidR="000B4CF7" w:rsidRPr="00CE226C" w:rsidRDefault="000B4CF7" w:rsidP="00282522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1)</w:t>
      </w:r>
      <w:r w:rsidRPr="00CE226C">
        <w:rPr>
          <w:sz w:val="22"/>
          <w:szCs w:val="22"/>
        </w:rPr>
        <w:tab/>
        <w:t>Z fľaštičky odstráňte kryt.</w:t>
      </w:r>
    </w:p>
    <w:p w14:paraId="3B58B584" w14:textId="77777777" w:rsidR="000B4CF7" w:rsidRPr="00CE226C" w:rsidRDefault="000B4CF7" w:rsidP="009C32AF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CE226C">
        <w:rPr>
          <w:sz w:val="22"/>
          <w:szCs w:val="22"/>
        </w:rPr>
        <w:t>2)</w:t>
      </w:r>
      <w:r w:rsidRPr="00CE226C">
        <w:rPr>
          <w:sz w:val="22"/>
          <w:szCs w:val="22"/>
        </w:rPr>
        <w:tab/>
        <w:t xml:space="preserve">Horný diel </w:t>
      </w:r>
      <w:r w:rsidR="00785AB3" w:rsidRPr="00CE226C">
        <w:rPr>
          <w:sz w:val="22"/>
          <w:szCs w:val="22"/>
        </w:rPr>
        <w:t xml:space="preserve">rozprašovača </w:t>
      </w:r>
      <w:r w:rsidRPr="00CE226C">
        <w:rPr>
          <w:sz w:val="22"/>
          <w:szCs w:val="22"/>
        </w:rPr>
        <w:t>vytiahnite von. Na rozprašovač nasaďte aplikátor a </w:t>
      </w:r>
      <w:r w:rsidRPr="00622DF8">
        <w:rPr>
          <w:sz w:val="22"/>
          <w:szCs w:val="22"/>
        </w:rPr>
        <w:t>úplne</w:t>
      </w:r>
      <w:r w:rsidRPr="00CE226C">
        <w:rPr>
          <w:sz w:val="22"/>
          <w:szCs w:val="22"/>
        </w:rPr>
        <w:t xml:space="preserve"> zatlačte.</w:t>
      </w:r>
    </w:p>
    <w:p w14:paraId="55384A71" w14:textId="7AEB9F25" w:rsidR="000B4CF7" w:rsidRPr="00CE226C" w:rsidRDefault="000B4CF7" w:rsidP="009C32AF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CE226C">
        <w:rPr>
          <w:sz w:val="22"/>
          <w:szCs w:val="22"/>
        </w:rPr>
        <w:t>3)</w:t>
      </w:r>
      <w:r w:rsidRPr="00CE226C">
        <w:rPr>
          <w:sz w:val="22"/>
          <w:szCs w:val="22"/>
        </w:rPr>
        <w:tab/>
        <w:t>Rozprašovač</w:t>
      </w:r>
      <w:r w:rsidR="00785AB3">
        <w:rPr>
          <w:sz w:val="22"/>
          <w:szCs w:val="22"/>
        </w:rPr>
        <w:t xml:space="preserve"> nasmerujte na oblasť</w:t>
      </w:r>
      <w:r w:rsidRPr="00CE226C">
        <w:rPr>
          <w:sz w:val="22"/>
          <w:szCs w:val="22"/>
        </w:rPr>
        <w:t xml:space="preserve"> </w:t>
      </w:r>
      <w:r w:rsidR="000963AC">
        <w:rPr>
          <w:sz w:val="22"/>
          <w:szCs w:val="22"/>
        </w:rPr>
        <w:t>vypadávania vlasov</w:t>
      </w:r>
      <w:r w:rsidRPr="00CE226C">
        <w:rPr>
          <w:sz w:val="22"/>
          <w:szCs w:val="22"/>
        </w:rPr>
        <w:t>, stlačte</w:t>
      </w:r>
      <w:r w:rsidR="00785AB3">
        <w:rPr>
          <w:sz w:val="22"/>
          <w:szCs w:val="22"/>
        </w:rPr>
        <w:t xml:space="preserve"> jeden raz</w:t>
      </w:r>
      <w:r w:rsidRPr="00CE226C">
        <w:rPr>
          <w:sz w:val="22"/>
          <w:szCs w:val="22"/>
        </w:rPr>
        <w:t xml:space="preserve"> a končekmi prstov rozotrite roztok </w:t>
      </w:r>
      <w:r w:rsidR="008C7D21">
        <w:rPr>
          <w:sz w:val="22"/>
          <w:szCs w:val="22"/>
        </w:rPr>
        <w:t>na celú oblasť</w:t>
      </w:r>
      <w:r w:rsidRPr="00CE226C">
        <w:rPr>
          <w:sz w:val="22"/>
          <w:szCs w:val="22"/>
        </w:rPr>
        <w:t xml:space="preserve">. Tento postup zopakujte šesťkrát, </w:t>
      </w:r>
      <w:r w:rsidR="00F32F1F">
        <w:rPr>
          <w:sz w:val="22"/>
          <w:szCs w:val="22"/>
        </w:rPr>
        <w:t xml:space="preserve">aby sa aplikovala </w:t>
      </w:r>
      <w:r w:rsidRPr="00CE226C">
        <w:rPr>
          <w:sz w:val="22"/>
          <w:szCs w:val="22"/>
        </w:rPr>
        <w:t xml:space="preserve">celá dávka v množstve 1 ml (t. j. spolu 7 </w:t>
      </w:r>
      <w:r w:rsidR="00E6061A">
        <w:rPr>
          <w:sz w:val="22"/>
          <w:szCs w:val="22"/>
        </w:rPr>
        <w:t>strekov</w:t>
      </w:r>
      <w:r w:rsidRPr="00CE226C">
        <w:rPr>
          <w:sz w:val="22"/>
          <w:szCs w:val="22"/>
        </w:rPr>
        <w:t xml:space="preserve">). Počas aplikácie dbajte na to, aby ste </w:t>
      </w:r>
      <w:r w:rsidR="00FC5247" w:rsidRPr="00CE226C">
        <w:rPr>
          <w:sz w:val="22"/>
          <w:szCs w:val="22"/>
        </w:rPr>
        <w:t xml:space="preserve">liek </w:t>
      </w:r>
      <w:r w:rsidRPr="00CE226C">
        <w:rPr>
          <w:sz w:val="22"/>
          <w:szCs w:val="22"/>
        </w:rPr>
        <w:t>nevdýchli.</w:t>
      </w:r>
    </w:p>
    <w:p w14:paraId="6B8CA172" w14:textId="3C45504B" w:rsidR="000B4CF7" w:rsidRPr="00CE226C" w:rsidRDefault="000B4CF7" w:rsidP="00282522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4)</w:t>
      </w:r>
      <w:r w:rsidRPr="00CE226C">
        <w:rPr>
          <w:sz w:val="22"/>
          <w:szCs w:val="22"/>
        </w:rPr>
        <w:tab/>
      </w:r>
      <w:r w:rsidR="00FC5247">
        <w:rPr>
          <w:sz w:val="22"/>
          <w:szCs w:val="22"/>
        </w:rPr>
        <w:t>Po použití</w:t>
      </w:r>
      <w:r w:rsidRPr="00CE226C">
        <w:rPr>
          <w:sz w:val="22"/>
          <w:szCs w:val="22"/>
        </w:rPr>
        <w:t xml:space="preserve"> znova nasaďte</w:t>
      </w:r>
      <w:r w:rsidR="00622DF8">
        <w:rPr>
          <w:sz w:val="22"/>
          <w:szCs w:val="22"/>
        </w:rPr>
        <w:t xml:space="preserve"> kryt</w:t>
      </w:r>
      <w:r w:rsidRPr="00CE226C">
        <w:rPr>
          <w:sz w:val="22"/>
          <w:szCs w:val="22"/>
        </w:rPr>
        <w:t xml:space="preserve"> na fľaštičku</w:t>
      </w:r>
      <w:r w:rsidR="00907B52">
        <w:rPr>
          <w:sz w:val="22"/>
          <w:szCs w:val="22"/>
        </w:rPr>
        <w:t>,</w:t>
      </w:r>
      <w:r w:rsidR="00907B52" w:rsidRPr="00907B52">
        <w:rPr>
          <w:sz w:val="22"/>
          <w:szCs w:val="22"/>
        </w:rPr>
        <w:t xml:space="preserve"> </w:t>
      </w:r>
      <w:r w:rsidR="00A048D6" w:rsidRPr="00BE476F">
        <w:rPr>
          <w:sz w:val="22"/>
          <w:szCs w:val="22"/>
        </w:rPr>
        <w:t>aby nedochádzalo k odparovaniu alkoholu</w:t>
      </w:r>
      <w:r w:rsidR="00A048D6">
        <w:rPr>
          <w:sz w:val="22"/>
          <w:szCs w:val="22"/>
        </w:rPr>
        <w:t>.</w:t>
      </w:r>
    </w:p>
    <w:p w14:paraId="0D1A8ECC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EE4EFAA" w14:textId="77777777" w:rsidR="000B4CF7" w:rsidRPr="00CE226C" w:rsidRDefault="000B4CF7" w:rsidP="005149B2">
      <w:pPr>
        <w:tabs>
          <w:tab w:val="left" w:pos="426"/>
        </w:tabs>
        <w:rPr>
          <w:noProof/>
          <w:sz w:val="22"/>
          <w:szCs w:val="22"/>
        </w:rPr>
      </w:pPr>
      <w:r w:rsidRPr="00CE226C">
        <w:rPr>
          <w:sz w:val="22"/>
          <w:szCs w:val="22"/>
        </w:rPr>
        <w:t>Všet</w:t>
      </w:r>
      <w:r w:rsidR="00BC50E2">
        <w:rPr>
          <w:sz w:val="22"/>
          <w:szCs w:val="22"/>
        </w:rPr>
        <w:t>ok</w:t>
      </w:r>
      <w:r w:rsidRPr="00CE226C">
        <w:rPr>
          <w:sz w:val="22"/>
          <w:szCs w:val="22"/>
        </w:rPr>
        <w:t xml:space="preserve"> nepoužit</w:t>
      </w:r>
      <w:r w:rsidR="00BC50E2">
        <w:rPr>
          <w:sz w:val="22"/>
          <w:szCs w:val="22"/>
        </w:rPr>
        <w:t>ý</w:t>
      </w:r>
      <w:r w:rsidRPr="00CE226C">
        <w:rPr>
          <w:sz w:val="22"/>
          <w:szCs w:val="22"/>
        </w:rPr>
        <w:t xml:space="preserve"> liek alebo odpad vzniknutý z liek</w:t>
      </w:r>
      <w:r w:rsidR="00BC50E2">
        <w:rPr>
          <w:sz w:val="22"/>
          <w:szCs w:val="22"/>
        </w:rPr>
        <w:t>u</w:t>
      </w:r>
      <w:r w:rsidRPr="00CE226C">
        <w:rPr>
          <w:sz w:val="22"/>
          <w:szCs w:val="22"/>
        </w:rPr>
        <w:t xml:space="preserve"> </w:t>
      </w:r>
      <w:r w:rsidR="00BC50E2">
        <w:rPr>
          <w:sz w:val="22"/>
          <w:szCs w:val="22"/>
        </w:rPr>
        <w:t>sa má</w:t>
      </w:r>
      <w:r w:rsidRPr="00CE226C">
        <w:rPr>
          <w:sz w:val="22"/>
          <w:szCs w:val="22"/>
        </w:rPr>
        <w:t xml:space="preserve"> zlikvidova</w:t>
      </w:r>
      <w:r w:rsidR="00BC50E2">
        <w:rPr>
          <w:sz w:val="22"/>
          <w:szCs w:val="22"/>
        </w:rPr>
        <w:t>ť</w:t>
      </w:r>
      <w:r w:rsidRPr="00CE226C">
        <w:rPr>
          <w:sz w:val="22"/>
          <w:szCs w:val="22"/>
        </w:rPr>
        <w:t xml:space="preserve"> v súlade s národnými požiadavkami.</w:t>
      </w:r>
    </w:p>
    <w:p w14:paraId="3FCB3881" w14:textId="77777777" w:rsidR="000B4CF7" w:rsidRPr="00CE226C" w:rsidRDefault="000B4CF7" w:rsidP="005149B2">
      <w:pPr>
        <w:rPr>
          <w:sz w:val="22"/>
          <w:szCs w:val="22"/>
        </w:rPr>
      </w:pPr>
    </w:p>
    <w:p w14:paraId="72438E58" w14:textId="77777777" w:rsidR="000B4CF7" w:rsidRPr="00CE226C" w:rsidRDefault="000B4CF7" w:rsidP="005149B2">
      <w:pPr>
        <w:rPr>
          <w:sz w:val="22"/>
          <w:szCs w:val="22"/>
        </w:rPr>
      </w:pPr>
    </w:p>
    <w:p w14:paraId="24B8ABE0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 xml:space="preserve">DRŽITEĽ ROZHODNUTIA O REGISTRÁCII </w:t>
      </w:r>
    </w:p>
    <w:p w14:paraId="5BA6650C" w14:textId="77777777" w:rsidR="000B4CF7" w:rsidRPr="00CE226C" w:rsidRDefault="000B4CF7" w:rsidP="005149B2">
      <w:pPr>
        <w:autoSpaceDE w:val="0"/>
        <w:autoSpaceDN w:val="0"/>
        <w:adjustRightInd w:val="0"/>
        <w:rPr>
          <w:sz w:val="22"/>
          <w:szCs w:val="22"/>
        </w:rPr>
      </w:pPr>
    </w:p>
    <w:p w14:paraId="197F71CD" w14:textId="77777777" w:rsidR="000B4CF7" w:rsidRPr="00CE226C" w:rsidRDefault="000B4CF7" w:rsidP="005149B2">
      <w:pPr>
        <w:rPr>
          <w:sz w:val="22"/>
          <w:szCs w:val="22"/>
        </w:rPr>
      </w:pPr>
      <w:proofErr w:type="spellStart"/>
      <w:r w:rsidRPr="00CE226C">
        <w:rPr>
          <w:sz w:val="22"/>
          <w:szCs w:val="22"/>
        </w:rPr>
        <w:t>Laboratoires</w:t>
      </w:r>
      <w:proofErr w:type="spellEnd"/>
      <w:r w:rsidRPr="00CE226C">
        <w:rPr>
          <w:sz w:val="22"/>
          <w:szCs w:val="22"/>
        </w:rPr>
        <w:t xml:space="preserve"> </w:t>
      </w:r>
      <w:proofErr w:type="spellStart"/>
      <w:r w:rsidRPr="00CE226C">
        <w:rPr>
          <w:sz w:val="22"/>
          <w:szCs w:val="22"/>
        </w:rPr>
        <w:t>Bailleul</w:t>
      </w:r>
      <w:proofErr w:type="spellEnd"/>
      <w:r w:rsidRPr="00CE226C">
        <w:rPr>
          <w:sz w:val="22"/>
          <w:szCs w:val="22"/>
        </w:rPr>
        <w:t xml:space="preserve"> S.A.</w:t>
      </w:r>
    </w:p>
    <w:p w14:paraId="493D834A" w14:textId="77777777" w:rsidR="000B4CF7" w:rsidRPr="00CE226C" w:rsidRDefault="000B4CF7" w:rsidP="005149B2">
      <w:pPr>
        <w:rPr>
          <w:sz w:val="22"/>
          <w:szCs w:val="22"/>
        </w:rPr>
      </w:pPr>
      <w:r w:rsidRPr="00CE226C">
        <w:rPr>
          <w:sz w:val="22"/>
          <w:szCs w:val="22"/>
        </w:rPr>
        <w:t xml:space="preserve">10-12 Avenue </w:t>
      </w:r>
      <w:proofErr w:type="spellStart"/>
      <w:r w:rsidRPr="00CE226C">
        <w:rPr>
          <w:sz w:val="22"/>
          <w:szCs w:val="22"/>
        </w:rPr>
        <w:t>Pasteur</w:t>
      </w:r>
      <w:proofErr w:type="spellEnd"/>
      <w:r w:rsidRPr="00CE226C">
        <w:rPr>
          <w:sz w:val="22"/>
          <w:szCs w:val="22"/>
        </w:rPr>
        <w:t xml:space="preserve"> </w:t>
      </w:r>
    </w:p>
    <w:p w14:paraId="57E2821A" w14:textId="77777777" w:rsidR="000B4CF7" w:rsidRPr="00CE226C" w:rsidRDefault="000B4CF7" w:rsidP="005149B2">
      <w:pPr>
        <w:rPr>
          <w:sz w:val="22"/>
          <w:szCs w:val="22"/>
        </w:rPr>
      </w:pPr>
      <w:r w:rsidRPr="00CE226C">
        <w:rPr>
          <w:sz w:val="22"/>
          <w:szCs w:val="22"/>
        </w:rPr>
        <w:t>L-2310 Luxemburg</w:t>
      </w:r>
    </w:p>
    <w:p w14:paraId="27A5FF95" w14:textId="77777777" w:rsidR="000B4CF7" w:rsidRPr="00CE226C" w:rsidRDefault="000B4CF7" w:rsidP="005149B2">
      <w:pPr>
        <w:rPr>
          <w:sz w:val="22"/>
          <w:szCs w:val="22"/>
        </w:rPr>
      </w:pPr>
      <w:r w:rsidRPr="00CE226C">
        <w:rPr>
          <w:sz w:val="22"/>
          <w:szCs w:val="22"/>
        </w:rPr>
        <w:t>Luxembursko</w:t>
      </w:r>
      <w:r w:rsidRPr="00CE226C" w:rsidDel="005D54AD">
        <w:rPr>
          <w:sz w:val="22"/>
          <w:szCs w:val="22"/>
        </w:rPr>
        <w:t xml:space="preserve"> </w:t>
      </w:r>
    </w:p>
    <w:p w14:paraId="264AAC54" w14:textId="77777777" w:rsidR="000B4CF7" w:rsidRPr="00CE226C" w:rsidRDefault="000B4CF7" w:rsidP="005149B2">
      <w:pPr>
        <w:rPr>
          <w:sz w:val="22"/>
          <w:szCs w:val="22"/>
        </w:rPr>
      </w:pPr>
    </w:p>
    <w:p w14:paraId="19C1EB02" w14:textId="77777777" w:rsidR="000B4CF7" w:rsidRPr="00CE226C" w:rsidRDefault="000B4CF7" w:rsidP="005149B2">
      <w:pPr>
        <w:rPr>
          <w:sz w:val="22"/>
          <w:szCs w:val="22"/>
        </w:rPr>
      </w:pPr>
    </w:p>
    <w:p w14:paraId="3F61730F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REGISTRAČNÉ ČÍSLO</w:t>
      </w:r>
    </w:p>
    <w:p w14:paraId="1887DD4B" w14:textId="77777777" w:rsidR="000B4CF7" w:rsidRPr="00CE226C" w:rsidRDefault="000B4CF7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F414DBB" w14:textId="4A261ED8" w:rsidR="000B4CF7" w:rsidRDefault="000B4CF7" w:rsidP="004079DC">
      <w:pPr>
        <w:pStyle w:val="Default"/>
        <w:rPr>
          <w:sz w:val="22"/>
          <w:szCs w:val="22"/>
        </w:rPr>
      </w:pPr>
      <w:r w:rsidRPr="00CE226C">
        <w:rPr>
          <w:sz w:val="22"/>
          <w:szCs w:val="22"/>
        </w:rPr>
        <w:t>46/0386/14-S</w:t>
      </w:r>
    </w:p>
    <w:p w14:paraId="774FBD59" w14:textId="77777777" w:rsidR="000B4CF7" w:rsidRPr="00CE226C" w:rsidRDefault="000B4CF7" w:rsidP="00D00D8A">
      <w:pPr>
        <w:keepNext/>
        <w:keepLines/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br/>
      </w:r>
      <w:r w:rsidRPr="00CE226C">
        <w:rPr>
          <w:b/>
          <w:sz w:val="22"/>
          <w:szCs w:val="22"/>
        </w:rPr>
        <w:br/>
        <w:t>9.</w:t>
      </w:r>
      <w:r w:rsidRPr="00CE226C">
        <w:rPr>
          <w:b/>
          <w:sz w:val="22"/>
          <w:szCs w:val="22"/>
        </w:rPr>
        <w:tab/>
        <w:t>DÁTUM PRVEJ REGISTRÁCIE</w:t>
      </w:r>
      <w:r w:rsidR="00907B52" w:rsidRPr="00907B52">
        <w:rPr>
          <w:b/>
          <w:sz w:val="22"/>
          <w:szCs w:val="22"/>
        </w:rPr>
        <w:t>/PREDĹŽENIA REGISTRÁCIE</w:t>
      </w:r>
    </w:p>
    <w:p w14:paraId="491FE4EF" w14:textId="77777777" w:rsidR="000B4CF7" w:rsidRPr="00CE226C" w:rsidRDefault="000B4CF7" w:rsidP="005149B2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</w:p>
    <w:p w14:paraId="679E8A5A" w14:textId="77777777" w:rsidR="000B4CF7" w:rsidRDefault="000B4CF7" w:rsidP="005149B2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  <w:r w:rsidRPr="00CE226C">
        <w:rPr>
          <w:sz w:val="22"/>
          <w:szCs w:val="22"/>
        </w:rPr>
        <w:t>Dátum prvej registrácie: 16. december 2014</w:t>
      </w:r>
    </w:p>
    <w:p w14:paraId="482E7D41" w14:textId="77777777" w:rsidR="00907B52" w:rsidRPr="00CE226C" w:rsidRDefault="00907B52" w:rsidP="005149B2">
      <w:pPr>
        <w:keepNext/>
        <w:keepLines/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sz w:val="22"/>
          <w:szCs w:val="22"/>
        </w:rPr>
        <w:t>Dátum posledného predĺženia registrácie:</w:t>
      </w:r>
    </w:p>
    <w:p w14:paraId="3A88094B" w14:textId="77777777" w:rsidR="000B4CF7" w:rsidRPr="00CE226C" w:rsidRDefault="000B4CF7" w:rsidP="005149B2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0FD9648E" w14:textId="77777777" w:rsidR="000B4CF7" w:rsidRPr="00CE226C" w:rsidRDefault="000B4CF7" w:rsidP="005149B2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21F35B0D" w14:textId="77777777" w:rsidR="000B4CF7" w:rsidRPr="00CE226C" w:rsidRDefault="000B4CF7" w:rsidP="00D00D8A">
      <w:pPr>
        <w:pStyle w:val="Odsekzoznamu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-1417" w:firstLine="1417"/>
        <w:rPr>
          <w:b/>
          <w:bCs/>
          <w:sz w:val="22"/>
          <w:szCs w:val="22"/>
        </w:rPr>
      </w:pPr>
      <w:r w:rsidRPr="00CE226C">
        <w:rPr>
          <w:b/>
          <w:sz w:val="22"/>
          <w:szCs w:val="22"/>
        </w:rPr>
        <w:t>DÁTUM REVÍZIE TEXTU</w:t>
      </w:r>
    </w:p>
    <w:p w14:paraId="0FF8D5CC" w14:textId="77777777" w:rsidR="00B80023" w:rsidRDefault="00B80023" w:rsidP="005149B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82E9EF1" w14:textId="6BCCB8B9" w:rsidR="000B4CF7" w:rsidRPr="00CE226C" w:rsidRDefault="000742E9" w:rsidP="005149B2">
      <w:pPr>
        <w:rPr>
          <w:sz w:val="22"/>
          <w:szCs w:val="22"/>
        </w:rPr>
      </w:pPr>
      <w:r>
        <w:rPr>
          <w:bCs/>
          <w:sz w:val="22"/>
          <w:szCs w:val="22"/>
        </w:rPr>
        <w:t>09/2020</w:t>
      </w:r>
    </w:p>
    <w:sectPr w:rsidR="000B4CF7" w:rsidRPr="00CE226C" w:rsidSect="00EB0A1F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258" w:right="1417" w:bottom="1079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2E858F" w15:done="0"/>
  <w15:commentEx w15:paraId="0F94675C" w15:done="0"/>
  <w15:commentEx w15:paraId="3D4E8C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372EF" w16cex:dateUtc="2020-09-09T13:27:00Z"/>
  <w16cex:commentExtensible w16cex:durableId="23036C39" w16cex:dateUtc="2020-09-09T1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2E858F" w16cid:durableId="230372EF"/>
  <w16cid:commentId w16cid:paraId="0F94675C" w16cid:durableId="23036786"/>
  <w16cid:commentId w16cid:paraId="3D4E8CD1" w16cid:durableId="23036C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2C0E96" w14:textId="77777777" w:rsidR="00F9084B" w:rsidRDefault="00F9084B" w:rsidP="00832731">
      <w:r>
        <w:separator/>
      </w:r>
    </w:p>
  </w:endnote>
  <w:endnote w:type="continuationSeparator" w:id="0">
    <w:p w14:paraId="7A92CB2C" w14:textId="77777777" w:rsidR="00F9084B" w:rsidRDefault="00F9084B" w:rsidP="00832731">
      <w:r>
        <w:continuationSeparator/>
      </w:r>
    </w:p>
  </w:endnote>
  <w:endnote w:type="continuationNotice" w:id="1">
    <w:p w14:paraId="6B8F4202" w14:textId="77777777" w:rsidR="00F9084B" w:rsidRDefault="00F908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8BC53F" w14:textId="77777777" w:rsidR="000B4CF7" w:rsidRPr="004079DC" w:rsidRDefault="000B4CF7" w:rsidP="004079DC">
    <w:pPr>
      <w:pStyle w:val="Pta"/>
      <w:jc w:val="center"/>
      <w:rPr>
        <w:sz w:val="18"/>
        <w:szCs w:val="18"/>
      </w:rPr>
    </w:pPr>
    <w:r w:rsidRPr="004079DC">
      <w:rPr>
        <w:sz w:val="18"/>
        <w:szCs w:val="18"/>
      </w:rPr>
      <w:fldChar w:fldCharType="begin"/>
    </w:r>
    <w:r w:rsidRPr="004079DC">
      <w:rPr>
        <w:sz w:val="18"/>
        <w:szCs w:val="18"/>
      </w:rPr>
      <w:instrText xml:space="preserve"> PAGE   </w:instrText>
    </w:r>
    <w:r>
      <w:rPr>
        <w:sz w:val="18"/>
        <w:szCs w:val="18"/>
      </w:rPr>
      <w:instrText>\</w:instrText>
    </w:r>
    <w:r w:rsidRPr="004079DC">
      <w:rPr>
        <w:sz w:val="18"/>
        <w:szCs w:val="18"/>
      </w:rPr>
      <w:instrText xml:space="preserve">* MERGEFORMAT </w:instrText>
    </w:r>
    <w:r w:rsidRPr="004079DC">
      <w:rPr>
        <w:sz w:val="18"/>
        <w:szCs w:val="18"/>
      </w:rPr>
      <w:fldChar w:fldCharType="separate"/>
    </w:r>
    <w:r w:rsidR="00D00D8A">
      <w:rPr>
        <w:noProof/>
        <w:sz w:val="18"/>
        <w:szCs w:val="18"/>
      </w:rPr>
      <w:t>7</w:t>
    </w:r>
    <w:r w:rsidRPr="004079DC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983DF4" w14:textId="77777777" w:rsidR="000B4CF7" w:rsidRPr="004079DC" w:rsidRDefault="000B4CF7" w:rsidP="004079DC">
    <w:pPr>
      <w:pStyle w:val="Pta"/>
      <w:jc w:val="center"/>
      <w:rPr>
        <w:sz w:val="18"/>
        <w:szCs w:val="18"/>
      </w:rPr>
    </w:pPr>
    <w:r w:rsidRPr="004079DC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3E1FFB" w14:textId="77777777" w:rsidR="00F9084B" w:rsidRDefault="00F9084B" w:rsidP="00832731">
      <w:r>
        <w:separator/>
      </w:r>
    </w:p>
  </w:footnote>
  <w:footnote w:type="continuationSeparator" w:id="0">
    <w:p w14:paraId="65AD7EBA" w14:textId="77777777" w:rsidR="00F9084B" w:rsidRDefault="00F9084B" w:rsidP="00832731">
      <w:r>
        <w:continuationSeparator/>
      </w:r>
    </w:p>
  </w:footnote>
  <w:footnote w:type="continuationNotice" w:id="1">
    <w:p w14:paraId="75EB7F27" w14:textId="77777777" w:rsidR="00F9084B" w:rsidRDefault="00F9084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62A93" w14:textId="77777777" w:rsidR="00EB0A1F" w:rsidRDefault="00EB0A1F" w:rsidP="00EB0A1F">
    <w:pPr>
      <w:rPr>
        <w:bCs/>
        <w:sz w:val="18"/>
        <w:szCs w:val="18"/>
      </w:rPr>
    </w:pPr>
    <w:r w:rsidRPr="00EB0A1F">
      <w:rPr>
        <w:bCs/>
        <w:sz w:val="18"/>
        <w:szCs w:val="18"/>
      </w:rPr>
      <w:t>Schválený text k rozhodnutiu o predĺžení, ev. č.:</w:t>
    </w:r>
    <w:r>
      <w:rPr>
        <w:bCs/>
        <w:sz w:val="18"/>
        <w:szCs w:val="18"/>
      </w:rPr>
      <w:t xml:space="preserve"> 2018/02444-PRE</w:t>
    </w:r>
  </w:p>
  <w:p w14:paraId="5DC223BF" w14:textId="77777777" w:rsidR="000B4CF7" w:rsidRDefault="000B4CF7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13D23" w14:textId="77777777" w:rsidR="000B4CF7" w:rsidRDefault="007D3F71" w:rsidP="007B3A2B">
    <w:pPr>
      <w:rPr>
        <w:bCs/>
        <w:sz w:val="18"/>
        <w:szCs w:val="18"/>
      </w:rPr>
    </w:pPr>
    <w:r>
      <w:rPr>
        <w:bCs/>
        <w:sz w:val="18"/>
        <w:szCs w:val="18"/>
      </w:rPr>
      <w:t>Príloha č. 2</w:t>
    </w:r>
    <w:r w:rsidR="000B4CF7" w:rsidRPr="002D285C">
      <w:rPr>
        <w:bCs/>
        <w:sz w:val="18"/>
        <w:szCs w:val="18"/>
      </w:rPr>
      <w:t xml:space="preserve"> k </w:t>
    </w:r>
    <w:r>
      <w:rPr>
        <w:bCs/>
        <w:sz w:val="18"/>
        <w:szCs w:val="18"/>
      </w:rPr>
      <w:t>notifikácii</w:t>
    </w:r>
    <w:r w:rsidR="000B4CF7" w:rsidRPr="002D285C">
      <w:rPr>
        <w:bCs/>
        <w:sz w:val="18"/>
        <w:szCs w:val="18"/>
      </w:rPr>
      <w:t xml:space="preserve"> o </w:t>
    </w:r>
    <w:r>
      <w:rPr>
        <w:bCs/>
        <w:sz w:val="18"/>
        <w:szCs w:val="18"/>
      </w:rPr>
      <w:t>zmene</w:t>
    </w:r>
    <w:r w:rsidR="000B4CF7" w:rsidRPr="002D285C">
      <w:rPr>
        <w:bCs/>
        <w:sz w:val="18"/>
        <w:szCs w:val="18"/>
      </w:rPr>
      <w:t>, ev. č.:</w:t>
    </w:r>
    <w:r w:rsidR="000B4CF7">
      <w:rPr>
        <w:bCs/>
        <w:sz w:val="18"/>
        <w:szCs w:val="18"/>
      </w:rPr>
      <w:t xml:space="preserve"> </w:t>
    </w:r>
    <w:r w:rsidRPr="007D3F71">
      <w:rPr>
        <w:bCs/>
        <w:sz w:val="18"/>
        <w:szCs w:val="18"/>
      </w:rPr>
      <w:t>2016/03154-Z1B</w:t>
    </w:r>
  </w:p>
  <w:p w14:paraId="5183514A" w14:textId="77777777" w:rsidR="007D3F71" w:rsidRPr="002D285C" w:rsidRDefault="007D3F71" w:rsidP="007B3A2B">
    <w:pPr>
      <w:rPr>
        <w:bCs/>
        <w:sz w:val="18"/>
        <w:szCs w:val="18"/>
      </w:rPr>
    </w:pPr>
    <w:r>
      <w:rPr>
        <w:bCs/>
        <w:sz w:val="18"/>
        <w:szCs w:val="18"/>
      </w:rPr>
      <w:t>Príloha č. 1 k notifikácii o zmene, ev. č.: 2016/05791-Z1A</w:t>
    </w:r>
  </w:p>
  <w:p w14:paraId="35D25B1A" w14:textId="77777777" w:rsidR="000B4CF7" w:rsidRDefault="000B4CF7">
    <w:pPr>
      <w:autoSpaceDE w:val="0"/>
      <w:autoSpaceDN w:val="0"/>
      <w:adjustRightInd w:val="0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FA4E13"/>
    <w:multiLevelType w:val="multilevel"/>
    <w:tmpl w:val="5ED2FF96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rFonts w:cs="Times New Roman" w:hint="default"/>
        <w:b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6"/>
        <w:szCs w:val="26"/>
        <w:u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1418"/>
      </w:pPr>
      <w:rPr>
        <w:rFonts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2">
      <w:start w:val="1"/>
      <w:numFmt w:val="decimal"/>
      <w:lvlText w:val="3.2.P.%1.%2.%3"/>
      <w:lvlJc w:val="left"/>
      <w:pPr>
        <w:tabs>
          <w:tab w:val="num" w:pos="1418"/>
        </w:tabs>
        <w:ind w:left="1418" w:hanging="1418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</w:rPr>
    </w:lvl>
    <w:lvl w:ilvl="3">
      <w:start w:val="1"/>
      <w:numFmt w:val="decimal"/>
      <w:lvlText w:val="3.2.P.%1.%2.%3.%4"/>
      <w:lvlJc w:val="left"/>
      <w:pPr>
        <w:tabs>
          <w:tab w:val="num" w:pos="1559"/>
        </w:tabs>
        <w:ind w:left="1559" w:hanging="1559"/>
      </w:pPr>
      <w:rPr>
        <w:rFonts w:ascii="Arial Gras" w:hAnsi="Arial Gras" w:cs="Times New Roman" w:hint="default"/>
        <w:b/>
        <w:i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lvlText w:val="%5.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>
    <w:nsid w:val="352045DC"/>
    <w:multiLevelType w:val="hybridMultilevel"/>
    <w:tmpl w:val="57969AB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A13180"/>
    <w:multiLevelType w:val="hybridMultilevel"/>
    <w:tmpl w:val="981876CE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lastimil Zachar">
    <w15:presenceInfo w15:providerId="None" w15:userId="Vlastimil Zachar"/>
  </w15:person>
  <w15:person w15:author="Vlastimil Zachar [2]">
    <w15:presenceInfo w15:providerId="AD" w15:userId="S-1-5-21-970292734-3806219473-2508978584-17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trackRevisions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QxMzUxMjU1NTdS0lEKTi0uzszPAykwrgUA/ZpKfCwAAAA="/>
  </w:docVars>
  <w:rsids>
    <w:rsidRoot w:val="00832731"/>
    <w:rsid w:val="00002D85"/>
    <w:rsid w:val="00002E14"/>
    <w:rsid w:val="00007834"/>
    <w:rsid w:val="00011B83"/>
    <w:rsid w:val="00013513"/>
    <w:rsid w:val="000307E2"/>
    <w:rsid w:val="000351AC"/>
    <w:rsid w:val="000356C6"/>
    <w:rsid w:val="00037F9B"/>
    <w:rsid w:val="00040AD9"/>
    <w:rsid w:val="00042AF3"/>
    <w:rsid w:val="00051B46"/>
    <w:rsid w:val="000528DB"/>
    <w:rsid w:val="00057AC8"/>
    <w:rsid w:val="00062019"/>
    <w:rsid w:val="00067085"/>
    <w:rsid w:val="00070F40"/>
    <w:rsid w:val="000735D1"/>
    <w:rsid w:val="000742E9"/>
    <w:rsid w:val="0008151B"/>
    <w:rsid w:val="00082DF9"/>
    <w:rsid w:val="000870E1"/>
    <w:rsid w:val="000933F5"/>
    <w:rsid w:val="0009608F"/>
    <w:rsid w:val="000963AC"/>
    <w:rsid w:val="000B08E3"/>
    <w:rsid w:val="000B15B3"/>
    <w:rsid w:val="000B4CF7"/>
    <w:rsid w:val="000B5BB2"/>
    <w:rsid w:val="000C2AC2"/>
    <w:rsid w:val="000C43F9"/>
    <w:rsid w:val="000C4E1D"/>
    <w:rsid w:val="000E25CA"/>
    <w:rsid w:val="000E53D0"/>
    <w:rsid w:val="000E56BC"/>
    <w:rsid w:val="000F12CF"/>
    <w:rsid w:val="000F15EE"/>
    <w:rsid w:val="000F2636"/>
    <w:rsid w:val="000F53C3"/>
    <w:rsid w:val="000F603F"/>
    <w:rsid w:val="000F73B4"/>
    <w:rsid w:val="00104531"/>
    <w:rsid w:val="00113110"/>
    <w:rsid w:val="00124589"/>
    <w:rsid w:val="00127C78"/>
    <w:rsid w:val="00132F27"/>
    <w:rsid w:val="001356DD"/>
    <w:rsid w:val="001445AD"/>
    <w:rsid w:val="00145D17"/>
    <w:rsid w:val="00153AA4"/>
    <w:rsid w:val="00153ADC"/>
    <w:rsid w:val="001616FB"/>
    <w:rsid w:val="00165CAA"/>
    <w:rsid w:val="001664FD"/>
    <w:rsid w:val="00167D7B"/>
    <w:rsid w:val="00171A5F"/>
    <w:rsid w:val="00175037"/>
    <w:rsid w:val="00176F1D"/>
    <w:rsid w:val="001835FF"/>
    <w:rsid w:val="00184112"/>
    <w:rsid w:val="00187F5D"/>
    <w:rsid w:val="001914C3"/>
    <w:rsid w:val="00194391"/>
    <w:rsid w:val="00195BAA"/>
    <w:rsid w:val="00196205"/>
    <w:rsid w:val="00197F72"/>
    <w:rsid w:val="001A66E2"/>
    <w:rsid w:val="001B1E9E"/>
    <w:rsid w:val="001B5ED2"/>
    <w:rsid w:val="001C246F"/>
    <w:rsid w:val="001C6203"/>
    <w:rsid w:val="001C6D4B"/>
    <w:rsid w:val="001C7E65"/>
    <w:rsid w:val="001D0736"/>
    <w:rsid w:val="001D5CC7"/>
    <w:rsid w:val="001D7994"/>
    <w:rsid w:val="001E42FB"/>
    <w:rsid w:val="001E7A46"/>
    <w:rsid w:val="001F144F"/>
    <w:rsid w:val="00206D04"/>
    <w:rsid w:val="0021278B"/>
    <w:rsid w:val="0021523D"/>
    <w:rsid w:val="00216F13"/>
    <w:rsid w:val="00223E6B"/>
    <w:rsid w:val="0023166E"/>
    <w:rsid w:val="00231881"/>
    <w:rsid w:val="002336F0"/>
    <w:rsid w:val="00233A84"/>
    <w:rsid w:val="00234BA9"/>
    <w:rsid w:val="00236C9B"/>
    <w:rsid w:val="00244910"/>
    <w:rsid w:val="00245B97"/>
    <w:rsid w:val="002531A2"/>
    <w:rsid w:val="00255700"/>
    <w:rsid w:val="00257C3D"/>
    <w:rsid w:val="00257DCE"/>
    <w:rsid w:val="00264481"/>
    <w:rsid w:val="00265DF7"/>
    <w:rsid w:val="002817BA"/>
    <w:rsid w:val="00282522"/>
    <w:rsid w:val="00286EB2"/>
    <w:rsid w:val="002877B9"/>
    <w:rsid w:val="00294832"/>
    <w:rsid w:val="002958F7"/>
    <w:rsid w:val="002A117D"/>
    <w:rsid w:val="002A1C3B"/>
    <w:rsid w:val="002B63DD"/>
    <w:rsid w:val="002C1723"/>
    <w:rsid w:val="002C3A48"/>
    <w:rsid w:val="002C5BFA"/>
    <w:rsid w:val="002D285C"/>
    <w:rsid w:val="002D498D"/>
    <w:rsid w:val="002E2CE4"/>
    <w:rsid w:val="002E7ACF"/>
    <w:rsid w:val="002F1485"/>
    <w:rsid w:val="002F44A6"/>
    <w:rsid w:val="002F460D"/>
    <w:rsid w:val="002F583C"/>
    <w:rsid w:val="002F6DA9"/>
    <w:rsid w:val="00307EDA"/>
    <w:rsid w:val="00311557"/>
    <w:rsid w:val="0031458D"/>
    <w:rsid w:val="00314E86"/>
    <w:rsid w:val="0032252C"/>
    <w:rsid w:val="00325053"/>
    <w:rsid w:val="00330277"/>
    <w:rsid w:val="00344489"/>
    <w:rsid w:val="00346E35"/>
    <w:rsid w:val="0035139A"/>
    <w:rsid w:val="00351A8D"/>
    <w:rsid w:val="00353A5C"/>
    <w:rsid w:val="00361914"/>
    <w:rsid w:val="00362982"/>
    <w:rsid w:val="00374A6F"/>
    <w:rsid w:val="00380C70"/>
    <w:rsid w:val="00381E31"/>
    <w:rsid w:val="003836AC"/>
    <w:rsid w:val="00384660"/>
    <w:rsid w:val="003A0726"/>
    <w:rsid w:val="003A115A"/>
    <w:rsid w:val="003A2B67"/>
    <w:rsid w:val="003B12A3"/>
    <w:rsid w:val="003B16C8"/>
    <w:rsid w:val="003B2F35"/>
    <w:rsid w:val="003B653F"/>
    <w:rsid w:val="003C4A15"/>
    <w:rsid w:val="003C6325"/>
    <w:rsid w:val="003D0D96"/>
    <w:rsid w:val="003D17ED"/>
    <w:rsid w:val="003E005F"/>
    <w:rsid w:val="003E549F"/>
    <w:rsid w:val="003F16E4"/>
    <w:rsid w:val="003F5093"/>
    <w:rsid w:val="004079DC"/>
    <w:rsid w:val="00410775"/>
    <w:rsid w:val="00416E11"/>
    <w:rsid w:val="004251A7"/>
    <w:rsid w:val="00427170"/>
    <w:rsid w:val="00434965"/>
    <w:rsid w:val="004355EC"/>
    <w:rsid w:val="0044677A"/>
    <w:rsid w:val="00463BCB"/>
    <w:rsid w:val="0047090D"/>
    <w:rsid w:val="00472586"/>
    <w:rsid w:val="00472A93"/>
    <w:rsid w:val="0047467D"/>
    <w:rsid w:val="00484A5E"/>
    <w:rsid w:val="004A0656"/>
    <w:rsid w:val="004A5480"/>
    <w:rsid w:val="004B0549"/>
    <w:rsid w:val="004B15AE"/>
    <w:rsid w:val="004B24F7"/>
    <w:rsid w:val="004B4E5E"/>
    <w:rsid w:val="004C6B0C"/>
    <w:rsid w:val="004C7DD6"/>
    <w:rsid w:val="004D4785"/>
    <w:rsid w:val="004D6CDC"/>
    <w:rsid w:val="004E3B14"/>
    <w:rsid w:val="004E3D31"/>
    <w:rsid w:val="004E51BD"/>
    <w:rsid w:val="004F28A4"/>
    <w:rsid w:val="004F5994"/>
    <w:rsid w:val="00503C68"/>
    <w:rsid w:val="0051177B"/>
    <w:rsid w:val="005149B2"/>
    <w:rsid w:val="00516677"/>
    <w:rsid w:val="00516F43"/>
    <w:rsid w:val="00526458"/>
    <w:rsid w:val="0053558F"/>
    <w:rsid w:val="00546CDC"/>
    <w:rsid w:val="0054747A"/>
    <w:rsid w:val="00550BBE"/>
    <w:rsid w:val="00551E41"/>
    <w:rsid w:val="00553A3C"/>
    <w:rsid w:val="00555AAA"/>
    <w:rsid w:val="00557EFC"/>
    <w:rsid w:val="00560F71"/>
    <w:rsid w:val="00563E9B"/>
    <w:rsid w:val="00564812"/>
    <w:rsid w:val="00565B6B"/>
    <w:rsid w:val="00595171"/>
    <w:rsid w:val="005B4F9E"/>
    <w:rsid w:val="005D4DE1"/>
    <w:rsid w:val="005D54AD"/>
    <w:rsid w:val="005E0551"/>
    <w:rsid w:val="005E0667"/>
    <w:rsid w:val="005E50EA"/>
    <w:rsid w:val="005E5F74"/>
    <w:rsid w:val="005F60CA"/>
    <w:rsid w:val="005F748D"/>
    <w:rsid w:val="00605135"/>
    <w:rsid w:val="00610339"/>
    <w:rsid w:val="006213B5"/>
    <w:rsid w:val="00622DF8"/>
    <w:rsid w:val="0063110F"/>
    <w:rsid w:val="006415FC"/>
    <w:rsid w:val="00661AE7"/>
    <w:rsid w:val="006628BD"/>
    <w:rsid w:val="006665EC"/>
    <w:rsid w:val="00666A62"/>
    <w:rsid w:val="00667423"/>
    <w:rsid w:val="00667B9E"/>
    <w:rsid w:val="00670E15"/>
    <w:rsid w:val="006727C2"/>
    <w:rsid w:val="00683FDA"/>
    <w:rsid w:val="006848CD"/>
    <w:rsid w:val="00690546"/>
    <w:rsid w:val="00695588"/>
    <w:rsid w:val="00696EF7"/>
    <w:rsid w:val="0069754D"/>
    <w:rsid w:val="006A1709"/>
    <w:rsid w:val="006A509A"/>
    <w:rsid w:val="006B25A7"/>
    <w:rsid w:val="006B54D7"/>
    <w:rsid w:val="006B7177"/>
    <w:rsid w:val="006C3446"/>
    <w:rsid w:val="006C5045"/>
    <w:rsid w:val="006D1C03"/>
    <w:rsid w:val="006D382F"/>
    <w:rsid w:val="006D629F"/>
    <w:rsid w:val="006E7ADE"/>
    <w:rsid w:val="006F0DEE"/>
    <w:rsid w:val="006F39C9"/>
    <w:rsid w:val="00714B0F"/>
    <w:rsid w:val="00722840"/>
    <w:rsid w:val="00732B55"/>
    <w:rsid w:val="0073617A"/>
    <w:rsid w:val="00742814"/>
    <w:rsid w:val="00750EB7"/>
    <w:rsid w:val="0075268B"/>
    <w:rsid w:val="00762800"/>
    <w:rsid w:val="00766335"/>
    <w:rsid w:val="00767F1B"/>
    <w:rsid w:val="007702CB"/>
    <w:rsid w:val="0077108F"/>
    <w:rsid w:val="00773A36"/>
    <w:rsid w:val="00785AB3"/>
    <w:rsid w:val="00787D9A"/>
    <w:rsid w:val="00790184"/>
    <w:rsid w:val="007926AE"/>
    <w:rsid w:val="0079368A"/>
    <w:rsid w:val="00794B51"/>
    <w:rsid w:val="007B3A2B"/>
    <w:rsid w:val="007C5A72"/>
    <w:rsid w:val="007C67B2"/>
    <w:rsid w:val="007C7608"/>
    <w:rsid w:val="007D13E9"/>
    <w:rsid w:val="007D3F71"/>
    <w:rsid w:val="007D499A"/>
    <w:rsid w:val="007D505E"/>
    <w:rsid w:val="007D61B9"/>
    <w:rsid w:val="007E07B8"/>
    <w:rsid w:val="007E0AB2"/>
    <w:rsid w:val="007E0D2C"/>
    <w:rsid w:val="007E29C0"/>
    <w:rsid w:val="007E3D17"/>
    <w:rsid w:val="007F113E"/>
    <w:rsid w:val="007F152D"/>
    <w:rsid w:val="007F4E32"/>
    <w:rsid w:val="00805623"/>
    <w:rsid w:val="00815192"/>
    <w:rsid w:val="00826A61"/>
    <w:rsid w:val="00830B62"/>
    <w:rsid w:val="00832731"/>
    <w:rsid w:val="00833C31"/>
    <w:rsid w:val="00834DF9"/>
    <w:rsid w:val="00837648"/>
    <w:rsid w:val="00844331"/>
    <w:rsid w:val="00844DF7"/>
    <w:rsid w:val="00845EE7"/>
    <w:rsid w:val="008465C9"/>
    <w:rsid w:val="008541E9"/>
    <w:rsid w:val="008543DF"/>
    <w:rsid w:val="00854F75"/>
    <w:rsid w:val="00860B2B"/>
    <w:rsid w:val="00862A6F"/>
    <w:rsid w:val="00863999"/>
    <w:rsid w:val="00863D1E"/>
    <w:rsid w:val="00890D1A"/>
    <w:rsid w:val="008A1F1B"/>
    <w:rsid w:val="008A3A15"/>
    <w:rsid w:val="008B645E"/>
    <w:rsid w:val="008C448D"/>
    <w:rsid w:val="008C7D21"/>
    <w:rsid w:val="008D1867"/>
    <w:rsid w:val="008D34F9"/>
    <w:rsid w:val="008D49E2"/>
    <w:rsid w:val="008D56CF"/>
    <w:rsid w:val="008E1535"/>
    <w:rsid w:val="008E3BFA"/>
    <w:rsid w:val="008E6DA0"/>
    <w:rsid w:val="008F09F7"/>
    <w:rsid w:val="008F0FF6"/>
    <w:rsid w:val="009027A8"/>
    <w:rsid w:val="0090657B"/>
    <w:rsid w:val="009072C5"/>
    <w:rsid w:val="00907B52"/>
    <w:rsid w:val="0091695E"/>
    <w:rsid w:val="009345B2"/>
    <w:rsid w:val="0093638D"/>
    <w:rsid w:val="0093647C"/>
    <w:rsid w:val="00937855"/>
    <w:rsid w:val="009436FC"/>
    <w:rsid w:val="009446D1"/>
    <w:rsid w:val="00946016"/>
    <w:rsid w:val="0095598F"/>
    <w:rsid w:val="009661E8"/>
    <w:rsid w:val="00971B3B"/>
    <w:rsid w:val="0097784E"/>
    <w:rsid w:val="00977C12"/>
    <w:rsid w:val="0098602B"/>
    <w:rsid w:val="00994D73"/>
    <w:rsid w:val="009A089D"/>
    <w:rsid w:val="009B0593"/>
    <w:rsid w:val="009B26FB"/>
    <w:rsid w:val="009B2A8B"/>
    <w:rsid w:val="009C3183"/>
    <w:rsid w:val="009C32AF"/>
    <w:rsid w:val="009C48ED"/>
    <w:rsid w:val="009D5B1A"/>
    <w:rsid w:val="009E0C57"/>
    <w:rsid w:val="009E12E0"/>
    <w:rsid w:val="009F2A3E"/>
    <w:rsid w:val="00A01B11"/>
    <w:rsid w:val="00A02466"/>
    <w:rsid w:val="00A048D6"/>
    <w:rsid w:val="00A07D2B"/>
    <w:rsid w:val="00A11D73"/>
    <w:rsid w:val="00A144B4"/>
    <w:rsid w:val="00A15AE7"/>
    <w:rsid w:val="00A202FE"/>
    <w:rsid w:val="00A23B3B"/>
    <w:rsid w:val="00A41300"/>
    <w:rsid w:val="00A417BA"/>
    <w:rsid w:val="00A51BBE"/>
    <w:rsid w:val="00A6577B"/>
    <w:rsid w:val="00A701F3"/>
    <w:rsid w:val="00A80962"/>
    <w:rsid w:val="00A85C36"/>
    <w:rsid w:val="00A871C6"/>
    <w:rsid w:val="00A9038B"/>
    <w:rsid w:val="00AA0433"/>
    <w:rsid w:val="00AA271F"/>
    <w:rsid w:val="00AA4171"/>
    <w:rsid w:val="00AA7DBD"/>
    <w:rsid w:val="00AB1DCC"/>
    <w:rsid w:val="00AB5FEE"/>
    <w:rsid w:val="00AB7CDE"/>
    <w:rsid w:val="00AC5D47"/>
    <w:rsid w:val="00AD7A63"/>
    <w:rsid w:val="00AE5CCC"/>
    <w:rsid w:val="00AE6CA5"/>
    <w:rsid w:val="00B00AE7"/>
    <w:rsid w:val="00B02A39"/>
    <w:rsid w:val="00B05658"/>
    <w:rsid w:val="00B06BBF"/>
    <w:rsid w:val="00B14914"/>
    <w:rsid w:val="00B17B89"/>
    <w:rsid w:val="00B22837"/>
    <w:rsid w:val="00B23180"/>
    <w:rsid w:val="00B30A73"/>
    <w:rsid w:val="00B30AD7"/>
    <w:rsid w:val="00B3339E"/>
    <w:rsid w:val="00B33CFA"/>
    <w:rsid w:val="00B36D73"/>
    <w:rsid w:val="00B44030"/>
    <w:rsid w:val="00B55F5B"/>
    <w:rsid w:val="00B564ED"/>
    <w:rsid w:val="00B56BE7"/>
    <w:rsid w:val="00B5724A"/>
    <w:rsid w:val="00B57D70"/>
    <w:rsid w:val="00B609BC"/>
    <w:rsid w:val="00B63393"/>
    <w:rsid w:val="00B80023"/>
    <w:rsid w:val="00B85789"/>
    <w:rsid w:val="00B93CFF"/>
    <w:rsid w:val="00B94249"/>
    <w:rsid w:val="00BA2586"/>
    <w:rsid w:val="00BA3EB0"/>
    <w:rsid w:val="00BA43D0"/>
    <w:rsid w:val="00BB2242"/>
    <w:rsid w:val="00BB413B"/>
    <w:rsid w:val="00BB702C"/>
    <w:rsid w:val="00BC50E2"/>
    <w:rsid w:val="00BC5E31"/>
    <w:rsid w:val="00BD0DE6"/>
    <w:rsid w:val="00BD76C9"/>
    <w:rsid w:val="00BE4D40"/>
    <w:rsid w:val="00BE5B89"/>
    <w:rsid w:val="00BE6411"/>
    <w:rsid w:val="00BE7AE7"/>
    <w:rsid w:val="00BF2DFF"/>
    <w:rsid w:val="00C11635"/>
    <w:rsid w:val="00C15C02"/>
    <w:rsid w:val="00C23244"/>
    <w:rsid w:val="00C24CB3"/>
    <w:rsid w:val="00C259F5"/>
    <w:rsid w:val="00C25C00"/>
    <w:rsid w:val="00C26727"/>
    <w:rsid w:val="00C434E3"/>
    <w:rsid w:val="00C46558"/>
    <w:rsid w:val="00C46C47"/>
    <w:rsid w:val="00C50A22"/>
    <w:rsid w:val="00C52616"/>
    <w:rsid w:val="00C56373"/>
    <w:rsid w:val="00C60084"/>
    <w:rsid w:val="00C62DE7"/>
    <w:rsid w:val="00C64261"/>
    <w:rsid w:val="00C71D47"/>
    <w:rsid w:val="00C72DA4"/>
    <w:rsid w:val="00C759E2"/>
    <w:rsid w:val="00C75D73"/>
    <w:rsid w:val="00C807DC"/>
    <w:rsid w:val="00C81339"/>
    <w:rsid w:val="00C860F5"/>
    <w:rsid w:val="00C90FC8"/>
    <w:rsid w:val="00CA1D87"/>
    <w:rsid w:val="00CA264C"/>
    <w:rsid w:val="00CA2D42"/>
    <w:rsid w:val="00CA308F"/>
    <w:rsid w:val="00CD30A3"/>
    <w:rsid w:val="00CD43AF"/>
    <w:rsid w:val="00CD5260"/>
    <w:rsid w:val="00CE226C"/>
    <w:rsid w:val="00CE6373"/>
    <w:rsid w:val="00CE6992"/>
    <w:rsid w:val="00CF0104"/>
    <w:rsid w:val="00CF12A7"/>
    <w:rsid w:val="00CF55CF"/>
    <w:rsid w:val="00CF58CB"/>
    <w:rsid w:val="00D00D8A"/>
    <w:rsid w:val="00D0263D"/>
    <w:rsid w:val="00D03B70"/>
    <w:rsid w:val="00D04118"/>
    <w:rsid w:val="00D05E57"/>
    <w:rsid w:val="00D05FF8"/>
    <w:rsid w:val="00D110BD"/>
    <w:rsid w:val="00D11583"/>
    <w:rsid w:val="00D12EF1"/>
    <w:rsid w:val="00D15F66"/>
    <w:rsid w:val="00D278C9"/>
    <w:rsid w:val="00D4135D"/>
    <w:rsid w:val="00D41A93"/>
    <w:rsid w:val="00D45894"/>
    <w:rsid w:val="00D52996"/>
    <w:rsid w:val="00D634CD"/>
    <w:rsid w:val="00D719CA"/>
    <w:rsid w:val="00D721B6"/>
    <w:rsid w:val="00D81422"/>
    <w:rsid w:val="00D8578F"/>
    <w:rsid w:val="00D91536"/>
    <w:rsid w:val="00D918BD"/>
    <w:rsid w:val="00DA4E56"/>
    <w:rsid w:val="00DB1C4F"/>
    <w:rsid w:val="00DB35FF"/>
    <w:rsid w:val="00DC103D"/>
    <w:rsid w:val="00DD06BB"/>
    <w:rsid w:val="00DD63C6"/>
    <w:rsid w:val="00DE1BBA"/>
    <w:rsid w:val="00DE3C75"/>
    <w:rsid w:val="00DF0F2F"/>
    <w:rsid w:val="00DF1970"/>
    <w:rsid w:val="00DF2FFF"/>
    <w:rsid w:val="00E024E3"/>
    <w:rsid w:val="00E053BD"/>
    <w:rsid w:val="00E07F3B"/>
    <w:rsid w:val="00E10358"/>
    <w:rsid w:val="00E137AC"/>
    <w:rsid w:val="00E2448F"/>
    <w:rsid w:val="00E3207D"/>
    <w:rsid w:val="00E34135"/>
    <w:rsid w:val="00E36D1C"/>
    <w:rsid w:val="00E3790C"/>
    <w:rsid w:val="00E40137"/>
    <w:rsid w:val="00E51E8C"/>
    <w:rsid w:val="00E52FEB"/>
    <w:rsid w:val="00E55040"/>
    <w:rsid w:val="00E6061A"/>
    <w:rsid w:val="00E72ECE"/>
    <w:rsid w:val="00E75651"/>
    <w:rsid w:val="00E83CC3"/>
    <w:rsid w:val="00E94A9C"/>
    <w:rsid w:val="00EB0A1F"/>
    <w:rsid w:val="00EB1E18"/>
    <w:rsid w:val="00EB70DB"/>
    <w:rsid w:val="00EC118A"/>
    <w:rsid w:val="00ED0127"/>
    <w:rsid w:val="00ED0AAE"/>
    <w:rsid w:val="00ED2F40"/>
    <w:rsid w:val="00ED609B"/>
    <w:rsid w:val="00EE2C68"/>
    <w:rsid w:val="00EE3CE9"/>
    <w:rsid w:val="00EF01FE"/>
    <w:rsid w:val="00EF225D"/>
    <w:rsid w:val="00EF2A3D"/>
    <w:rsid w:val="00EF70E3"/>
    <w:rsid w:val="00F0099E"/>
    <w:rsid w:val="00F04154"/>
    <w:rsid w:val="00F05424"/>
    <w:rsid w:val="00F23CB6"/>
    <w:rsid w:val="00F32F1F"/>
    <w:rsid w:val="00F441E2"/>
    <w:rsid w:val="00F51A28"/>
    <w:rsid w:val="00F5551A"/>
    <w:rsid w:val="00F56A5B"/>
    <w:rsid w:val="00F6553D"/>
    <w:rsid w:val="00F65C5E"/>
    <w:rsid w:val="00F736E3"/>
    <w:rsid w:val="00F83775"/>
    <w:rsid w:val="00F9084B"/>
    <w:rsid w:val="00F90906"/>
    <w:rsid w:val="00F90BC6"/>
    <w:rsid w:val="00F954D5"/>
    <w:rsid w:val="00F959E2"/>
    <w:rsid w:val="00F9604F"/>
    <w:rsid w:val="00FA6D64"/>
    <w:rsid w:val="00FA7AEE"/>
    <w:rsid w:val="00FB30C8"/>
    <w:rsid w:val="00FB56FB"/>
    <w:rsid w:val="00FB577F"/>
    <w:rsid w:val="00FB73A3"/>
    <w:rsid w:val="00FC5247"/>
    <w:rsid w:val="00FD1561"/>
    <w:rsid w:val="00FD6BDB"/>
    <w:rsid w:val="00FE11FC"/>
    <w:rsid w:val="00FE5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CB39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/>
      <w:b/>
      <w:b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Times New Roman"/>
      <w:b/>
      <w:sz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Times New Roman"/>
      <w:b/>
      <w:sz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sz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sz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sz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Times New Roman"/>
      <w:b/>
      <w:sz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uiPriority w:val="99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rsid w:val="00CD43AF"/>
    <w:rPr>
      <w:rFonts w:cs="Times New Roman"/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rsid w:val="00B5724A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B5724A"/>
    <w:rPr>
      <w:rFonts w:ascii="Tahoma" w:hAnsi="Tahoma" w:cs="Times New Roman"/>
      <w:sz w:val="16"/>
    </w:rPr>
  </w:style>
  <w:style w:type="character" w:styleId="PouitHypertextovPrepojenie">
    <w:name w:val="FollowedHyperlink"/>
    <w:basedOn w:val="Predvolenpsmoodseku"/>
    <w:uiPriority w:val="99"/>
    <w:semiHidden/>
    <w:rsid w:val="00FB577F"/>
    <w:rPr>
      <w:rFonts w:cs="Times New Roman"/>
      <w:color w:val="800080"/>
      <w:u w:val="single"/>
    </w:rPr>
  </w:style>
  <w:style w:type="character" w:styleId="Odkaznakomentr">
    <w:name w:val="annotation reference"/>
    <w:basedOn w:val="Predvolenpsmoodseku"/>
    <w:uiPriority w:val="99"/>
    <w:semiHidden/>
    <w:rsid w:val="00A11D73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A11D73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A11D73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A11D7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A11D73"/>
    <w:rPr>
      <w:rFonts w:cs="Times New Roman"/>
      <w:b/>
    </w:rPr>
  </w:style>
  <w:style w:type="paragraph" w:styleId="Revzia">
    <w:name w:val="Revision"/>
    <w:hidden/>
    <w:uiPriority w:val="99"/>
    <w:semiHidden/>
    <w:rsid w:val="00B06BBF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/>
      <w:b/>
      <w:b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Times New Roman"/>
      <w:b/>
      <w:sz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Times New Roman"/>
      <w:b/>
      <w:sz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sz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sz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sz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sz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Times New Roman"/>
      <w:b/>
      <w:sz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uiPriority w:val="99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rsid w:val="00CD43AF"/>
    <w:rPr>
      <w:rFonts w:cs="Times New Roman"/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rsid w:val="00B5724A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B5724A"/>
    <w:rPr>
      <w:rFonts w:ascii="Tahoma" w:hAnsi="Tahoma" w:cs="Times New Roman"/>
      <w:sz w:val="16"/>
    </w:rPr>
  </w:style>
  <w:style w:type="character" w:styleId="PouitHypertextovPrepojenie">
    <w:name w:val="FollowedHyperlink"/>
    <w:basedOn w:val="Predvolenpsmoodseku"/>
    <w:uiPriority w:val="99"/>
    <w:semiHidden/>
    <w:rsid w:val="00FB577F"/>
    <w:rPr>
      <w:rFonts w:cs="Times New Roman"/>
      <w:color w:val="800080"/>
      <w:u w:val="single"/>
    </w:rPr>
  </w:style>
  <w:style w:type="character" w:styleId="Odkaznakomentr">
    <w:name w:val="annotation reference"/>
    <w:basedOn w:val="Predvolenpsmoodseku"/>
    <w:uiPriority w:val="99"/>
    <w:semiHidden/>
    <w:rsid w:val="00A11D73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A11D73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A11D73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A11D7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A11D73"/>
    <w:rPr>
      <w:rFonts w:cs="Times New Roman"/>
      <w:b/>
    </w:rPr>
  </w:style>
  <w:style w:type="paragraph" w:styleId="Revzia">
    <w:name w:val="Revision"/>
    <w:hidden/>
    <w:uiPriority w:val="99"/>
    <w:semiHidden/>
    <w:rsid w:val="00B06BB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2</Words>
  <Characters>12786</Characters>
  <Application>Microsoft Office Word</Application>
  <DocSecurity>0</DocSecurity>
  <Lines>106</Lines>
  <Paragraphs>2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ÚHRN CHARAKTERISTICKÝCH VLASTNOSTÍ LIEKU</vt:lpstr>
      <vt:lpstr>SÚHRN CHARAKTERISTICKÝCH VLASTNOSTÍ LIEKU</vt:lpstr>
    </vt:vector>
  </TitlesOfParts>
  <Company>Microsoft</Company>
  <LinksUpToDate>false</LinksUpToDate>
  <CharactersWithSpaces>14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ÚHRN CHARAKTERISTICKÝCH VLASTNOSTÍ LIEKU</dc:title>
  <dc:creator>TRADIS</dc:creator>
  <cp:lastModifiedBy>Ševčeková Lucia</cp:lastModifiedBy>
  <cp:revision>4</cp:revision>
  <dcterms:created xsi:type="dcterms:W3CDTF">2020-09-14T13:03:00Z</dcterms:created>
  <dcterms:modified xsi:type="dcterms:W3CDTF">2020-09-14T13:03:00Z</dcterms:modified>
</cp:coreProperties>
</file>